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AC778" w14:textId="77777777" w:rsidR="005A7365" w:rsidRDefault="00000000">
      <w:pPr>
        <w:pStyle w:val="Heading1"/>
      </w:pPr>
      <w:bookmarkStart w:id="0" w:name="Xf5b07e86ceec531e49beb17fbc4ce702f04164d"/>
      <w:r>
        <w:t xml:space="preserve">Tractatus </w:t>
      </w:r>
      <w:proofErr w:type="spellStart"/>
      <w:r>
        <w:t>Theologicus</w:t>
      </w:r>
      <w:proofErr w:type="spellEnd"/>
      <w:r>
        <w:t xml:space="preserve"> De </w:t>
      </w:r>
      <w:proofErr w:type="spellStart"/>
      <w:r>
        <w:t>Virtutibus</w:t>
      </w:r>
      <w:proofErr w:type="spellEnd"/>
      <w:r>
        <w:t xml:space="preserve"> Theologalibus Fide, Spe, Charitate (</w:t>
      </w:r>
      <w:r>
        <w:rPr>
          <w:i/>
          <w:iCs/>
        </w:rPr>
        <w:t>Theological Treatise on the Theological Virtues: Faith, Hope, and Charity</w:t>
      </w:r>
      <w:r>
        <w:t>)</w:t>
      </w:r>
    </w:p>
    <w:p w14:paraId="0F72F7D3" w14:textId="77777777" w:rsidR="005A7365" w:rsidRDefault="00000000">
      <w:pPr>
        <w:pStyle w:val="FirstParagraph"/>
      </w:pPr>
      <w:r>
        <w:rPr>
          <w:b/>
          <w:bCs/>
        </w:rPr>
        <w:t>by Leopold Kirsch, S.J., 1767</w:t>
      </w:r>
    </w:p>
    <w:p w14:paraId="489A2596" w14:textId="77777777" w:rsidR="005A7365" w:rsidRDefault="00000000">
      <w:pPr>
        <w:pStyle w:val="BodyText"/>
      </w:pPr>
      <w:hyperlink r:id="rId7">
        <w:r>
          <w:rPr>
            <w:rStyle w:val="Hyperlink"/>
          </w:rPr>
          <w:t>Online Location of Text Here</w:t>
        </w:r>
      </w:hyperlink>
    </w:p>
    <w:p w14:paraId="5CA0D472" w14:textId="77777777" w:rsidR="005A7365" w:rsidRDefault="00000000">
      <w:pPr>
        <w:numPr>
          <w:ilvl w:val="0"/>
          <w:numId w:val="2"/>
        </w:numPr>
      </w:pPr>
      <w:r>
        <w:rPr>
          <w:i/>
          <w:iCs/>
        </w:rPr>
        <w:t>OCR of the original text by AI (claude-3-7-sonnet-20250219).</w:t>
      </w:r>
    </w:p>
    <w:p w14:paraId="21030D7B" w14:textId="77777777" w:rsidR="005A7365" w:rsidRDefault="00000000">
      <w:pPr>
        <w:numPr>
          <w:ilvl w:val="0"/>
          <w:numId w:val="2"/>
        </w:numPr>
      </w:pPr>
      <w:r>
        <w:rPr>
          <w:i/>
          <w:iCs/>
        </w:rPr>
        <w:t>Translation of the original text performed by AI (claude-3-7-sonnet-20250219).</w:t>
      </w:r>
    </w:p>
    <w:p w14:paraId="0D28E906" w14:textId="77777777" w:rsidR="005A7365" w:rsidRDefault="00000000">
      <w:pPr>
        <w:numPr>
          <w:ilvl w:val="0"/>
          <w:numId w:val="2"/>
        </w:numPr>
      </w:pPr>
      <w:r>
        <w:rPr>
          <w:i/>
          <w:iCs/>
        </w:rPr>
        <w:t>Last Edit: April 2, 2025.</w:t>
      </w:r>
    </w:p>
    <w:p w14:paraId="75804DA3" w14:textId="77777777" w:rsidR="005A7365" w:rsidRDefault="00000000">
      <w:pPr>
        <w:numPr>
          <w:ilvl w:val="0"/>
          <w:numId w:val="2"/>
        </w:numPr>
      </w:pPr>
      <w:r>
        <w:rPr>
          <w:i/>
          <w:iCs/>
        </w:rPr>
        <w:t>Version: 1.0</w:t>
      </w:r>
    </w:p>
    <w:p w14:paraId="562F6AD6" w14:textId="77777777" w:rsidR="005A7365" w:rsidRDefault="00000000">
      <w:pPr>
        <w:numPr>
          <w:ilvl w:val="0"/>
          <w:numId w:val="2"/>
        </w:numPr>
      </w:pPr>
      <w:r>
        <w:rPr>
          <w:i/>
          <w:iCs/>
        </w:rPr>
        <w:t>Selection pages: 104–119</w:t>
      </w:r>
    </w:p>
    <w:p w14:paraId="7422810F" w14:textId="77777777" w:rsidR="005A7365" w:rsidRDefault="00000000">
      <w:pPr>
        <w:pStyle w:val="Heading2"/>
      </w:pPr>
      <w:bookmarkStart w:id="1" w:name="pars-i-de-fide-divina-quaes.-iv"/>
      <w:r>
        <w:t>Pars I, De Fide Divina, Quaes. IV</w:t>
      </w:r>
    </w:p>
    <w:tbl>
      <w:tblPr>
        <w:tblStyle w:val="Table"/>
        <w:tblW w:w="5000" w:type="pct"/>
        <w:tblLayout w:type="fixed"/>
        <w:tblLook w:val="0020" w:firstRow="1" w:lastRow="0" w:firstColumn="0" w:lastColumn="0" w:noHBand="0" w:noVBand="0"/>
      </w:tblPr>
      <w:tblGrid>
        <w:gridCol w:w="3978"/>
        <w:gridCol w:w="270"/>
        <w:gridCol w:w="5328"/>
      </w:tblGrid>
      <w:tr w:rsidR="005A7365" w:rsidRPr="00232683" w14:paraId="578E4810" w14:textId="77777777" w:rsidTr="00232683">
        <w:trPr>
          <w:cnfStyle w:val="100000000000" w:firstRow="1" w:lastRow="0" w:firstColumn="0" w:lastColumn="0" w:oddVBand="0" w:evenVBand="0" w:oddHBand="0" w:evenHBand="0" w:firstRowFirstColumn="0" w:firstRowLastColumn="0" w:lastRowFirstColumn="0" w:lastRowLastColumn="0"/>
        </w:trPr>
        <w:tc>
          <w:tcPr>
            <w:tcW w:w="3978" w:type="dxa"/>
          </w:tcPr>
          <w:p w14:paraId="6ABE1D2C"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i/>
                <w:iCs/>
                <w:sz w:val="22"/>
                <w:szCs w:val="22"/>
              </w:rPr>
              <w:t>Latin</w:t>
            </w:r>
          </w:p>
        </w:tc>
        <w:tc>
          <w:tcPr>
            <w:tcW w:w="270" w:type="dxa"/>
          </w:tcPr>
          <w:p w14:paraId="1A722396" w14:textId="77777777" w:rsidR="005A7365" w:rsidRPr="00232683" w:rsidRDefault="005A7365">
            <w:pPr>
              <w:pStyle w:val="Compact"/>
              <w:rPr>
                <w:rFonts w:ascii="Times New Roman" w:hAnsi="Times New Roman" w:cs="Times New Roman"/>
              </w:rPr>
            </w:pPr>
          </w:p>
        </w:tc>
        <w:tc>
          <w:tcPr>
            <w:tcW w:w="5328" w:type="dxa"/>
          </w:tcPr>
          <w:p w14:paraId="27CBFBF9"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i/>
                <w:iCs/>
              </w:rPr>
              <w:t>English</w:t>
            </w:r>
          </w:p>
        </w:tc>
      </w:tr>
      <w:tr w:rsidR="005A7365" w:rsidRPr="00232683" w14:paraId="5C774AE0" w14:textId="77777777" w:rsidTr="00232683">
        <w:tc>
          <w:tcPr>
            <w:tcW w:w="3978" w:type="dxa"/>
          </w:tcPr>
          <w:p w14:paraId="086F680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i/>
                <w:iCs/>
                <w:sz w:val="22"/>
                <w:szCs w:val="22"/>
              </w:rPr>
              <w:t>Utrum inter objecta materialia fidei Divinæ sit, hunc vel illum v.g. Clementem XIII. esse verum Pontificem?</w:t>
            </w:r>
          </w:p>
        </w:tc>
        <w:tc>
          <w:tcPr>
            <w:tcW w:w="270" w:type="dxa"/>
          </w:tcPr>
          <w:p w14:paraId="34F6A2B2" w14:textId="77777777" w:rsidR="005A7365" w:rsidRPr="00232683" w:rsidRDefault="005A7365">
            <w:pPr>
              <w:pStyle w:val="Compact"/>
              <w:rPr>
                <w:rFonts w:ascii="Times New Roman" w:hAnsi="Times New Roman" w:cs="Times New Roman"/>
              </w:rPr>
            </w:pPr>
          </w:p>
        </w:tc>
        <w:tc>
          <w:tcPr>
            <w:tcW w:w="5328" w:type="dxa"/>
          </w:tcPr>
          <w:p w14:paraId="74CC4B72"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i/>
                <w:iCs/>
              </w:rPr>
              <w:t>Whether among the material objects of Divine faith is the fact that this or that person, e.g., Clement XIII, is the true Pontiff?</w:t>
            </w:r>
          </w:p>
        </w:tc>
      </w:tr>
      <w:tr w:rsidR="005A7365" w:rsidRPr="00232683" w14:paraId="792AE7EC" w14:textId="77777777" w:rsidTr="00232683">
        <w:tc>
          <w:tcPr>
            <w:tcW w:w="3978" w:type="dxa"/>
          </w:tcPr>
          <w:p w14:paraId="678053F5"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 I.</w:t>
            </w:r>
          </w:p>
        </w:tc>
        <w:tc>
          <w:tcPr>
            <w:tcW w:w="270" w:type="dxa"/>
          </w:tcPr>
          <w:p w14:paraId="4121BD03" w14:textId="77777777" w:rsidR="005A7365" w:rsidRPr="00232683" w:rsidRDefault="005A7365">
            <w:pPr>
              <w:pStyle w:val="Compact"/>
              <w:rPr>
                <w:rFonts w:ascii="Times New Roman" w:hAnsi="Times New Roman" w:cs="Times New Roman"/>
              </w:rPr>
            </w:pPr>
          </w:p>
        </w:tc>
        <w:tc>
          <w:tcPr>
            <w:tcW w:w="5328" w:type="dxa"/>
          </w:tcPr>
          <w:p w14:paraId="465D0238"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 I.</w:t>
            </w:r>
          </w:p>
        </w:tc>
      </w:tr>
      <w:tr w:rsidR="005A7365" w:rsidRPr="00232683" w14:paraId="2B9690C2" w14:textId="77777777" w:rsidTr="00232683">
        <w:tc>
          <w:tcPr>
            <w:tcW w:w="3978" w:type="dxa"/>
          </w:tcPr>
          <w:p w14:paraId="7E1030C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t>Præmissis in proxima Quæstione Propositionibus generalibus de objectis materialibus fidei, præsens controversia, quæ agitatur inter Theologos Scholasticos, expedite dirimetur. Quæritur enim hic: an ex una, aut duplice præmissa revelata per legitimam consecutionem deduci, inferrique possit hæc propositio: ergo hic individus homo v.g. Clemens XIII. est legitimus Pontifex. Nam si ita, tum juxta priores propositiones hoc ipso ista propositio, saltem respectu illorum, qui vim consecutionis penetrant, erit objectum proxime credibile. Quare</w:t>
            </w:r>
          </w:p>
        </w:tc>
        <w:tc>
          <w:tcPr>
            <w:tcW w:w="270" w:type="dxa"/>
          </w:tcPr>
          <w:p w14:paraId="4E2D5A94" w14:textId="77777777" w:rsidR="005A7365" w:rsidRPr="00232683" w:rsidRDefault="005A7365">
            <w:pPr>
              <w:pStyle w:val="Compact"/>
              <w:rPr>
                <w:rFonts w:ascii="Times New Roman" w:hAnsi="Times New Roman" w:cs="Times New Roman"/>
              </w:rPr>
            </w:pPr>
          </w:p>
        </w:tc>
        <w:tc>
          <w:tcPr>
            <w:tcW w:w="5328" w:type="dxa"/>
          </w:tcPr>
          <w:p w14:paraId="3CF8B077"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Having established in the preceding Question the general Propositions concerning the material objects of faith, the present controversy, which is debated among Scholastic Theologians, will be expeditiously resolved. For the question asked here is: whether from one or two revealed premises, through legitimate reasoning, this proposition can be deduced and inferred: therefore this individual man, e.g., Clement XIII, is the legitimate Pontiff. For if so, then according to the prior propositions, by this very fact that proposition, at least with respect to those who comprehend the force of the reasoning, will be an object proximately credible. Wherefore</w:t>
            </w:r>
          </w:p>
        </w:tc>
      </w:tr>
      <w:tr w:rsidR="005A7365" w:rsidRPr="00232683" w14:paraId="798BBAE9" w14:textId="77777777" w:rsidTr="00232683">
        <w:tc>
          <w:tcPr>
            <w:tcW w:w="3978" w:type="dxa"/>
          </w:tcPr>
          <w:p w14:paraId="4A3C3FE9"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t xml:space="preserve">N.I. Suppono Imo: Quod summa in Ecclesia dignitas, potestas, ac pontificatus per illa verba apud Matth. c. 16. </w:t>
            </w:r>
            <w:r w:rsidRPr="00232683">
              <w:rPr>
                <w:rFonts w:ascii="Times New Roman" w:hAnsi="Times New Roman" w:cs="Times New Roman"/>
                <w:i/>
                <w:iCs/>
                <w:sz w:val="22"/>
                <w:szCs w:val="22"/>
              </w:rPr>
              <w:t>Tu es Petrus, &amp; super hanc petram ædificabo Ecclesiam meam</w:t>
            </w:r>
            <w:r w:rsidRPr="00232683">
              <w:rPr>
                <w:rFonts w:ascii="Times New Roman" w:hAnsi="Times New Roman" w:cs="Times New Roman"/>
                <w:sz w:val="22"/>
                <w:szCs w:val="22"/>
              </w:rPr>
              <w:t xml:space="preserve">, non soli individuo homini Petro, sed omnibus legitimis ejus </w:t>
            </w:r>
            <w:r w:rsidRPr="00232683">
              <w:rPr>
                <w:rFonts w:ascii="Times New Roman" w:hAnsi="Times New Roman" w:cs="Times New Roman"/>
                <w:sz w:val="22"/>
                <w:szCs w:val="22"/>
              </w:rPr>
              <w:lastRenderedPageBreak/>
              <w:t xml:space="preserve">Successoribus extraditus fuerit: adeoque, quod dicta propositio </w:t>
            </w:r>
            <w:r w:rsidRPr="00232683">
              <w:rPr>
                <w:rFonts w:ascii="Times New Roman" w:hAnsi="Times New Roman" w:cs="Times New Roman"/>
                <w:i/>
                <w:iCs/>
                <w:sz w:val="22"/>
                <w:szCs w:val="22"/>
              </w:rPr>
              <w:t>Tu es Petrus</w:t>
            </w:r>
            <w:r w:rsidRPr="00232683">
              <w:rPr>
                <w:rFonts w:ascii="Times New Roman" w:hAnsi="Times New Roman" w:cs="Times New Roman"/>
                <w:sz w:val="22"/>
                <w:szCs w:val="22"/>
              </w:rPr>
              <w:t xml:space="preserve"> &amp;c. æquipolleat huic propositioni: Omnis legitime electus, &amp; ab Ecclesia acceptatus Petri Successor est Vicarius Christi, Caput visibile, &amp; Pastor universalis Ecclesiæ, quemadmodum Petrus fuit. Quamvis enim prima propositio in terminis videatur esse singularis: </w:t>
            </w:r>
            <w:r w:rsidRPr="00232683">
              <w:rPr>
                <w:rFonts w:ascii="Times New Roman" w:hAnsi="Times New Roman" w:cs="Times New Roman"/>
                <w:i/>
                <w:iCs/>
                <w:sz w:val="22"/>
                <w:szCs w:val="22"/>
              </w:rPr>
              <w:t>Tu es Petrus. Tibi dabo claves. Pasce agnos meos</w:t>
            </w:r>
            <w:r w:rsidRPr="00232683">
              <w:rPr>
                <w:rFonts w:ascii="Times New Roman" w:hAnsi="Times New Roman" w:cs="Times New Roman"/>
                <w:sz w:val="22"/>
                <w:szCs w:val="22"/>
              </w:rPr>
              <w:t>. Ex Christi tamen intentione, &amp; ex sensu verborum, &amp; significatione tam doctrinali, quam politica æquivalet alteri propositioni universali. Ratio est, quia authoritas, &amp; suprema dignitas in Ecclesia non est data Petro propter privatum ipsius bonum, sed propter bonum totius Ecclesiæ. Sicut igitur Ecclesia duratura est usque ad consummationem sæculi; ita &amp; primatus, &amp; vicariatus, &amp; summi Pastoris officium in aliquo semper durare debet, alias exigui momenti fuisset Christi promissio; minus etiam per hanc stabilitati, ac firmitati Ecclesiæ fuisset consultum, si super solum Petri individuum eandem fundasset; corruisset enim cum Petro tota Ecclesiæ fabrica.</w:t>
            </w:r>
          </w:p>
        </w:tc>
        <w:tc>
          <w:tcPr>
            <w:tcW w:w="270" w:type="dxa"/>
          </w:tcPr>
          <w:p w14:paraId="046CBAE5" w14:textId="77777777" w:rsidR="005A7365" w:rsidRPr="00232683" w:rsidRDefault="005A7365">
            <w:pPr>
              <w:pStyle w:val="Compact"/>
              <w:rPr>
                <w:rFonts w:ascii="Times New Roman" w:hAnsi="Times New Roman" w:cs="Times New Roman"/>
              </w:rPr>
            </w:pPr>
          </w:p>
        </w:tc>
        <w:tc>
          <w:tcPr>
            <w:tcW w:w="5328" w:type="dxa"/>
          </w:tcPr>
          <w:p w14:paraId="5A4A9039"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 xml:space="preserve">I first suppose: That the supreme dignity, power, and pontificate in the Church, through those words in Matthew, chapter 16, “You are Peter, and upon this rock I will build my Church,” was entrusted not only to the individual man Peter, but to all his legitimate Successors. Therefore, the said proposition “You are </w:t>
            </w:r>
            <w:r w:rsidRPr="00232683">
              <w:rPr>
                <w:rFonts w:ascii="Times New Roman" w:hAnsi="Times New Roman" w:cs="Times New Roman"/>
              </w:rPr>
              <w:lastRenderedPageBreak/>
              <w:t>Peter,” etc., is equivalent to this proposition: Every legitimately elected and Church-accepted Successor of Peter is the Vicar of Christ, the visible Head, and the universal Pastor of the Church, just as Peter was. For although the first proposition in its terms seems to be particular: “You are Peter. I will give you the keys. Feed my lambs.” Nevertheless, from Christ’s intention, and from the sense of the words, and from their meaning both doctrinal and political, it is equivalent to the other universal proposition. The reason is that authority and supreme dignity in the Church were not given to Peter for his own private good, but for the good of the entire Church. Therefore, just as the Church is to endure until the consummation of the age, so also the primacy, the vicariate, and the office of Supreme Pastor must always endure in someone; otherwise Christ’s promise would have been of little importance. Even less would He have provided for the stability and firmness of the Church if He had founded it upon Peter’s individual person alone; for with Peter’s death, the entire edifice of the Church would have collapsed.</w:t>
            </w:r>
          </w:p>
        </w:tc>
      </w:tr>
      <w:tr w:rsidR="005A7365" w:rsidRPr="00232683" w14:paraId="2A3500CA" w14:textId="77777777" w:rsidTr="00232683">
        <w:tc>
          <w:tcPr>
            <w:tcW w:w="3978" w:type="dxa"/>
          </w:tcPr>
          <w:p w14:paraId="008E858B"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lastRenderedPageBreak/>
              <w:t xml:space="preserve">Neque etiam appareret, quomodo impleretur illud Christi pro-missum Matth. 28. Apostolis </w:t>
            </w:r>
            <w:proofErr w:type="gramStart"/>
            <w:r w:rsidRPr="00232683">
              <w:rPr>
                <w:rFonts w:ascii="Times New Roman" w:hAnsi="Times New Roman" w:cs="Times New Roman"/>
                <w:sz w:val="22"/>
                <w:szCs w:val="22"/>
              </w:rPr>
              <w:t>datum :</w:t>
            </w:r>
            <w:proofErr w:type="gramEnd"/>
            <w:r w:rsidRPr="00232683">
              <w:rPr>
                <w:rFonts w:ascii="Times New Roman" w:hAnsi="Times New Roman" w:cs="Times New Roman"/>
                <w:sz w:val="22"/>
                <w:szCs w:val="22"/>
              </w:rPr>
              <w:t xml:space="preserve"> </w:t>
            </w:r>
            <w:r w:rsidRPr="00232683">
              <w:rPr>
                <w:rFonts w:ascii="Times New Roman" w:hAnsi="Times New Roman" w:cs="Times New Roman"/>
                <w:i/>
                <w:iCs/>
                <w:sz w:val="22"/>
                <w:szCs w:val="22"/>
              </w:rPr>
              <w:t>Ego vobiscum sum usque ad consummationem sæculi</w:t>
            </w:r>
            <w:r w:rsidRPr="00232683">
              <w:rPr>
                <w:rFonts w:ascii="Times New Roman" w:hAnsi="Times New Roman" w:cs="Times New Roman"/>
                <w:sz w:val="22"/>
                <w:szCs w:val="22"/>
              </w:rPr>
              <w:t xml:space="preserve">. Unde S. Leo Papa de sua in summum pontificatum assumptione verissime </w:t>
            </w:r>
            <w:proofErr w:type="gramStart"/>
            <w:r w:rsidRPr="00232683">
              <w:rPr>
                <w:rFonts w:ascii="Times New Roman" w:hAnsi="Times New Roman" w:cs="Times New Roman"/>
                <w:sz w:val="22"/>
                <w:szCs w:val="22"/>
              </w:rPr>
              <w:t>pronunciavit :</w:t>
            </w:r>
            <w:proofErr w:type="gramEnd"/>
            <w:r w:rsidRPr="00232683">
              <w:rPr>
                <w:rFonts w:ascii="Times New Roman" w:hAnsi="Times New Roman" w:cs="Times New Roman"/>
                <w:sz w:val="22"/>
                <w:szCs w:val="22"/>
              </w:rPr>
              <w:t xml:space="preserve"> </w:t>
            </w:r>
            <w:r w:rsidRPr="00232683">
              <w:rPr>
                <w:rFonts w:ascii="Times New Roman" w:hAnsi="Times New Roman" w:cs="Times New Roman"/>
                <w:i/>
                <w:iCs/>
                <w:sz w:val="22"/>
                <w:szCs w:val="22"/>
              </w:rPr>
              <w:t>Soliditas illius fidei, quæ in Apostolorum Principe est laudata, perpetua est. Et sicut permanet, quod in Christo Petrus credidit : ita permanet, quod in Petro Christus instituit. Manet ergo dispositio veritatis, &amp; B. Petrus in accepta fortitudine petræ perseverans suscepta Ecclesiæ gubernacula non relinquit</w:t>
            </w:r>
            <w:r w:rsidRPr="00232683">
              <w:rPr>
                <w:rFonts w:ascii="Times New Roman" w:hAnsi="Times New Roman" w:cs="Times New Roman"/>
                <w:sz w:val="22"/>
                <w:szCs w:val="22"/>
              </w:rPr>
              <w:t>. Quæ S. Leonis verba manifeste asserunt, supremam Ecclesiæ gubernandæ potestatem non interiisse in Petro, sed perseverare in legitimis Ejus Successoribus.</w:t>
            </w:r>
          </w:p>
        </w:tc>
        <w:tc>
          <w:tcPr>
            <w:tcW w:w="270" w:type="dxa"/>
          </w:tcPr>
          <w:p w14:paraId="76A5D393" w14:textId="77777777" w:rsidR="005A7365" w:rsidRPr="00232683" w:rsidRDefault="005A7365">
            <w:pPr>
              <w:pStyle w:val="Compact"/>
              <w:rPr>
                <w:rFonts w:ascii="Times New Roman" w:hAnsi="Times New Roman" w:cs="Times New Roman"/>
              </w:rPr>
            </w:pPr>
          </w:p>
        </w:tc>
        <w:tc>
          <w:tcPr>
            <w:tcW w:w="5328" w:type="dxa"/>
          </w:tcPr>
          <w:p w14:paraId="52B2A371"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 xml:space="preserve">Nor would it appear how that promise of Christ in Matthew 28, given to the Apostles, would be fulfilled: </w:t>
            </w:r>
            <w:r w:rsidRPr="00232683">
              <w:rPr>
                <w:rFonts w:ascii="Times New Roman" w:hAnsi="Times New Roman" w:cs="Times New Roman"/>
                <w:i/>
                <w:iCs/>
              </w:rPr>
              <w:t>I am with you always, until the end of the age</w:t>
            </w:r>
            <w:r w:rsidRPr="00232683">
              <w:rPr>
                <w:rFonts w:ascii="Times New Roman" w:hAnsi="Times New Roman" w:cs="Times New Roman"/>
              </w:rPr>
              <w:t xml:space="preserve">. Hence Pope St. Leo, concerning his elevation to the supreme pontificate, most truly declared: </w:t>
            </w:r>
            <w:r w:rsidRPr="00232683">
              <w:rPr>
                <w:rFonts w:ascii="Times New Roman" w:hAnsi="Times New Roman" w:cs="Times New Roman"/>
                <w:i/>
                <w:iCs/>
              </w:rPr>
              <w:t>The solidity of that faith which was praised in the Prince of the Apostles is perpetual. And just as what Peter believed in Christ endures, so too what Christ instituted in Peter endures. Therefore, the disposition of truth remains, and Blessed Peter, persevering in the strength of the rock received, does not abandon the governance of the Church he undertook</w:t>
            </w:r>
            <w:r w:rsidRPr="00232683">
              <w:rPr>
                <w:rFonts w:ascii="Times New Roman" w:hAnsi="Times New Roman" w:cs="Times New Roman"/>
              </w:rPr>
              <w:t>. These words of St. Leo clearly assert that the supreme power of governing the Church did not perish with Peter, but perseveres in his legitimate Successors.</w:t>
            </w:r>
          </w:p>
        </w:tc>
      </w:tr>
      <w:tr w:rsidR="005A7365" w:rsidRPr="00232683" w14:paraId="06980C45" w14:textId="77777777" w:rsidTr="00232683">
        <w:tc>
          <w:tcPr>
            <w:tcW w:w="3978" w:type="dxa"/>
          </w:tcPr>
          <w:p w14:paraId="4E6C1DF3"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N. II. Suppono II.</w:t>
            </w:r>
            <w:r w:rsidRPr="00232683">
              <w:rPr>
                <w:rFonts w:ascii="Times New Roman" w:hAnsi="Times New Roman" w:cs="Times New Roman"/>
                <w:sz w:val="22"/>
                <w:szCs w:val="22"/>
              </w:rPr>
              <w:t xml:space="preserve"> Ut constet, hunc aut illum numero hominem esse verum Pontificem, debet præcedere juxta morem Ecclesiæ canonica electio ejusdem </w:t>
            </w:r>
            <w:r w:rsidRPr="00232683">
              <w:rPr>
                <w:rFonts w:ascii="Times New Roman" w:hAnsi="Times New Roman" w:cs="Times New Roman"/>
                <w:sz w:val="22"/>
                <w:szCs w:val="22"/>
              </w:rPr>
              <w:lastRenderedPageBreak/>
              <w:t>individui hominis in pontificatum; non quidem ideo, quasi vi electionis summa Ecclesiæ potestas electo conferatur, hanc enim ex omnium Catholicorum consensu accipit electus immediate a DEO, sed quia talis electio est conditio, qua posita potestas a DEO confertur. Hujus rei aliqua paritas habetur in eo, qui in beneficium præsentatum instituitur; priusquam enim authentice instituatur, requiritur præsentatio, aut nominatio Patroni ad tale beneficium, per quam nequaquam illi jurisdictio Ecclesiastica &amp; spiritualis confertur, sed est solum conditio, qua posita eandem Episcopus præsentato confert.</w:t>
            </w:r>
          </w:p>
        </w:tc>
        <w:tc>
          <w:tcPr>
            <w:tcW w:w="270" w:type="dxa"/>
          </w:tcPr>
          <w:p w14:paraId="24C5C194" w14:textId="77777777" w:rsidR="005A7365" w:rsidRPr="00232683" w:rsidRDefault="005A7365">
            <w:pPr>
              <w:pStyle w:val="Compact"/>
              <w:rPr>
                <w:rFonts w:ascii="Times New Roman" w:hAnsi="Times New Roman" w:cs="Times New Roman"/>
              </w:rPr>
            </w:pPr>
          </w:p>
        </w:tc>
        <w:tc>
          <w:tcPr>
            <w:tcW w:w="5328" w:type="dxa"/>
          </w:tcPr>
          <w:p w14:paraId="51A01D7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N. II. I suppose secondly.</w:t>
            </w:r>
            <w:r w:rsidRPr="00232683">
              <w:rPr>
                <w:rFonts w:ascii="Times New Roman" w:hAnsi="Times New Roman" w:cs="Times New Roman"/>
              </w:rPr>
              <w:t xml:space="preserve"> For it to be established that this or that individual man is the true Pontiff, there must precede, according to the custom of the Church, a canonical election of that same individual </w:t>
            </w:r>
            <w:r w:rsidRPr="00232683">
              <w:rPr>
                <w:rFonts w:ascii="Times New Roman" w:hAnsi="Times New Roman" w:cs="Times New Roman"/>
              </w:rPr>
              <w:lastRenderedPageBreak/>
              <w:t>man to the pontificate; not indeed because by virtue of the election the supreme power of the Church is conferred upon the elect—for by the consensus of all Catholics, the elect receives this immediately from GOD—but because such an election is the condition upon which the power is conferred by GOD. Some parallel to this matter is found in one who is instituted to a benefice after being presented; for before he is authentically instituted, the presentation or nomination of the Patron to such a benefice is required, through which ecclesiastical and spiritual jurisdiction is by no means conferred upon him, but it is only the condition upon which the Bishop confers the same to the one presented.</w:t>
            </w:r>
          </w:p>
        </w:tc>
      </w:tr>
      <w:tr w:rsidR="005A7365" w:rsidRPr="00232683" w14:paraId="67E6D863" w14:textId="77777777" w:rsidTr="00232683">
        <w:tc>
          <w:tcPr>
            <w:tcW w:w="3978" w:type="dxa"/>
          </w:tcPr>
          <w:p w14:paraId="121B6DF7"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lastRenderedPageBreak/>
              <w:t>Duplicem vero Theologi Scholæ in assumendo Pontifice electionem distinguunt, unam, quæ hic &amp; nunc fit a solo sacro Cardinalium Collegio, a quo is canonice electus Pontifex habetur, in quem duæ tertiæ partes Suffragiorum collatæ sunt; &amp; hanc vocant electionem primam. Alteram, quæ fit velut ab universali Ecclesia, &amp; per hanc is legitime electus Pontifex declaratur, quem sine dissensione &amp; schismate potissima pars fidelium ut talem cognoscit, &amp; acceptat, eique obedientiam in fidei &amp; morum decisionibus præstat: quam electionem secundam dicunt.</w:t>
            </w:r>
          </w:p>
        </w:tc>
        <w:tc>
          <w:tcPr>
            <w:tcW w:w="270" w:type="dxa"/>
          </w:tcPr>
          <w:p w14:paraId="4156475D" w14:textId="77777777" w:rsidR="005A7365" w:rsidRPr="00232683" w:rsidRDefault="005A7365">
            <w:pPr>
              <w:pStyle w:val="Compact"/>
              <w:rPr>
                <w:rFonts w:ascii="Times New Roman" w:hAnsi="Times New Roman" w:cs="Times New Roman"/>
              </w:rPr>
            </w:pPr>
          </w:p>
        </w:tc>
        <w:tc>
          <w:tcPr>
            <w:tcW w:w="5328" w:type="dxa"/>
          </w:tcPr>
          <w:p w14:paraId="25FCA230"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The Scholastic Theologians distinguish two types of election in the selection of a Pontiff: first, one which is conducted here and now by the Sacred College of Cardinals alone, by which the one upon whom two-thirds of the votes are conferred is considered canonically elected as Pontiff; and this they call the primary election. Second, one which is conducted as if by the universal Church, and through this, the one whom the greater part of the faithful acknowledges and accepts without dissension or schism as such, and to whom they render obedience in decisions on faith and morals, is declared legitimately elected as Pontiff: this they call the secondary election.</w:t>
            </w:r>
          </w:p>
        </w:tc>
      </w:tr>
      <w:tr w:rsidR="005A7365" w:rsidRPr="00232683" w14:paraId="5A645B32" w14:textId="77777777" w:rsidTr="00232683">
        <w:tc>
          <w:tcPr>
            <w:tcW w:w="3978" w:type="dxa"/>
          </w:tcPr>
          <w:p w14:paraId="1E083CB6"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N. III. Noto IIItio:</w:t>
            </w:r>
            <w:r w:rsidRPr="00232683">
              <w:rPr>
                <w:rFonts w:ascii="Times New Roman" w:hAnsi="Times New Roman" w:cs="Times New Roman"/>
                <w:sz w:val="22"/>
                <w:szCs w:val="22"/>
              </w:rPr>
              <w:t xml:space="preserve"> Ut quis fide Divina credat hunc numero hominem verum esse Pontificem, non sufficit, ut habeat certitudinem summam moralem, quod hic numero homo in Pontificem assumptus sit electione </w:t>
            </w:r>
            <w:r w:rsidRPr="00232683">
              <w:rPr>
                <w:rFonts w:ascii="Times New Roman" w:hAnsi="Times New Roman" w:cs="Times New Roman"/>
                <w:i/>
                <w:iCs/>
                <w:sz w:val="22"/>
                <w:szCs w:val="22"/>
              </w:rPr>
              <w:t>prima</w:t>
            </w:r>
            <w:r w:rsidRPr="00232683">
              <w:rPr>
                <w:rFonts w:ascii="Times New Roman" w:hAnsi="Times New Roman" w:cs="Times New Roman"/>
                <w:sz w:val="22"/>
                <w:szCs w:val="22"/>
              </w:rPr>
              <w:t xml:space="preserve">, quia huic falsum subesse potest, &amp; forte etiam sæpe subest, nec enim Collegium sacrum promissum habet infallibile præsidium Spiritus S. quo dirigente in eligendo errare non posit; cum tale Collegium eligentium, non repræsentet totam Ecclesiam. Requiritur ergo, ut habeat certitudinem moralem de facta </w:t>
            </w:r>
            <w:r w:rsidRPr="00232683">
              <w:rPr>
                <w:rFonts w:ascii="Times New Roman" w:hAnsi="Times New Roman" w:cs="Times New Roman"/>
                <w:i/>
                <w:iCs/>
                <w:sz w:val="22"/>
                <w:szCs w:val="22"/>
              </w:rPr>
              <w:t>secunda</w:t>
            </w:r>
            <w:r w:rsidRPr="00232683">
              <w:rPr>
                <w:rFonts w:ascii="Times New Roman" w:hAnsi="Times New Roman" w:cs="Times New Roman"/>
                <w:sz w:val="22"/>
                <w:szCs w:val="22"/>
              </w:rPr>
              <w:t xml:space="preserve"> electione, seu acceptatione totius, aut majoris partis Ecclesiæ talis individui hominis in Pontificem; nam huic secundæ electioni, quæ non est aliud, quam acceptatio individuæ personæ pro Pontifice, falsum subesse non potest. Si </w:t>
            </w:r>
            <w:r w:rsidRPr="00232683">
              <w:rPr>
                <w:rFonts w:ascii="Times New Roman" w:hAnsi="Times New Roman" w:cs="Times New Roman"/>
                <w:sz w:val="22"/>
                <w:szCs w:val="22"/>
              </w:rPr>
              <w:lastRenderedPageBreak/>
              <w:t>enim verus fidelium, &amp; recte credentium cætus in acceptando visibili Capite erraret, &amp; eum individuum hominem Pontificem recognosceret, qui reapse Pontifex non est, sane in re gravissima, nempe in dignoscenda viva fidei regula, erraret, qui error æquipararetur errori in fide. Si enim regula posset esse falsa, etiam regulatum; si intolerabilis error esset in Ecclesia, si tota crederet librum aliquem esse canonicum, qui vere non esset, multo intolerabilius esset errare in dignoscenda viva fidei regula. Unde his præmissis sit.</w:t>
            </w:r>
          </w:p>
        </w:tc>
        <w:tc>
          <w:tcPr>
            <w:tcW w:w="270" w:type="dxa"/>
          </w:tcPr>
          <w:p w14:paraId="3D0DD76D" w14:textId="77777777" w:rsidR="005A7365" w:rsidRPr="00232683" w:rsidRDefault="005A7365">
            <w:pPr>
              <w:pStyle w:val="Compact"/>
              <w:rPr>
                <w:rFonts w:ascii="Times New Roman" w:hAnsi="Times New Roman" w:cs="Times New Roman"/>
              </w:rPr>
            </w:pPr>
          </w:p>
        </w:tc>
        <w:tc>
          <w:tcPr>
            <w:tcW w:w="5328" w:type="dxa"/>
          </w:tcPr>
          <w:p w14:paraId="570E4B1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N. III. I note, thirdly:</w:t>
            </w:r>
            <w:r w:rsidRPr="00232683">
              <w:rPr>
                <w:rFonts w:ascii="Times New Roman" w:hAnsi="Times New Roman" w:cs="Times New Roman"/>
              </w:rPr>
              <w:t xml:space="preserve"> That for one to believe with Divine faith that this particular man is the true Pontiff, it is not sufficient to have the highest moral certainty that this particular man was elevated to the Pontificate by a </w:t>
            </w:r>
            <w:r w:rsidRPr="00232683">
              <w:rPr>
                <w:rFonts w:ascii="Times New Roman" w:hAnsi="Times New Roman" w:cs="Times New Roman"/>
                <w:i/>
                <w:iCs/>
              </w:rPr>
              <w:t>primary</w:t>
            </w:r>
            <w:r w:rsidRPr="00232683">
              <w:rPr>
                <w:rFonts w:ascii="Times New Roman" w:hAnsi="Times New Roman" w:cs="Times New Roman"/>
              </w:rPr>
              <w:t xml:space="preserve"> election, because falsehood can underlie this, and perhaps often does. The Sacred College does not have an infallible promise of assistance from the Holy Spirit directing them to avoid error in election, since such a College of electors does not represent the whole Church. Therefore, it is required that one have moral certainty about a </w:t>
            </w:r>
            <w:r w:rsidRPr="00232683">
              <w:rPr>
                <w:rFonts w:ascii="Times New Roman" w:hAnsi="Times New Roman" w:cs="Times New Roman"/>
                <w:i/>
                <w:iCs/>
              </w:rPr>
              <w:t>secondary</w:t>
            </w:r>
            <w:r w:rsidRPr="00232683">
              <w:rPr>
                <w:rFonts w:ascii="Times New Roman" w:hAnsi="Times New Roman" w:cs="Times New Roman"/>
              </w:rPr>
              <w:t xml:space="preserve"> election having taken place, that is, the acceptance by the whole, or the greater part of the Church, of such an individual man as Pontiff. For falsehood cannot underlie this secondary election, which is nothing other than the acceptance of an individual person as Pontiff. For if the true assembly of the faithful and right believers </w:t>
            </w:r>
            <w:r w:rsidRPr="00232683">
              <w:rPr>
                <w:rFonts w:ascii="Times New Roman" w:hAnsi="Times New Roman" w:cs="Times New Roman"/>
              </w:rPr>
              <w:lastRenderedPageBreak/>
              <w:t>were to err in accepting a visible Head, and were to recognize as Pontiff that individual man who in reality is not the Pontiff, it would certainly err in a most grave matter, namely in discerning the living rule of faith, which error would be equivalent to an error in faith itself. For if the rule could be false, so too could that which is regulated by it; if it would be an intolerable error in the Church for all to believe that some book is canonical which truly is not, it would be much more intolerable to err in discerning the living rule of faith. Wherefore, having established these premises, let it be.</w:t>
            </w:r>
          </w:p>
        </w:tc>
      </w:tr>
      <w:tr w:rsidR="005A7365" w:rsidRPr="00232683" w14:paraId="07F978DB" w14:textId="77777777" w:rsidTr="00232683">
        <w:tc>
          <w:tcPr>
            <w:tcW w:w="3978" w:type="dxa"/>
          </w:tcPr>
          <w:p w14:paraId="570B67D4"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 II. PROPOSITIO.</w:t>
            </w:r>
          </w:p>
        </w:tc>
        <w:tc>
          <w:tcPr>
            <w:tcW w:w="270" w:type="dxa"/>
          </w:tcPr>
          <w:p w14:paraId="6B9B019C" w14:textId="77777777" w:rsidR="005A7365" w:rsidRPr="00232683" w:rsidRDefault="005A7365">
            <w:pPr>
              <w:pStyle w:val="Compact"/>
              <w:rPr>
                <w:rFonts w:ascii="Times New Roman" w:hAnsi="Times New Roman" w:cs="Times New Roman"/>
              </w:rPr>
            </w:pPr>
          </w:p>
        </w:tc>
        <w:tc>
          <w:tcPr>
            <w:tcW w:w="5328" w:type="dxa"/>
          </w:tcPr>
          <w:p w14:paraId="3499B675"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 II. PROPOSITION.</w:t>
            </w:r>
          </w:p>
        </w:tc>
      </w:tr>
      <w:tr w:rsidR="005A7365" w:rsidRPr="00232683" w14:paraId="65D55DA4" w14:textId="77777777" w:rsidTr="00232683">
        <w:tc>
          <w:tcPr>
            <w:tcW w:w="3978" w:type="dxa"/>
          </w:tcPr>
          <w:p w14:paraId="089E0E94"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N. IV. Hunc, vel illum, e.g. Clementem XIII. hodie gloriose regnantem Romanum Pontificem ab universa Ecclesia acceptatum esse verum ac legitimum Pontificem fide Divina proxime est credibile.</w:t>
            </w:r>
          </w:p>
        </w:tc>
        <w:tc>
          <w:tcPr>
            <w:tcW w:w="270" w:type="dxa"/>
          </w:tcPr>
          <w:p w14:paraId="32A1ECE7" w14:textId="77777777" w:rsidR="005A7365" w:rsidRPr="00232683" w:rsidRDefault="005A7365">
            <w:pPr>
              <w:pStyle w:val="Compact"/>
              <w:rPr>
                <w:rFonts w:ascii="Times New Roman" w:hAnsi="Times New Roman" w:cs="Times New Roman"/>
              </w:rPr>
            </w:pPr>
          </w:p>
        </w:tc>
        <w:tc>
          <w:tcPr>
            <w:tcW w:w="5328" w:type="dxa"/>
          </w:tcPr>
          <w:p w14:paraId="090A290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No. IV. That this or that person, e.g., Clement XIII, gloriously reigning today as Roman Pontiff, who has been accepted by the universal Church as the true and legitimate Pontiff, is credible by Divine faith in the proximate sense.</w:t>
            </w:r>
          </w:p>
        </w:tc>
      </w:tr>
      <w:tr w:rsidR="005A7365" w:rsidRPr="00232683" w14:paraId="388CF7FC" w14:textId="77777777" w:rsidTr="00232683">
        <w:tc>
          <w:tcPr>
            <w:tcW w:w="3978" w:type="dxa"/>
          </w:tcPr>
          <w:p w14:paraId="457643D4"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t xml:space="preserve">Haec Propositio demonstrata habetur ex praemissis Quaest. praeced. propositionibus: quibus asseruimus, illam conclusionem Theologicam fide Divina proxime esse credibilem, quae vel ex duabus explicite revelatis, vel saltem ex majore universali explicite revelata, &amp; minore physice aut summa certitudine morali evidenti deducitur; talis autem conclusio est haec propositio: </w:t>
            </w:r>
            <w:r w:rsidRPr="00232683">
              <w:rPr>
                <w:rFonts w:ascii="Times New Roman" w:hAnsi="Times New Roman" w:cs="Times New Roman"/>
                <w:i/>
                <w:iCs/>
                <w:sz w:val="22"/>
                <w:szCs w:val="22"/>
              </w:rPr>
              <w:t>Hic determinatus homo v.g. Clemens XIII. ab Ecclesia universali acceptatus est verus Pontifex</w:t>
            </w:r>
            <w:r w:rsidRPr="00232683">
              <w:rPr>
                <w:rFonts w:ascii="Times New Roman" w:hAnsi="Times New Roman" w:cs="Times New Roman"/>
                <w:sz w:val="22"/>
                <w:szCs w:val="22"/>
              </w:rPr>
              <w:t xml:space="preserve">; ergo. min. prob. Haec propositio: </w:t>
            </w:r>
            <w:r w:rsidRPr="00232683">
              <w:rPr>
                <w:rFonts w:ascii="Times New Roman" w:hAnsi="Times New Roman" w:cs="Times New Roman"/>
                <w:i/>
                <w:iCs/>
                <w:sz w:val="22"/>
                <w:szCs w:val="22"/>
              </w:rPr>
              <w:t>Omnis legitime electus, &amp; ab Ecclesia acceptatus, Petri Successor est verus &amp; legitimus, quemadmodum ipse Petrus fuit Pontifex, Vicarius Christi, Caput visibile, &amp; Pastor universalis Ecclesiae</w:t>
            </w:r>
            <w:r w:rsidRPr="00232683">
              <w:rPr>
                <w:rFonts w:ascii="Times New Roman" w:hAnsi="Times New Roman" w:cs="Times New Roman"/>
                <w:sz w:val="22"/>
                <w:szCs w:val="22"/>
              </w:rPr>
              <w:t xml:space="preserve">, explicite revelata est in illa propositione Matth. 16. </w:t>
            </w:r>
            <w:r w:rsidRPr="00232683">
              <w:rPr>
                <w:rFonts w:ascii="Times New Roman" w:hAnsi="Times New Roman" w:cs="Times New Roman"/>
                <w:i/>
                <w:iCs/>
                <w:sz w:val="22"/>
                <w:szCs w:val="22"/>
              </w:rPr>
              <w:t>Tu es Petrus, &amp; super hanc Petram &amp;c.</w:t>
            </w:r>
            <w:r w:rsidRPr="00232683">
              <w:rPr>
                <w:rFonts w:ascii="Times New Roman" w:hAnsi="Times New Roman" w:cs="Times New Roman"/>
                <w:sz w:val="22"/>
                <w:szCs w:val="22"/>
              </w:rPr>
              <w:t xml:space="preserve"> Cui quoad sensum aequipollet. Et haec minor propositio:</w:t>
            </w:r>
          </w:p>
        </w:tc>
        <w:tc>
          <w:tcPr>
            <w:tcW w:w="270" w:type="dxa"/>
          </w:tcPr>
          <w:p w14:paraId="65150164" w14:textId="77777777" w:rsidR="005A7365" w:rsidRPr="00232683" w:rsidRDefault="005A7365">
            <w:pPr>
              <w:pStyle w:val="Compact"/>
              <w:rPr>
                <w:rFonts w:ascii="Times New Roman" w:hAnsi="Times New Roman" w:cs="Times New Roman"/>
              </w:rPr>
            </w:pPr>
          </w:p>
        </w:tc>
        <w:tc>
          <w:tcPr>
            <w:tcW w:w="5328" w:type="dxa"/>
          </w:tcPr>
          <w:p w14:paraId="71E35050"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 xml:space="preserve">This Proposition is demonstrated from the premises established in the previous Question’s propositions: in which we asserted that a Theological conclusion is proximately believable by Divine faith when it is deduced either from two explicitly revealed premises, or at least from a universal major premise that is explicitly revealed, and a minor premise evident through physical or highest moral certainty; but such a conclusion is this proposition: </w:t>
            </w:r>
            <w:r w:rsidRPr="00232683">
              <w:rPr>
                <w:rFonts w:ascii="Times New Roman" w:hAnsi="Times New Roman" w:cs="Times New Roman"/>
                <w:i/>
                <w:iCs/>
              </w:rPr>
              <w:t>This specific man, e.g., Clement XIII, accepted by the universal Church, is the true Pontiff</w:t>
            </w:r>
            <w:r w:rsidRPr="00232683">
              <w:rPr>
                <w:rFonts w:ascii="Times New Roman" w:hAnsi="Times New Roman" w:cs="Times New Roman"/>
              </w:rPr>
              <w:t xml:space="preserve">; therefore, I prove the minor premise. This proposition: </w:t>
            </w:r>
            <w:r w:rsidRPr="00232683">
              <w:rPr>
                <w:rFonts w:ascii="Times New Roman" w:hAnsi="Times New Roman" w:cs="Times New Roman"/>
                <w:i/>
                <w:iCs/>
              </w:rPr>
              <w:t>Every legitimately elected person who is accepted by the Church as Peter’s Successor is true and legitimate, just as Peter himself was Pontiff, Vicar of Christ, visible Head, and universal Pastor of the Church</w:t>
            </w:r>
            <w:r w:rsidRPr="00232683">
              <w:rPr>
                <w:rFonts w:ascii="Times New Roman" w:hAnsi="Times New Roman" w:cs="Times New Roman"/>
              </w:rPr>
              <w:t xml:space="preserve">, is explicitly revealed in that statement in Matthew 16: </w:t>
            </w:r>
            <w:r w:rsidRPr="00232683">
              <w:rPr>
                <w:rFonts w:ascii="Times New Roman" w:hAnsi="Times New Roman" w:cs="Times New Roman"/>
                <w:i/>
                <w:iCs/>
              </w:rPr>
              <w:t>You are Peter, and upon this Rock, etc.</w:t>
            </w:r>
            <w:r w:rsidRPr="00232683">
              <w:rPr>
                <w:rFonts w:ascii="Times New Roman" w:hAnsi="Times New Roman" w:cs="Times New Roman"/>
              </w:rPr>
              <w:t>, to which it is equivalent in meaning. And this minor proposition:</w:t>
            </w:r>
          </w:p>
        </w:tc>
      </w:tr>
      <w:tr w:rsidR="005A7365" w:rsidRPr="00232683" w14:paraId="5F2FE29F" w14:textId="77777777" w:rsidTr="00232683">
        <w:tc>
          <w:tcPr>
            <w:tcW w:w="3978" w:type="dxa"/>
          </w:tcPr>
          <w:p w14:paraId="1312602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sz w:val="22"/>
                <w:szCs w:val="22"/>
              </w:rPr>
              <w:t xml:space="preserve">Sed hic individuus homo Clemens XIII. est legitime electus, &amp; ab Ecclesia acceptatus, est certa aut certitudine fidei; ut aliqui affirmant exinde: quia acceptatio universalis Ecclesiae habet se instar revelationis Divinae juxta illud: Vox populi, vox DEI; neque Ecclesia in </w:t>
            </w:r>
            <w:r w:rsidRPr="00232683">
              <w:rPr>
                <w:rFonts w:ascii="Times New Roman" w:hAnsi="Times New Roman" w:cs="Times New Roman"/>
                <w:sz w:val="22"/>
                <w:szCs w:val="22"/>
              </w:rPr>
              <w:lastRenderedPageBreak/>
              <w:t>acceptando Capite errare potest. Aut certo haec minor propositio constat per evidentiam naturalem, &amp; summam moralem, cum omnibus evidentia quadam sensuum comperta sit consensio universalis Ecclesiae in acceptando hoc individuo homine, Clemente XIII. Pontifice: igitur conclusio objectiva: ergo hic individuus homo, Clemens XIII. gloriose regnans, est verus &amp; legitimus Pontifex, Vicarius Christi, Caput visibile, &amp; Pastor universalis Ecclesiae, &amp;c. &amp;c. est objectum fide Divina proxime credibile.</w:t>
            </w:r>
          </w:p>
        </w:tc>
        <w:tc>
          <w:tcPr>
            <w:tcW w:w="270" w:type="dxa"/>
          </w:tcPr>
          <w:p w14:paraId="43009230" w14:textId="77777777" w:rsidR="005A7365" w:rsidRPr="00232683" w:rsidRDefault="005A7365">
            <w:pPr>
              <w:pStyle w:val="Compact"/>
              <w:rPr>
                <w:rFonts w:ascii="Times New Roman" w:hAnsi="Times New Roman" w:cs="Times New Roman"/>
              </w:rPr>
            </w:pPr>
          </w:p>
        </w:tc>
        <w:tc>
          <w:tcPr>
            <w:tcW w:w="5328" w:type="dxa"/>
          </w:tcPr>
          <w:p w14:paraId="07F50E3D"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rPr>
              <w:t xml:space="preserve">But this individual man Clement XIII is legitimately elected and accepted by the Church, is certain either with the certainty of faith, as some affirm, because the universal acceptance of the Church functions like Divine revelation according to the saying: The voice of the people is the voice of GOD; nor can the Church err in accepting its Head. Or certainly this </w:t>
            </w:r>
            <w:r w:rsidRPr="00232683">
              <w:rPr>
                <w:rFonts w:ascii="Times New Roman" w:hAnsi="Times New Roman" w:cs="Times New Roman"/>
              </w:rPr>
              <w:lastRenderedPageBreak/>
              <w:t>minor proposition is established through natural evidence and highest moral certainty, since the universal consensus of the Church in accepting this individual man, Clement XIII, as Pontiff is known to all with a certain sensory evidence: therefore the objective conclusion: therefore this individual man, Clement XIII, gloriously reigning, is the true and legitimate Pontiff, Vicar of Christ, visible Head, and universal Pastor of the Church, etc., etc., is an object proximately believable by Divine faith.</w:t>
            </w:r>
          </w:p>
        </w:tc>
      </w:tr>
      <w:tr w:rsidR="005A7365" w:rsidRPr="00232683" w14:paraId="1E963A88" w14:textId="77777777" w:rsidTr="00232683">
        <w:tc>
          <w:tcPr>
            <w:tcW w:w="3978" w:type="dxa"/>
          </w:tcPr>
          <w:p w14:paraId="4B15CAE6"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Praeterea probatur Propositio I.</w:t>
            </w:r>
            <w:r w:rsidRPr="00232683">
              <w:rPr>
                <w:rFonts w:ascii="Times New Roman" w:hAnsi="Times New Roman" w:cs="Times New Roman"/>
                <w:sz w:val="22"/>
                <w:szCs w:val="22"/>
              </w:rPr>
              <w:t xml:space="preserve"> Definitiones in materia fidei aut morum, quas hic individuus homo, Clemens XIII. universali Ecclesiae proponit, sunt de fide credendae, qui enim illis contradiceret, haereticus esset: ergo etiam de fide est, hunc numero hominem definientem verum esse Pontificem, Petri Successorem, Vicarium Christi &amp;c. </w:t>
            </w:r>
            <w:r w:rsidRPr="00232683">
              <w:rPr>
                <w:rFonts w:ascii="Times New Roman" w:hAnsi="Times New Roman" w:cs="Times New Roman"/>
                <w:i/>
                <w:iCs/>
                <w:sz w:val="22"/>
                <w:szCs w:val="22"/>
              </w:rPr>
              <w:t>Ant.</w:t>
            </w:r>
            <w:r w:rsidRPr="00232683">
              <w:rPr>
                <w:rFonts w:ascii="Times New Roman" w:hAnsi="Times New Roman" w:cs="Times New Roman"/>
                <w:sz w:val="22"/>
                <w:szCs w:val="22"/>
              </w:rPr>
              <w:t xml:space="preserve"> certum est. </w:t>
            </w:r>
            <w:r w:rsidRPr="00232683">
              <w:rPr>
                <w:rFonts w:ascii="Times New Roman" w:hAnsi="Times New Roman" w:cs="Times New Roman"/>
                <w:i/>
                <w:iCs/>
                <w:sz w:val="22"/>
                <w:szCs w:val="22"/>
              </w:rPr>
              <w:t>Prob. Cons.</w:t>
            </w:r>
            <w:r w:rsidRPr="00232683">
              <w:rPr>
                <w:rFonts w:ascii="Times New Roman" w:hAnsi="Times New Roman" w:cs="Times New Roman"/>
                <w:sz w:val="22"/>
                <w:szCs w:val="22"/>
              </w:rPr>
              <w:t xml:space="preserve"> Si non est de fide, quod hic individuus homo sit verus &amp; legitimus Pontifex, Christi Vicarius &amp;c. non etiam de fide est, hunc individuum hominem, Clementem XIII. esse organum Spiritus Sancti, per quod DEus Ecclesiam dirigit, ne in fide erret; sed si non est de fide, hunc individuum hominem esse organum Spiritus Sancti Ecclesiam dirigentis, nec de fide sunt hujus individui hominis propositiones &amp; definitiones: igitur. </w:t>
            </w:r>
            <w:r w:rsidRPr="00232683">
              <w:rPr>
                <w:rFonts w:ascii="Times New Roman" w:hAnsi="Times New Roman" w:cs="Times New Roman"/>
                <w:i/>
                <w:iCs/>
                <w:sz w:val="22"/>
                <w:szCs w:val="22"/>
              </w:rPr>
              <w:t>Maj.</w:t>
            </w:r>
            <w:r w:rsidRPr="00232683">
              <w:rPr>
                <w:rFonts w:ascii="Times New Roman" w:hAnsi="Times New Roman" w:cs="Times New Roman"/>
                <w:sz w:val="22"/>
                <w:szCs w:val="22"/>
              </w:rPr>
              <w:t xml:space="preserve"> manifesta est, quia si hunc hominem non credam fide Divina verum esse Pontificem, nec illum credo esse organum Spiritus Sancti Ecclesiam dirigentis; quia Pontificis velut essentialis character est; esse organum Spiritus Sancti Ecclesiam dirigentis. </w:t>
            </w:r>
            <w:r w:rsidRPr="00232683">
              <w:rPr>
                <w:rFonts w:ascii="Times New Roman" w:hAnsi="Times New Roman" w:cs="Times New Roman"/>
                <w:i/>
                <w:iCs/>
                <w:sz w:val="22"/>
                <w:szCs w:val="22"/>
              </w:rPr>
              <w:t>minor</w:t>
            </w:r>
            <w:r w:rsidRPr="00232683">
              <w:rPr>
                <w:rFonts w:ascii="Times New Roman" w:hAnsi="Times New Roman" w:cs="Times New Roman"/>
                <w:sz w:val="22"/>
                <w:szCs w:val="22"/>
              </w:rPr>
              <w:t xml:space="preserve"> pariter certa videtur. Quomodo enim propositiones hujus individui hominis, Clementis XIII. obsequiosa fide ut veritates Divinas reverebor, iisque assensum praestabo, nisi eadem fide Divina credam, hunc ipsum hominem esse organum Spiritus Sancti me dirigentis, esse vivam fidei regulam, habere assistentiam infallibilem Spiritus S. in </w:t>
            </w:r>
            <w:r w:rsidRPr="00232683">
              <w:rPr>
                <w:rFonts w:ascii="Times New Roman" w:hAnsi="Times New Roman" w:cs="Times New Roman"/>
                <w:sz w:val="22"/>
                <w:szCs w:val="22"/>
              </w:rPr>
              <w:lastRenderedPageBreak/>
              <w:t>definiendo, quid sit, vel quid non sit de fide? sicut enim, ut quis fide Divina credat haec aut illa, quae in Scriptura S. continentur, prius fide Divina credere debet hanc Scripturam esse verbum DEI: ita ut quis has aut illas definitiones huius hominis credat a DEO revelatas, debet fide Divina credere hunc hominem esse Pontificem, Petri Successorem, qui fratres in fide confirmet, iisque, quid credendum, vel non credendum, infallibiliter proponat.</w:t>
            </w:r>
          </w:p>
        </w:tc>
        <w:tc>
          <w:tcPr>
            <w:tcW w:w="270" w:type="dxa"/>
          </w:tcPr>
          <w:p w14:paraId="1E15AAEE" w14:textId="77777777" w:rsidR="005A7365" w:rsidRPr="00232683" w:rsidRDefault="005A7365">
            <w:pPr>
              <w:pStyle w:val="Compact"/>
              <w:rPr>
                <w:rFonts w:ascii="Times New Roman" w:hAnsi="Times New Roman" w:cs="Times New Roman"/>
              </w:rPr>
            </w:pPr>
          </w:p>
        </w:tc>
        <w:tc>
          <w:tcPr>
            <w:tcW w:w="5328" w:type="dxa"/>
          </w:tcPr>
          <w:p w14:paraId="404B29FA"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Furthermore, Proposition I is proven.</w:t>
            </w:r>
            <w:r w:rsidRPr="00232683">
              <w:rPr>
                <w:rFonts w:ascii="Times New Roman" w:hAnsi="Times New Roman" w:cs="Times New Roman"/>
              </w:rPr>
              <w:t xml:space="preserve"> The definitions in matters of faith or morals, which this individual man, Clement XIII, proposes to the universal Church, are to be believed with faith, for whoever would contradict them would be a heretic: therefore it is also a matter of faith that this particular man who makes the definition is the true Pontiff, the Successor of Peter, the Vicar of Christ, etc. The </w:t>
            </w:r>
            <w:r w:rsidRPr="00232683">
              <w:rPr>
                <w:rFonts w:ascii="Times New Roman" w:hAnsi="Times New Roman" w:cs="Times New Roman"/>
                <w:i/>
                <w:iCs/>
              </w:rPr>
              <w:t>antecedent</w:t>
            </w:r>
            <w:r w:rsidRPr="00232683">
              <w:rPr>
                <w:rFonts w:ascii="Times New Roman" w:hAnsi="Times New Roman" w:cs="Times New Roman"/>
              </w:rPr>
              <w:t xml:space="preserve"> is certain. The </w:t>
            </w:r>
            <w:r w:rsidRPr="00232683">
              <w:rPr>
                <w:rFonts w:ascii="Times New Roman" w:hAnsi="Times New Roman" w:cs="Times New Roman"/>
                <w:i/>
                <w:iCs/>
              </w:rPr>
              <w:t>consequence is proved</w:t>
            </w:r>
            <w:r w:rsidRPr="00232683">
              <w:rPr>
                <w:rFonts w:ascii="Times New Roman" w:hAnsi="Times New Roman" w:cs="Times New Roman"/>
              </w:rPr>
              <w:t xml:space="preserve"> thus: If it is not a matter of faith that this individual man is the true and legitimate Pontiff, the Vicar of Christ, etc., then it is also not a matter of faith that this individual man, Clement XIII, is the instrument of the Holy Spirit, through whom God directs the Church lest it err in faith; but if it is not a matter of faith that this individual man is the instrument of the Holy Spirit directing the Church, then the propositions and definitions of this individual man are not matters of faith either: thus the argument stands. The </w:t>
            </w:r>
            <w:r w:rsidRPr="00232683">
              <w:rPr>
                <w:rFonts w:ascii="Times New Roman" w:hAnsi="Times New Roman" w:cs="Times New Roman"/>
                <w:i/>
                <w:iCs/>
              </w:rPr>
              <w:t>major premise</w:t>
            </w:r>
            <w:r w:rsidRPr="00232683">
              <w:rPr>
                <w:rFonts w:ascii="Times New Roman" w:hAnsi="Times New Roman" w:cs="Times New Roman"/>
              </w:rPr>
              <w:t xml:space="preserve"> is manifest, because if I do not believe with Divine faith that this man is the true Pontiff, neither do I believe him to be the instrument of the Holy Spirit directing the Church; for it is, as it were, the essential character of the Pontiff to be the instrument of the Holy Spirit directing the Church. The </w:t>
            </w:r>
            <w:r w:rsidRPr="00232683">
              <w:rPr>
                <w:rFonts w:ascii="Times New Roman" w:hAnsi="Times New Roman" w:cs="Times New Roman"/>
                <w:i/>
                <w:iCs/>
              </w:rPr>
              <w:t>minor premise</w:t>
            </w:r>
            <w:r w:rsidRPr="00232683">
              <w:rPr>
                <w:rFonts w:ascii="Times New Roman" w:hAnsi="Times New Roman" w:cs="Times New Roman"/>
              </w:rPr>
              <w:t xml:space="preserve"> likewise seems certain. For how shall I reverence with obedient faith the propositions of this individual man, Clement XIII, as Divine truths, and give my assent to them, unless I believe with the same Divine faith that this very man is the instrument of the Holy Spirit directing me, that he is the living rule of faith, that he possesses the infallible assistance of the Holy </w:t>
            </w:r>
            <w:r w:rsidRPr="00232683">
              <w:rPr>
                <w:rFonts w:ascii="Times New Roman" w:hAnsi="Times New Roman" w:cs="Times New Roman"/>
              </w:rPr>
              <w:lastRenderedPageBreak/>
              <w:t>Spirit in defining what is or is not of faith? For just as one must first believe with Divine faith that Scripture is the word of God in order to believe with Divine faith these or those things which are contained in Holy Scripture, so too, for one to believe that these or those definitions of this man are revealed by God, one must believe with Divine faith that this man is the Pontiff, the Successor of Peter, who confirms his brethren in the faith, and who infallibly proposes to them what is to be believed or not believed.</w:t>
            </w:r>
          </w:p>
        </w:tc>
      </w:tr>
      <w:tr w:rsidR="005A7365" w:rsidRPr="00232683" w14:paraId="1903CBA8" w14:textId="77777777" w:rsidTr="00232683">
        <w:tc>
          <w:tcPr>
            <w:tcW w:w="3978" w:type="dxa"/>
          </w:tcPr>
          <w:p w14:paraId="04503DAA"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Prob. Propos. II.</w:t>
            </w:r>
            <w:r w:rsidRPr="00232683">
              <w:rPr>
                <w:rFonts w:ascii="Times New Roman" w:hAnsi="Times New Roman" w:cs="Times New Roman"/>
                <w:sz w:val="22"/>
                <w:szCs w:val="22"/>
              </w:rPr>
              <w:t xml:space="preserve"> Tenemur fide Divina credere, hanc Ecclesiam visibilem, cui praest hic numero Romanus Pontifex Clemens XIII. esse veram Catholicam &amp; Apostolicam Ecclesiam: ergo etiam tenemur credere, hunc ipsum hominem, qui pacifice ab Ecclesia ut Caput acceptatus est, verum esse Pontificem, Caput visibile eiusdem Ecclesiae: quia vera Ecclesia potissimum a vero visibili Capite denominatur, &amp; se quam maxime per illud manifestat.</w:t>
            </w:r>
          </w:p>
        </w:tc>
        <w:tc>
          <w:tcPr>
            <w:tcW w:w="270" w:type="dxa"/>
          </w:tcPr>
          <w:p w14:paraId="155A5676" w14:textId="77777777" w:rsidR="005A7365" w:rsidRPr="00232683" w:rsidRDefault="005A7365">
            <w:pPr>
              <w:pStyle w:val="Compact"/>
              <w:rPr>
                <w:rFonts w:ascii="Times New Roman" w:hAnsi="Times New Roman" w:cs="Times New Roman"/>
              </w:rPr>
            </w:pPr>
          </w:p>
        </w:tc>
        <w:tc>
          <w:tcPr>
            <w:tcW w:w="5328" w:type="dxa"/>
          </w:tcPr>
          <w:p w14:paraId="45B3AD15"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Proposed Problem II.</w:t>
            </w:r>
            <w:r w:rsidRPr="00232683">
              <w:rPr>
                <w:rFonts w:ascii="Times New Roman" w:hAnsi="Times New Roman" w:cs="Times New Roman"/>
              </w:rPr>
              <w:t xml:space="preserve"> We are bound by Divine faith to believe that this visible Church, over which this particular Roman Pontiff Clement XIII presides, is the true Catholic and Apostolic Church. Therefore, we are also bound to believe that this very man, who has been peacefully accepted by the Church as its Head, is the true Pontiff, the visible Head of the same Church: because the true Church is most properly named from its true visible Head, and manifests itself most fully through him.</w:t>
            </w:r>
          </w:p>
        </w:tc>
      </w:tr>
      <w:tr w:rsidR="005A7365" w:rsidRPr="00232683" w14:paraId="36207492" w14:textId="77777777" w:rsidTr="00232683">
        <w:tc>
          <w:tcPr>
            <w:tcW w:w="3978" w:type="dxa"/>
          </w:tcPr>
          <w:p w14:paraId="41A8BB61"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 xml:space="preserve">Prob. III. </w:t>
            </w:r>
            <w:r w:rsidRPr="00232683">
              <w:rPr>
                <w:rFonts w:ascii="Times New Roman" w:hAnsi="Times New Roman" w:cs="Times New Roman"/>
                <w:sz w:val="22"/>
                <w:szCs w:val="22"/>
              </w:rPr>
              <w:t xml:space="preserve"> Nisi fide Divina certum teneremus individuum hunc hominem v.g. Clementem XIII. verum esse Pontificem, esset plane ridiculum, quidquid de Judice controversiarum in Ecclesia ut certum de fide creditur; quomodo enim teneor de fide credere dari Judicem controversiarum, si non fide certum habeam, quis ille sit? ad quid enim esset assensus fidei, dari vagum aliquem in persona non determinatum Judicem controversiarum? Et vero si non hunc numero hominem controversiarum Judicem credam, non tenebor illum in dubiis fidei interrogare, eiusque decisionibus stare. Quod etiam applica ad alia objecta, quae fide Divina credimus, neque tamen convenienter credere possumus, nisi simul fide Divina certum teneamus, hunc individuum hominem legitime electum, &amp; ab Ecclesia acceptatum verum esse Pontificem, Petri Successorem &amp;c. Sic v.g. fide Divina non tenebor credere Tridentinum, aut aliud oecumenicum Concilium esse legitimum, nisi credam hunc numero hominem, qui </w:t>
            </w:r>
            <w:r w:rsidRPr="00232683">
              <w:rPr>
                <w:rFonts w:ascii="Times New Roman" w:hAnsi="Times New Roman" w:cs="Times New Roman"/>
                <w:sz w:val="22"/>
                <w:szCs w:val="22"/>
              </w:rPr>
              <w:lastRenderedPageBreak/>
              <w:t>Concilio praefuit per se, aut legatos suos, illudque authoritate sua confirmavit, verum fuisse Pontificem; quia ab illius authoritate utique vera Concilia habent, ut legitima sint.</w:t>
            </w:r>
          </w:p>
        </w:tc>
        <w:tc>
          <w:tcPr>
            <w:tcW w:w="270" w:type="dxa"/>
          </w:tcPr>
          <w:p w14:paraId="01295FCB" w14:textId="77777777" w:rsidR="005A7365" w:rsidRPr="00232683" w:rsidRDefault="005A7365">
            <w:pPr>
              <w:pStyle w:val="Compact"/>
              <w:rPr>
                <w:rFonts w:ascii="Times New Roman" w:hAnsi="Times New Roman" w:cs="Times New Roman"/>
              </w:rPr>
            </w:pPr>
          </w:p>
        </w:tc>
        <w:tc>
          <w:tcPr>
            <w:tcW w:w="5328" w:type="dxa"/>
          </w:tcPr>
          <w:p w14:paraId="2B4CA346"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Problem III.</w:t>
            </w:r>
            <w:r w:rsidRPr="00232683">
              <w:rPr>
                <w:rFonts w:ascii="Times New Roman" w:hAnsi="Times New Roman" w:cs="Times New Roman"/>
              </w:rPr>
              <w:t xml:space="preserve"> Unless we were to hold with Divine faith the certainty that this particular individual—for example, Clement XIII—is the true Pontiff, whatever is believed as certain regarding the Judge of controversies in the Church would be entirely ridiculous. For how am I obliged to believe by faith that there exists a Judge of controversies, if I do not hold with the certainty of faith who that Judge is? Of what use would be an assent of faith to the existence of some vague, personally undetermined Judge of controversies? Indeed, if I do not believe this specific individual to be the Judge of controversies, I will not be bound to consult him in matters of doubtful faith, nor to abide by his decisions. This principle applies equally to other objects that we believe by Divine faith, which nevertheless we cannot properly believe unless we simultaneously hold with Divine faith the certainty that this individual person, legitimately elected and accepted by the Church, is the true Pontiff, Successor of Peter, etc. Thus, for example, I will not be bound to believe by Divine faith that the Council of Trent, or any other ecumenical Council, is legitimate, unless I believe that this specific individual, who presided </w:t>
            </w:r>
            <w:r w:rsidRPr="00232683">
              <w:rPr>
                <w:rFonts w:ascii="Times New Roman" w:hAnsi="Times New Roman" w:cs="Times New Roman"/>
              </w:rPr>
              <w:lastRenderedPageBreak/>
              <w:t>over the Council either personally or through his legates, and confirmed it by his authority, was the true Pontiff; because it is indeed from his authority that true Councils derive their legitimacy.</w:t>
            </w:r>
          </w:p>
        </w:tc>
      </w:tr>
      <w:tr w:rsidR="005A7365" w:rsidRPr="00232683" w14:paraId="5D2AF488" w14:textId="77777777" w:rsidTr="00232683">
        <w:tc>
          <w:tcPr>
            <w:tcW w:w="3978" w:type="dxa"/>
          </w:tcPr>
          <w:p w14:paraId="1624D69A"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Prob. IV.</w:t>
            </w:r>
            <w:r w:rsidRPr="00232683">
              <w:rPr>
                <w:rFonts w:ascii="Times New Roman" w:hAnsi="Times New Roman" w:cs="Times New Roman"/>
                <w:sz w:val="22"/>
                <w:szCs w:val="22"/>
              </w:rPr>
              <w:t xml:space="preserve"> Haec veritas ex Conciliis, &amp; quidem speciatim ex Constantiensi, ubi in Bulla Martini V, expressa legitur constitutio, ut haeretici, Ecclesiae reconciliari volentes, omnium primo interrogentur: </w:t>
            </w:r>
            <w:proofErr w:type="gramStart"/>
            <w:r w:rsidRPr="00232683">
              <w:rPr>
                <w:rFonts w:ascii="Times New Roman" w:hAnsi="Times New Roman" w:cs="Times New Roman"/>
                <w:sz w:val="22"/>
                <w:szCs w:val="22"/>
              </w:rPr>
              <w:t>an</w:t>
            </w:r>
            <w:proofErr w:type="gramEnd"/>
            <w:r w:rsidRPr="00232683">
              <w:rPr>
                <w:rFonts w:ascii="Times New Roman" w:hAnsi="Times New Roman" w:cs="Times New Roman"/>
                <w:sz w:val="22"/>
                <w:szCs w:val="22"/>
              </w:rPr>
              <w:t xml:space="preserve"> credant Papam canonice electum, qui pro tempore fuerit, exprimendo nomen eius, esse Successorem Petri, &amp; habere supremam potestatem in Ecclesia DEI? Est ergo hoc ipsum fide credendum, alias Pontifex non juste quaereret, an id fide Divina credant. Plura etiam alia Concilia diserte in hoc numero homine Vicarium Christi agnoverunt, &amp; fidelibus ut talem credendum </w:t>
            </w:r>
            <w:proofErr w:type="gramStart"/>
            <w:r w:rsidRPr="00232683">
              <w:rPr>
                <w:rFonts w:ascii="Times New Roman" w:hAnsi="Times New Roman" w:cs="Times New Roman"/>
                <w:sz w:val="22"/>
                <w:szCs w:val="22"/>
              </w:rPr>
              <w:t>proposuerunt :</w:t>
            </w:r>
            <w:proofErr w:type="gramEnd"/>
            <w:r w:rsidRPr="00232683">
              <w:rPr>
                <w:rFonts w:ascii="Times New Roman" w:hAnsi="Times New Roman" w:cs="Times New Roman"/>
                <w:sz w:val="22"/>
                <w:szCs w:val="22"/>
              </w:rPr>
              <w:t xml:space="preserve"> Ut Chalcedonense Leonem, Synodus Sexta Agathonem, Milevitana Innocentium III.</w:t>
            </w:r>
          </w:p>
        </w:tc>
        <w:tc>
          <w:tcPr>
            <w:tcW w:w="270" w:type="dxa"/>
          </w:tcPr>
          <w:p w14:paraId="1E498DBE" w14:textId="77777777" w:rsidR="005A7365" w:rsidRPr="00232683" w:rsidRDefault="005A7365">
            <w:pPr>
              <w:pStyle w:val="Compact"/>
              <w:rPr>
                <w:rFonts w:ascii="Times New Roman" w:hAnsi="Times New Roman" w:cs="Times New Roman"/>
              </w:rPr>
            </w:pPr>
          </w:p>
        </w:tc>
        <w:tc>
          <w:tcPr>
            <w:tcW w:w="5328" w:type="dxa"/>
          </w:tcPr>
          <w:p w14:paraId="06CF638E"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Problem IV.</w:t>
            </w:r>
            <w:r w:rsidRPr="00232683">
              <w:rPr>
                <w:rFonts w:ascii="Times New Roman" w:hAnsi="Times New Roman" w:cs="Times New Roman"/>
              </w:rPr>
              <w:t xml:space="preserve"> This truth [is established] from the Councils, and specifically from the Council of Constance, where in the Bull of Martin V, a constitution is expressly read, that heretics wishing to be reconciled to the Church should first of all be asked: whether they believe that the canonically elected Pope, whoever he may be at the time, expressing his name, is the Successor of Peter, and has supreme power in the Church of GOD? This very thing is therefore to be believed by faith, otherwise the Pontiff would not justly ask whether they believe it by Divine faith. Many other Councils have also explicitly acknowledged in this regard the Vicar of Christ by name, and have proposed him as such to be believed by the faithful: As the Council of Chalcedon [acknowledged] Leo, the Sixth Synod [acknowledged] Agatho, and the Council of Milevis [acknowledged] Innocent III.</w:t>
            </w:r>
          </w:p>
        </w:tc>
      </w:tr>
      <w:tr w:rsidR="005A7365" w:rsidRPr="00232683" w14:paraId="1C8420F1" w14:textId="77777777" w:rsidTr="00232683">
        <w:tc>
          <w:tcPr>
            <w:tcW w:w="3978" w:type="dxa"/>
          </w:tcPr>
          <w:p w14:paraId="53F3FD37"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 III.</w:t>
            </w:r>
          </w:p>
        </w:tc>
        <w:tc>
          <w:tcPr>
            <w:tcW w:w="270" w:type="dxa"/>
          </w:tcPr>
          <w:p w14:paraId="524611D4" w14:textId="77777777" w:rsidR="005A7365" w:rsidRPr="00232683" w:rsidRDefault="005A7365">
            <w:pPr>
              <w:pStyle w:val="Compact"/>
              <w:rPr>
                <w:rFonts w:ascii="Times New Roman" w:hAnsi="Times New Roman" w:cs="Times New Roman"/>
              </w:rPr>
            </w:pPr>
          </w:p>
        </w:tc>
        <w:tc>
          <w:tcPr>
            <w:tcW w:w="5328" w:type="dxa"/>
          </w:tcPr>
          <w:p w14:paraId="6526CC9A"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 III.</w:t>
            </w:r>
          </w:p>
        </w:tc>
      </w:tr>
      <w:tr w:rsidR="005A7365" w:rsidRPr="00232683" w14:paraId="7DD41FD0" w14:textId="77777777" w:rsidTr="00232683">
        <w:tc>
          <w:tcPr>
            <w:tcW w:w="3978" w:type="dxa"/>
          </w:tcPr>
          <w:p w14:paraId="13F06DBC"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Respondet ad Argumenta opposita.</w:t>
            </w:r>
          </w:p>
        </w:tc>
        <w:tc>
          <w:tcPr>
            <w:tcW w:w="270" w:type="dxa"/>
          </w:tcPr>
          <w:p w14:paraId="09AE70E9" w14:textId="77777777" w:rsidR="005A7365" w:rsidRPr="00232683" w:rsidRDefault="005A7365">
            <w:pPr>
              <w:pStyle w:val="Compact"/>
              <w:rPr>
                <w:rFonts w:ascii="Times New Roman" w:hAnsi="Times New Roman" w:cs="Times New Roman"/>
              </w:rPr>
            </w:pPr>
          </w:p>
        </w:tc>
        <w:tc>
          <w:tcPr>
            <w:tcW w:w="5328" w:type="dxa"/>
          </w:tcPr>
          <w:p w14:paraId="042E432F"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Responds to Opposing Arguments.</w:t>
            </w:r>
          </w:p>
        </w:tc>
      </w:tr>
      <w:tr w:rsidR="005A7365" w:rsidRPr="00232683" w14:paraId="599F4D41" w14:textId="77777777" w:rsidTr="00232683">
        <w:tc>
          <w:tcPr>
            <w:tcW w:w="3978" w:type="dxa"/>
          </w:tcPr>
          <w:p w14:paraId="4DD5622D"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N. V. Oppon. I.</w:t>
            </w:r>
            <w:r w:rsidRPr="00232683">
              <w:rPr>
                <w:rFonts w:ascii="Times New Roman" w:hAnsi="Times New Roman" w:cs="Times New Roman"/>
                <w:sz w:val="22"/>
                <w:szCs w:val="22"/>
              </w:rPr>
              <w:t xml:space="preserve"> Ut aliquod sit objectum materiale fidei, aut in se explicite, aut in alio implicite formaliter, aut virtualiter revelatum esse debet; atqui hunc numero hominem </w:t>
            </w:r>
            <w:r w:rsidRPr="00232683">
              <w:rPr>
                <w:rFonts w:ascii="Times New Roman" w:hAnsi="Times New Roman" w:cs="Times New Roman"/>
                <w:i/>
                <w:iCs/>
                <w:sz w:val="22"/>
                <w:szCs w:val="22"/>
              </w:rPr>
              <w:t>v. g. Clementem XIII.</w:t>
            </w:r>
            <w:r w:rsidRPr="00232683">
              <w:rPr>
                <w:rFonts w:ascii="Times New Roman" w:hAnsi="Times New Roman" w:cs="Times New Roman"/>
                <w:sz w:val="22"/>
                <w:szCs w:val="22"/>
              </w:rPr>
              <w:t xml:space="preserve"> verum esse Pontificem nullo modo revelatum est : proinde &amp;c. </w:t>
            </w:r>
            <w:r w:rsidRPr="00232683">
              <w:rPr>
                <w:rFonts w:ascii="Times New Roman" w:hAnsi="Times New Roman" w:cs="Times New Roman"/>
                <w:i/>
                <w:iCs/>
                <w:sz w:val="22"/>
                <w:szCs w:val="22"/>
              </w:rPr>
              <w:t>Maj.</w:t>
            </w:r>
            <w:r w:rsidRPr="00232683">
              <w:rPr>
                <w:rFonts w:ascii="Times New Roman" w:hAnsi="Times New Roman" w:cs="Times New Roman"/>
                <w:sz w:val="22"/>
                <w:szCs w:val="22"/>
              </w:rPr>
              <w:t xml:space="preserve"> certa est; nihil enim fide Divina credimus, quod DEus locutus non est. </w:t>
            </w:r>
            <w:r w:rsidRPr="00232683">
              <w:rPr>
                <w:rFonts w:ascii="Times New Roman" w:hAnsi="Times New Roman" w:cs="Times New Roman"/>
                <w:i/>
                <w:iCs/>
                <w:sz w:val="22"/>
                <w:szCs w:val="22"/>
              </w:rPr>
              <w:t>min. prob. Imo</w:t>
            </w:r>
            <w:r w:rsidRPr="00232683">
              <w:rPr>
                <w:rFonts w:ascii="Times New Roman" w:hAnsi="Times New Roman" w:cs="Times New Roman"/>
                <w:sz w:val="22"/>
                <w:szCs w:val="22"/>
              </w:rPr>
              <w:t xml:space="preserve">: Si dicta propositio revelata est in alia implicite, juxta Patronos oppositae sententiae revelata est in hac: </w:t>
            </w:r>
            <w:r w:rsidRPr="00232683">
              <w:rPr>
                <w:rFonts w:ascii="Times New Roman" w:hAnsi="Times New Roman" w:cs="Times New Roman"/>
                <w:i/>
                <w:iCs/>
                <w:sz w:val="22"/>
                <w:szCs w:val="22"/>
              </w:rPr>
              <w:t>Omnis legitime electus, &amp; ab Ecclesia universa acceptatus Pontifex est verus Pontifex</w:t>
            </w:r>
            <w:r w:rsidRPr="00232683">
              <w:rPr>
                <w:rFonts w:ascii="Times New Roman" w:hAnsi="Times New Roman" w:cs="Times New Roman"/>
                <w:sz w:val="22"/>
                <w:szCs w:val="22"/>
              </w:rPr>
              <w:t xml:space="preserve">; sed haec ipsa propositio nullibi explicite revelata est; ubi enim vel in Scripturis Sacris, vel etiam traditione revelatum est, ab Ecclesia electos &amp; acceptatos esse semper veros Petri Successores, maxime cum electores, &amp; electionis formam ipsi Romani Pontifices non ex Divino instinctu, sed ad leges humanae prudentiae pro arbitrio suo, &amp; temporum opportunitate statuerint, talis </w:t>
            </w:r>
            <w:r w:rsidRPr="00232683">
              <w:rPr>
                <w:rFonts w:ascii="Times New Roman" w:hAnsi="Times New Roman" w:cs="Times New Roman"/>
                <w:sz w:val="22"/>
                <w:szCs w:val="22"/>
              </w:rPr>
              <w:lastRenderedPageBreak/>
              <w:t xml:space="preserve">etiam electio irrita esse possit, ex qua ipsa irrita electione, quantumvis ab Ecclesia Pontifex verus existimetur &amp; acceptetur, verus reipsa non est, sed solum putatitius &amp; existimatus. </w:t>
            </w:r>
            <w:r w:rsidRPr="00232683">
              <w:rPr>
                <w:rFonts w:ascii="Times New Roman" w:hAnsi="Times New Roman" w:cs="Times New Roman"/>
                <w:i/>
                <w:iCs/>
                <w:sz w:val="22"/>
                <w:szCs w:val="22"/>
              </w:rPr>
              <w:t>Prob. ead. minor IIdo</w:t>
            </w:r>
            <w:r w:rsidRPr="00232683">
              <w:rPr>
                <w:rFonts w:ascii="Times New Roman" w:hAnsi="Times New Roman" w:cs="Times New Roman"/>
                <w:sz w:val="22"/>
                <w:szCs w:val="22"/>
              </w:rPr>
              <w:t xml:space="preserve">: Transmitto etiam, quod haec propositio universalis: </w:t>
            </w:r>
            <w:r w:rsidRPr="00232683">
              <w:rPr>
                <w:rFonts w:ascii="Times New Roman" w:hAnsi="Times New Roman" w:cs="Times New Roman"/>
                <w:i/>
                <w:iCs/>
                <w:sz w:val="22"/>
                <w:szCs w:val="22"/>
              </w:rPr>
              <w:t>Omnis legitime electus, &amp; ab Ecclesia universali ut talis acceptatus, est verus Pontifex, Successor Petri &amp;c.</w:t>
            </w:r>
            <w:r w:rsidRPr="00232683">
              <w:rPr>
                <w:rFonts w:ascii="Times New Roman" w:hAnsi="Times New Roman" w:cs="Times New Roman"/>
                <w:sz w:val="22"/>
                <w:szCs w:val="22"/>
              </w:rPr>
              <w:t xml:space="preserve"> sit aequivalentibus terminis explicite revelata; tamen adhuc res fidei non est, quod hic numero homo sit legitime electus, &amp; ab Ecclesia universali approbatus: adeoque etiam de fide non est, quod sit legitimus Pontifex.</w:t>
            </w:r>
          </w:p>
        </w:tc>
        <w:tc>
          <w:tcPr>
            <w:tcW w:w="270" w:type="dxa"/>
          </w:tcPr>
          <w:p w14:paraId="0E243CAE" w14:textId="77777777" w:rsidR="005A7365" w:rsidRPr="00232683" w:rsidRDefault="005A7365">
            <w:pPr>
              <w:pStyle w:val="Compact"/>
              <w:rPr>
                <w:rFonts w:ascii="Times New Roman" w:hAnsi="Times New Roman" w:cs="Times New Roman"/>
              </w:rPr>
            </w:pPr>
          </w:p>
        </w:tc>
        <w:tc>
          <w:tcPr>
            <w:tcW w:w="5328" w:type="dxa"/>
          </w:tcPr>
          <w:p w14:paraId="1F389B02"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Objection I.</w:t>
            </w:r>
            <w:r w:rsidRPr="00232683">
              <w:rPr>
                <w:rFonts w:ascii="Times New Roman" w:hAnsi="Times New Roman" w:cs="Times New Roman"/>
              </w:rPr>
              <w:t xml:space="preserve"> In order for something to be the material object of faith, it must be revealed either explicitly in itself, or implicitly in another, whether formally or virtually. But this particular man, </w:t>
            </w:r>
            <w:r w:rsidRPr="00232683">
              <w:rPr>
                <w:rFonts w:ascii="Times New Roman" w:hAnsi="Times New Roman" w:cs="Times New Roman"/>
                <w:i/>
                <w:iCs/>
              </w:rPr>
              <w:t>e.g., Clement XIII</w:t>
            </w:r>
            <w:r w:rsidRPr="00232683">
              <w:rPr>
                <w:rFonts w:ascii="Times New Roman" w:hAnsi="Times New Roman" w:cs="Times New Roman"/>
              </w:rPr>
              <w:t xml:space="preserve">, being the true Pontiff has not been revealed in any way: therefore, etc. The </w:t>
            </w:r>
            <w:r w:rsidRPr="00232683">
              <w:rPr>
                <w:rFonts w:ascii="Times New Roman" w:hAnsi="Times New Roman" w:cs="Times New Roman"/>
                <w:i/>
                <w:iCs/>
              </w:rPr>
              <w:t>major premise</w:t>
            </w:r>
            <w:r w:rsidRPr="00232683">
              <w:rPr>
                <w:rFonts w:ascii="Times New Roman" w:hAnsi="Times New Roman" w:cs="Times New Roman"/>
              </w:rPr>
              <w:t xml:space="preserve"> is certain, for we believe nothing by Divine faith that God has not spoken. I prove the </w:t>
            </w:r>
            <w:r w:rsidRPr="00232683">
              <w:rPr>
                <w:rFonts w:ascii="Times New Roman" w:hAnsi="Times New Roman" w:cs="Times New Roman"/>
                <w:i/>
                <w:iCs/>
              </w:rPr>
              <w:t>minor premise, first</w:t>
            </w:r>
            <w:r w:rsidRPr="00232683">
              <w:rPr>
                <w:rFonts w:ascii="Times New Roman" w:hAnsi="Times New Roman" w:cs="Times New Roman"/>
              </w:rPr>
              <w:t xml:space="preserve">: If the stated proposition is implicitly revealed in another, according to the proponents of the opposing view, it is revealed in this proposition: </w:t>
            </w:r>
            <w:r w:rsidRPr="00232683">
              <w:rPr>
                <w:rFonts w:ascii="Times New Roman" w:hAnsi="Times New Roman" w:cs="Times New Roman"/>
                <w:i/>
                <w:iCs/>
              </w:rPr>
              <w:t>Every legitimately elected pontiff who is accepted by the universal Church is a true Pontiff</w:t>
            </w:r>
            <w:r w:rsidRPr="00232683">
              <w:rPr>
                <w:rFonts w:ascii="Times New Roman" w:hAnsi="Times New Roman" w:cs="Times New Roman"/>
              </w:rPr>
              <w:t xml:space="preserve">. But this proposition itself is nowhere explicitly revealed. For where has it been revealed, either in Sacred Scripture or even in tradition, that those elected and accepted by the Church are always true Successors of Peter? This is especially questionable since the Roman Pontiffs themselves established the electors and the form of election not by Divine inspiration, but according to the laws of human prudence at their </w:t>
            </w:r>
            <w:r w:rsidRPr="00232683">
              <w:rPr>
                <w:rFonts w:ascii="Times New Roman" w:hAnsi="Times New Roman" w:cs="Times New Roman"/>
              </w:rPr>
              <w:lastRenderedPageBreak/>
              <w:t xml:space="preserve">discretion and according to the opportuneness of the times. Such an election could also be invalid, and from this very invalid election, however much the Pontiff may be believed and accepted by the Church as true, he is not actually true, but only putative and presumed. </w:t>
            </w:r>
            <w:r w:rsidRPr="00232683">
              <w:rPr>
                <w:rFonts w:ascii="Times New Roman" w:hAnsi="Times New Roman" w:cs="Times New Roman"/>
                <w:i/>
                <w:iCs/>
              </w:rPr>
              <w:t>I prove the same minor premise, secondly</w:t>
            </w:r>
            <w:r w:rsidRPr="00232683">
              <w:rPr>
                <w:rFonts w:ascii="Times New Roman" w:hAnsi="Times New Roman" w:cs="Times New Roman"/>
              </w:rPr>
              <w:t>: Even granting that this universal proposition—</w:t>
            </w:r>
            <w:r w:rsidRPr="00232683">
              <w:rPr>
                <w:rFonts w:ascii="Times New Roman" w:hAnsi="Times New Roman" w:cs="Times New Roman"/>
                <w:i/>
                <w:iCs/>
              </w:rPr>
              <w:t>Every legitimately elected pontiff who is accepted by the universal Church as such is the true Pontiff, Successor of Peter, etc.</w:t>
            </w:r>
            <w:r w:rsidRPr="00232683">
              <w:rPr>
                <w:rFonts w:ascii="Times New Roman" w:hAnsi="Times New Roman" w:cs="Times New Roman"/>
              </w:rPr>
              <w:t>—is explicitly revealed in equivalent terms, it is still not a matter of faith that this particular man is legitimately elected and approved by the universal Church. Therefore, it is also not a matter of faith that he is the legitimate Pontiff.</w:t>
            </w:r>
          </w:p>
        </w:tc>
      </w:tr>
      <w:tr w:rsidR="005A7365" w:rsidRPr="00232683" w14:paraId="186C048F" w14:textId="77777777" w:rsidTr="00232683">
        <w:tc>
          <w:tcPr>
            <w:tcW w:w="3978" w:type="dxa"/>
          </w:tcPr>
          <w:p w14:paraId="4F6392ED"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Resp. ad argumentum</w:t>
            </w:r>
            <w:r w:rsidRPr="00232683">
              <w:rPr>
                <w:rFonts w:ascii="Times New Roman" w:hAnsi="Times New Roman" w:cs="Times New Roman"/>
                <w:sz w:val="22"/>
                <w:szCs w:val="22"/>
              </w:rPr>
              <w:t xml:space="preserve"> C. M. N. m. </w:t>
            </w:r>
            <w:r w:rsidRPr="00232683">
              <w:rPr>
                <w:rFonts w:ascii="Times New Roman" w:hAnsi="Times New Roman" w:cs="Times New Roman"/>
                <w:i/>
                <w:iCs/>
                <w:sz w:val="22"/>
                <w:szCs w:val="22"/>
              </w:rPr>
              <w:t>Ad Prob. Imam</w:t>
            </w:r>
            <w:r w:rsidRPr="00232683">
              <w:rPr>
                <w:rFonts w:ascii="Times New Roman" w:hAnsi="Times New Roman" w:cs="Times New Roman"/>
                <w:sz w:val="22"/>
                <w:szCs w:val="22"/>
              </w:rPr>
              <w:t xml:space="preserve"> C. M. D. m. Haec ipsa propositio iisdem plane verbis non est explicite revelata C. Non est revelata aliis verbis, quoad sensum aequipollentibus huic propositioni N. m. </w:t>
            </w:r>
            <w:r w:rsidRPr="00232683">
              <w:rPr>
                <w:rFonts w:ascii="Times New Roman" w:hAnsi="Times New Roman" w:cs="Times New Roman"/>
                <w:i/>
                <w:iCs/>
                <w:sz w:val="22"/>
                <w:szCs w:val="22"/>
              </w:rPr>
              <w:t>Ad conf. dico</w:t>
            </w:r>
            <w:r w:rsidRPr="00232683">
              <w:rPr>
                <w:rFonts w:ascii="Times New Roman" w:hAnsi="Times New Roman" w:cs="Times New Roman"/>
                <w:sz w:val="22"/>
                <w:szCs w:val="22"/>
              </w:rPr>
              <w:t xml:space="preserve">: Videtur haec universalis propositio satis dilucide revelata in hac: </w:t>
            </w:r>
            <w:r w:rsidRPr="00232683">
              <w:rPr>
                <w:rFonts w:ascii="Times New Roman" w:hAnsi="Times New Roman" w:cs="Times New Roman"/>
                <w:i/>
                <w:iCs/>
                <w:sz w:val="22"/>
                <w:szCs w:val="22"/>
              </w:rPr>
              <w:t>Tu es Petrus, &amp; super hanc petram &amp;c.</w:t>
            </w:r>
            <w:r w:rsidRPr="00232683">
              <w:rPr>
                <w:rFonts w:ascii="Times New Roman" w:hAnsi="Times New Roman" w:cs="Times New Roman"/>
                <w:sz w:val="22"/>
                <w:szCs w:val="22"/>
              </w:rPr>
              <w:t xml:space="preserve"> Quae tametsi terminis singularibus pronuntiata sit, reipsa tamen, &amp; quoad sensum a Christo intentum aequipollet dictae universali; alias enim hac particulari promissione Ecclesiae non satis prospectum fuisset, si ad unam Petri personam fuisset restricta, quia Petro deinceps vita defuncto Ecclesia nullum certum visibile Caput dignovisset. Demum ad illud, quod objectio addit, ideo non esse fide Divina credendum legitime electum Pontificem verum esse Pontificem, cui DEus ut Petro supremam Ecclesiae gubernandae potestatem contulit, quia electio dependet ab Electoribus, &amp; a forma eligendi, quae non ex infallibili directione Spiritus Sancti, sed Romanorum Pontificum arbitrio instituta est, &amp; vel ideo irrita esse potest, </w:t>
            </w:r>
            <w:r w:rsidRPr="00232683">
              <w:rPr>
                <w:rFonts w:ascii="Times New Roman" w:hAnsi="Times New Roman" w:cs="Times New Roman"/>
                <w:i/>
                <w:iCs/>
                <w:sz w:val="22"/>
                <w:szCs w:val="22"/>
              </w:rPr>
              <w:t>Respondeo</w:t>
            </w:r>
            <w:r w:rsidRPr="00232683">
              <w:rPr>
                <w:rFonts w:ascii="Times New Roman" w:hAnsi="Times New Roman" w:cs="Times New Roman"/>
                <w:sz w:val="22"/>
                <w:szCs w:val="22"/>
              </w:rPr>
              <w:t xml:space="preserve">, electionem quidem </w:t>
            </w:r>
            <w:r w:rsidRPr="00232683">
              <w:rPr>
                <w:rFonts w:ascii="Times New Roman" w:hAnsi="Times New Roman" w:cs="Times New Roman"/>
                <w:i/>
                <w:iCs/>
                <w:sz w:val="22"/>
                <w:szCs w:val="22"/>
              </w:rPr>
              <w:t>primam</w:t>
            </w:r>
            <w:r w:rsidRPr="00232683">
              <w:rPr>
                <w:rFonts w:ascii="Times New Roman" w:hAnsi="Times New Roman" w:cs="Times New Roman"/>
                <w:sz w:val="22"/>
                <w:szCs w:val="22"/>
              </w:rPr>
              <w:t xml:space="preserve">, ut in praenotatis explicavimus, ab his humanis institutis pendere, &amp; irritam esse posse, sed non </w:t>
            </w:r>
            <w:r w:rsidRPr="00232683">
              <w:rPr>
                <w:rFonts w:ascii="Times New Roman" w:hAnsi="Times New Roman" w:cs="Times New Roman"/>
                <w:i/>
                <w:iCs/>
                <w:sz w:val="22"/>
                <w:szCs w:val="22"/>
              </w:rPr>
              <w:t>secundam</w:t>
            </w:r>
            <w:r w:rsidRPr="00232683">
              <w:rPr>
                <w:rFonts w:ascii="Times New Roman" w:hAnsi="Times New Roman" w:cs="Times New Roman"/>
                <w:sz w:val="22"/>
                <w:szCs w:val="22"/>
              </w:rPr>
              <w:t xml:space="preserve">: quae est acceptatio universae Ecclesiae hujus individui hominis pro Pontifice, quia haec electio dependet a directione Spiritus </w:t>
            </w:r>
            <w:r w:rsidRPr="00232683">
              <w:rPr>
                <w:rFonts w:ascii="Times New Roman" w:hAnsi="Times New Roman" w:cs="Times New Roman"/>
                <w:sz w:val="22"/>
                <w:szCs w:val="22"/>
              </w:rPr>
              <w:lastRenderedPageBreak/>
              <w:t xml:space="preserve">Sancti, qui universam Ecclesiam errare non permittit in acceptando Pontifice, qui vere talis coram DEO non est. Sicut enim ad directionem Spiritus Sancti, qui juxta promissionem Christi </w:t>
            </w:r>
            <w:r w:rsidRPr="00232683">
              <w:rPr>
                <w:rFonts w:ascii="Times New Roman" w:hAnsi="Times New Roman" w:cs="Times New Roman"/>
                <w:i/>
                <w:iCs/>
                <w:sz w:val="22"/>
                <w:szCs w:val="22"/>
              </w:rPr>
              <w:t>Matth. 28</w:t>
            </w:r>
            <w:r w:rsidRPr="00232683">
              <w:rPr>
                <w:rFonts w:ascii="Times New Roman" w:hAnsi="Times New Roman" w:cs="Times New Roman"/>
                <w:sz w:val="22"/>
                <w:szCs w:val="22"/>
              </w:rPr>
              <w:t xml:space="preserve">. cum Ecclesia recte credentium usque ad consummationem saeculi erit, pertinet, ut non permittat eandem Ecclesiam totam eo prolabi, ut credat aliquem articulum falsum, tanquam revelatum, qui revelatus non est: ita, &amp; quidem multo magis ad ejusdem Spiritus S. assistentiam spectat, Sponsam suam, Ecclesiam ita dirigere; ut nunquam falsum pro vero Pontifice acceptet; posterior enim error quadam ratione periculosior esset priori, quia ex uno objecto fidei singulari non dependet aliud, &amp; talis error posset facile corrigi a regula visibili vero nempe Pontifice; at vero omnes articuli fidei dependent a veritate, &amp; legitimitate Pontificis, qui viva fidei regula est: magis ergo periculosum esset Ecclesiam errare in acceptando non vero Pontifice, quam in admittendo erroneo dogmate. Sicut igitur Ecclesia, quia est columna &amp; firmamentum veritatis juxta illud Apostoli I. </w:t>
            </w:r>
            <w:r w:rsidRPr="00232683">
              <w:rPr>
                <w:rFonts w:ascii="Times New Roman" w:hAnsi="Times New Roman" w:cs="Times New Roman"/>
                <w:i/>
                <w:iCs/>
                <w:sz w:val="22"/>
                <w:szCs w:val="22"/>
              </w:rPr>
              <w:t>ad Timoth. c. 3. v. 25</w:t>
            </w:r>
            <w:r w:rsidRPr="00232683">
              <w:rPr>
                <w:rFonts w:ascii="Times New Roman" w:hAnsi="Times New Roman" w:cs="Times New Roman"/>
                <w:sz w:val="22"/>
                <w:szCs w:val="22"/>
              </w:rPr>
              <w:t>. in admittendo falso dogmate errare non potest: sic nec in acceptando illegitimo Pontifice. Praeterea publica totius Ecclesiae acceptatio hujus aut illius individui pro visibili Capite suo est quaedam DEI testificatio, hunc verum esse Pontificem.</w:t>
            </w:r>
          </w:p>
        </w:tc>
        <w:tc>
          <w:tcPr>
            <w:tcW w:w="270" w:type="dxa"/>
          </w:tcPr>
          <w:p w14:paraId="3A085F8C" w14:textId="77777777" w:rsidR="005A7365" w:rsidRPr="00232683" w:rsidRDefault="005A7365">
            <w:pPr>
              <w:pStyle w:val="Compact"/>
              <w:rPr>
                <w:rFonts w:ascii="Times New Roman" w:hAnsi="Times New Roman" w:cs="Times New Roman"/>
              </w:rPr>
            </w:pPr>
          </w:p>
        </w:tc>
        <w:tc>
          <w:tcPr>
            <w:tcW w:w="5328" w:type="dxa"/>
          </w:tcPr>
          <w:p w14:paraId="6E464257"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Response to the argument</w:t>
            </w:r>
            <w:r w:rsidRPr="00232683">
              <w:rPr>
                <w:rFonts w:ascii="Times New Roman" w:hAnsi="Times New Roman" w:cs="Times New Roman"/>
              </w:rPr>
              <w:t xml:space="preserve"> C. M. N. m. </w:t>
            </w:r>
            <w:r w:rsidRPr="00232683">
              <w:rPr>
                <w:rFonts w:ascii="Times New Roman" w:hAnsi="Times New Roman" w:cs="Times New Roman"/>
                <w:i/>
                <w:iCs/>
              </w:rPr>
              <w:t>To the first proof</w:t>
            </w:r>
            <w:r w:rsidRPr="00232683">
              <w:rPr>
                <w:rFonts w:ascii="Times New Roman" w:hAnsi="Times New Roman" w:cs="Times New Roman"/>
              </w:rPr>
              <w:t xml:space="preserve"> C. M. D. m. This very proposition in precisely these same words is not explicitly revealed C. It is not revealed in other words equivalent in meaning to this proposition N. m. </w:t>
            </w:r>
            <w:r w:rsidRPr="00232683">
              <w:rPr>
                <w:rFonts w:ascii="Times New Roman" w:hAnsi="Times New Roman" w:cs="Times New Roman"/>
                <w:i/>
                <w:iCs/>
              </w:rPr>
              <w:t>To confirm, I say</w:t>
            </w:r>
            <w:r w:rsidRPr="00232683">
              <w:rPr>
                <w:rFonts w:ascii="Times New Roman" w:hAnsi="Times New Roman" w:cs="Times New Roman"/>
              </w:rPr>
              <w:t xml:space="preserve">: This universal proposition seems clearly enough revealed in this statement: </w:t>
            </w:r>
            <w:r w:rsidRPr="00232683">
              <w:rPr>
                <w:rFonts w:ascii="Times New Roman" w:hAnsi="Times New Roman" w:cs="Times New Roman"/>
                <w:i/>
                <w:iCs/>
              </w:rPr>
              <w:t>You are Peter, and upon this rock, etc.</w:t>
            </w:r>
            <w:r w:rsidRPr="00232683">
              <w:rPr>
                <w:rFonts w:ascii="Times New Roman" w:hAnsi="Times New Roman" w:cs="Times New Roman"/>
              </w:rPr>
              <w:t xml:space="preserve"> Although this was pronounced in singular terms, in reality and according to the meaning intended by Christ, it is equivalent to the said universal proposition; otherwise, this particular promise would not have sufficiently provided for the Church if it had been restricted to Peter’s person alone, because after Peter’s subsequent death, the Church would not have recognized any certain visible Head. Finally, to that which the objection adds—that it is not to be believed by Divine faith that a legitimately elected Pontiff is the true Pontiff to whom GOD has conferred, as to Peter, the supreme power of governing the Church—because the election depends on the Electors and on the form of election, which was instituted not by the infallible direction of the Holy Spirit but by the judgment of Roman Pontiffs, and therefore can be invalid, </w:t>
            </w:r>
            <w:r w:rsidRPr="00232683">
              <w:rPr>
                <w:rFonts w:ascii="Times New Roman" w:hAnsi="Times New Roman" w:cs="Times New Roman"/>
                <w:i/>
                <w:iCs/>
              </w:rPr>
              <w:t>I respond</w:t>
            </w:r>
            <w:r w:rsidRPr="00232683">
              <w:rPr>
                <w:rFonts w:ascii="Times New Roman" w:hAnsi="Times New Roman" w:cs="Times New Roman"/>
              </w:rPr>
              <w:t xml:space="preserve"> that the </w:t>
            </w:r>
            <w:r w:rsidRPr="00232683">
              <w:rPr>
                <w:rFonts w:ascii="Times New Roman" w:hAnsi="Times New Roman" w:cs="Times New Roman"/>
                <w:i/>
                <w:iCs/>
              </w:rPr>
              <w:t>first</w:t>
            </w:r>
            <w:r w:rsidRPr="00232683">
              <w:rPr>
                <w:rFonts w:ascii="Times New Roman" w:hAnsi="Times New Roman" w:cs="Times New Roman"/>
              </w:rPr>
              <w:t xml:space="preserve"> election, as we explained in the preliminary remarks, does indeed depend on these human institutions and can be invalid, but not the </w:t>
            </w:r>
            <w:r w:rsidRPr="00232683">
              <w:rPr>
                <w:rFonts w:ascii="Times New Roman" w:hAnsi="Times New Roman" w:cs="Times New Roman"/>
                <w:i/>
                <w:iCs/>
              </w:rPr>
              <w:t>second</w:t>
            </w:r>
            <w:r w:rsidRPr="00232683">
              <w:rPr>
                <w:rFonts w:ascii="Times New Roman" w:hAnsi="Times New Roman" w:cs="Times New Roman"/>
              </w:rPr>
              <w:t xml:space="preserve"> election: which is the acceptance by the universal Church of this individual man as Pontiff, because this election depends on the direction of the Holy Spirit, who does not permit the universal Church to err in </w:t>
            </w:r>
            <w:r w:rsidRPr="00232683">
              <w:rPr>
                <w:rFonts w:ascii="Times New Roman" w:hAnsi="Times New Roman" w:cs="Times New Roman"/>
              </w:rPr>
              <w:lastRenderedPageBreak/>
              <w:t xml:space="preserve">accepting as Pontiff one who is not truly such before GOD. For just as it pertains to the direction of the Holy Spirit, who according to Christ’s promise in </w:t>
            </w:r>
            <w:r w:rsidRPr="00232683">
              <w:rPr>
                <w:rFonts w:ascii="Times New Roman" w:hAnsi="Times New Roman" w:cs="Times New Roman"/>
                <w:i/>
                <w:iCs/>
              </w:rPr>
              <w:t>Matthew 28</w:t>
            </w:r>
            <w:r w:rsidRPr="00232683">
              <w:rPr>
                <w:rFonts w:ascii="Times New Roman" w:hAnsi="Times New Roman" w:cs="Times New Roman"/>
              </w:rPr>
              <w:t xml:space="preserve"> will be with the Church of right believers until the consummation of the age, not to permit the entire Church to fall into believing some false article as revealed when it has not been revealed: so also, and indeed much more so, it pertains to the assistance of the same Holy Spirit to direct His Bride, the Church, so that she never accepts a false Pontiff as true; for this latter error would be in a certain way more dangerous than the former, because one article of faith does not depend on another, and such an error could easily be corrected by the visible rule—namely, the true Pontiff; but indeed all articles of faith depend on the truth and legitimacy of the Pontiff, who is the living rule of faith: it would therefore be more dangerous for the Church to err in accepting a non-true Pontiff than in admitting an erroneous dogma. Just as, therefore, the Church, because it is the pillar and foundation of truth according to the Apostle in </w:t>
            </w:r>
            <w:r w:rsidRPr="00232683">
              <w:rPr>
                <w:rFonts w:ascii="Times New Roman" w:hAnsi="Times New Roman" w:cs="Times New Roman"/>
                <w:i/>
                <w:iCs/>
              </w:rPr>
              <w:t>1 Timothy, ch. 3, v. 25</w:t>
            </w:r>
            <w:r w:rsidRPr="00232683">
              <w:rPr>
                <w:rFonts w:ascii="Times New Roman" w:hAnsi="Times New Roman" w:cs="Times New Roman"/>
              </w:rPr>
              <w:t>, cannot err in admitting a false dogma: so neither can it err in accepting an illegitimate Pontiff. Moreover, the public acceptance by the whole Church of this or that individual as its visible Head is a certain testimony from GOD that this is the true Pontiff.</w:t>
            </w:r>
          </w:p>
        </w:tc>
      </w:tr>
      <w:tr w:rsidR="005A7365" w:rsidRPr="00232683" w14:paraId="15008498" w14:textId="77777777" w:rsidTr="00232683">
        <w:tc>
          <w:tcPr>
            <w:tcW w:w="3978" w:type="dxa"/>
          </w:tcPr>
          <w:p w14:paraId="02F7ACA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Si dicas</w:t>
            </w:r>
            <w:r w:rsidRPr="00232683">
              <w:rPr>
                <w:rFonts w:ascii="Times New Roman" w:hAnsi="Times New Roman" w:cs="Times New Roman"/>
                <w:sz w:val="22"/>
                <w:szCs w:val="22"/>
              </w:rPr>
              <w:t xml:space="preserve">: Ecclesiae sine Pontifice non est promissa infallibilitas: ergo illa in acceptatione Pontificis errare potest; quamvis errare non possit in admittendo falso dogmate, quod semper cum Capite decernit. </w:t>
            </w:r>
            <w:r w:rsidRPr="00232683">
              <w:rPr>
                <w:rFonts w:ascii="Times New Roman" w:hAnsi="Times New Roman" w:cs="Times New Roman"/>
                <w:i/>
                <w:iCs/>
                <w:sz w:val="22"/>
                <w:szCs w:val="22"/>
              </w:rPr>
              <w:t>Resp.</w:t>
            </w:r>
            <w:r w:rsidRPr="00232683">
              <w:rPr>
                <w:rFonts w:ascii="Times New Roman" w:hAnsi="Times New Roman" w:cs="Times New Roman"/>
                <w:sz w:val="22"/>
                <w:szCs w:val="22"/>
              </w:rPr>
              <w:t xml:space="preserve"> enim: D. A. Non est promissa infallibilitas in controversiis fidei decernendis C. A. In acceptando Pontifice N. A., &amp; Cons. Pro omni tempore provisum esse Ecclesiae debuit, ne in talem errorem prolaberetur, a quo error in fide dependet. Potest 2do responderi: quod Ecclesia acceptans Christi Vicarium non agat sine Capite, seu Pontifice: propterea, quod is, qui electus &amp; acceptatus est ab Ecclesia pro Pontifice, </w:t>
            </w:r>
            <w:r w:rsidRPr="00232683">
              <w:rPr>
                <w:rFonts w:ascii="Times New Roman" w:hAnsi="Times New Roman" w:cs="Times New Roman"/>
                <w:sz w:val="22"/>
                <w:szCs w:val="22"/>
              </w:rPr>
              <w:lastRenderedPageBreak/>
              <w:t>postquam factae de-se electioni &amp; acceptationi consensum praebuit, se ipsum etiam agnoscat verum esse Pontificem.</w:t>
            </w:r>
          </w:p>
        </w:tc>
        <w:tc>
          <w:tcPr>
            <w:tcW w:w="270" w:type="dxa"/>
          </w:tcPr>
          <w:p w14:paraId="72A7602D" w14:textId="77777777" w:rsidR="005A7365" w:rsidRPr="00232683" w:rsidRDefault="005A7365">
            <w:pPr>
              <w:pStyle w:val="Compact"/>
              <w:rPr>
                <w:rFonts w:ascii="Times New Roman" w:hAnsi="Times New Roman" w:cs="Times New Roman"/>
              </w:rPr>
            </w:pPr>
          </w:p>
        </w:tc>
        <w:tc>
          <w:tcPr>
            <w:tcW w:w="5328" w:type="dxa"/>
          </w:tcPr>
          <w:p w14:paraId="1A219291"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f you say</w:t>
            </w:r>
            <w:r w:rsidRPr="00232683">
              <w:rPr>
                <w:rFonts w:ascii="Times New Roman" w:hAnsi="Times New Roman" w:cs="Times New Roman"/>
              </w:rPr>
              <w:t xml:space="preserve">: The Church without a Pope has not been promised infallibility: therefore it can err in accepting a Pope; although it cannot err in admitting false dogma, which it always determines together with the Head. </w:t>
            </w:r>
            <w:r w:rsidRPr="00232683">
              <w:rPr>
                <w:rFonts w:ascii="Times New Roman" w:hAnsi="Times New Roman" w:cs="Times New Roman"/>
                <w:i/>
                <w:iCs/>
              </w:rPr>
              <w:t>I respond</w:t>
            </w:r>
            <w:r w:rsidRPr="00232683">
              <w:rPr>
                <w:rFonts w:ascii="Times New Roman" w:hAnsi="Times New Roman" w:cs="Times New Roman"/>
              </w:rPr>
              <w:t xml:space="preserve"> thus: I distinguish the antecedent. Infallibility has not been promised in deciding controversies of faith, I concede the antecedent. In accepting a Pope, I deny the antecedent, and the consequence. For at all times, provision must be made for the Church, lest it should fall into such an error from which an error in faith would follow. One can respond secondly: that the Church accepting the Vicar of Christ does not act without a Head, or Pope: precisely because he who has been elected and accepted by the Church as </w:t>
            </w:r>
            <w:r w:rsidRPr="00232683">
              <w:rPr>
                <w:rFonts w:ascii="Times New Roman" w:hAnsi="Times New Roman" w:cs="Times New Roman"/>
              </w:rPr>
              <w:lastRenderedPageBreak/>
              <w:t>Pope, after he has given his consent to the election and acceptance made of him, also recognizes himself to be the true Pope.</w:t>
            </w:r>
          </w:p>
        </w:tc>
      </w:tr>
      <w:tr w:rsidR="005A7365" w:rsidRPr="00232683" w14:paraId="02B9BECC" w14:textId="77777777" w:rsidTr="00232683">
        <w:tc>
          <w:tcPr>
            <w:tcW w:w="3978" w:type="dxa"/>
          </w:tcPr>
          <w:p w14:paraId="4FEB6C5F"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Ad IIdam min. prob. resp.</w:t>
            </w:r>
            <w:r w:rsidRPr="00232683">
              <w:rPr>
                <w:rFonts w:ascii="Times New Roman" w:hAnsi="Times New Roman" w:cs="Times New Roman"/>
                <w:sz w:val="22"/>
                <w:szCs w:val="22"/>
              </w:rPr>
              <w:t xml:space="preserve"> Esto, illa assumpta propositio: sed </w:t>
            </w:r>
            <w:r w:rsidRPr="00232683">
              <w:rPr>
                <w:rFonts w:ascii="Times New Roman" w:hAnsi="Times New Roman" w:cs="Times New Roman"/>
                <w:i/>
                <w:iCs/>
                <w:sz w:val="22"/>
                <w:szCs w:val="22"/>
              </w:rPr>
              <w:t>hic numero homo v.g. Clemens XIII. est legitime electus, &amp; ab universali Ecclesia acceptatus</w:t>
            </w:r>
            <w:r w:rsidRPr="00232683">
              <w:rPr>
                <w:rFonts w:ascii="Times New Roman" w:hAnsi="Times New Roman" w:cs="Times New Roman"/>
                <w:sz w:val="22"/>
                <w:szCs w:val="22"/>
              </w:rPr>
              <w:t xml:space="preserve">, non sit fide Divina credenda, moralis tamen evidentia de hac ipsa propositione sic nos certos facit, ut de illa prudenter dubitare non possimus, illamque nequeamus inficiari, quin simul negemus alteram propositionem fide certam: </w:t>
            </w:r>
            <w:r w:rsidRPr="00232683">
              <w:rPr>
                <w:rFonts w:ascii="Times New Roman" w:hAnsi="Times New Roman" w:cs="Times New Roman"/>
                <w:i/>
                <w:iCs/>
                <w:sz w:val="22"/>
                <w:szCs w:val="22"/>
              </w:rPr>
              <w:t>Omnis legitime electus &amp; approbatus Pontifex &amp;c.</w:t>
            </w:r>
          </w:p>
        </w:tc>
        <w:tc>
          <w:tcPr>
            <w:tcW w:w="270" w:type="dxa"/>
          </w:tcPr>
          <w:p w14:paraId="15A95859" w14:textId="77777777" w:rsidR="005A7365" w:rsidRPr="00232683" w:rsidRDefault="005A7365">
            <w:pPr>
              <w:pStyle w:val="Compact"/>
              <w:rPr>
                <w:rFonts w:ascii="Times New Roman" w:hAnsi="Times New Roman" w:cs="Times New Roman"/>
              </w:rPr>
            </w:pPr>
          </w:p>
        </w:tc>
        <w:tc>
          <w:tcPr>
            <w:tcW w:w="5328" w:type="dxa"/>
          </w:tcPr>
          <w:p w14:paraId="1CAF0E06"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second proof of the minor premise, I respond.</w:t>
            </w:r>
            <w:r w:rsidRPr="00232683">
              <w:rPr>
                <w:rFonts w:ascii="Times New Roman" w:hAnsi="Times New Roman" w:cs="Times New Roman"/>
              </w:rPr>
              <w:t xml:space="preserve"> Let it be, that the assumed proposition: that </w:t>
            </w:r>
            <w:r w:rsidRPr="00232683">
              <w:rPr>
                <w:rFonts w:ascii="Times New Roman" w:hAnsi="Times New Roman" w:cs="Times New Roman"/>
                <w:i/>
                <w:iCs/>
              </w:rPr>
              <w:t>this particular man, e.g., Clement XIII, is legitimately elected and accepted by the universal Church</w:t>
            </w:r>
            <w:r w:rsidRPr="00232683">
              <w:rPr>
                <w:rFonts w:ascii="Times New Roman" w:hAnsi="Times New Roman" w:cs="Times New Roman"/>
              </w:rPr>
              <w:t xml:space="preserve">, is not to be believed by Divine faith, nevertheless moral evidence concerning this very proposition makes us so certain that we cannot prudently doubt it, and we cannot deny it without simultaneously denying another proposition certain by faith: </w:t>
            </w:r>
            <w:r w:rsidRPr="00232683">
              <w:rPr>
                <w:rFonts w:ascii="Times New Roman" w:hAnsi="Times New Roman" w:cs="Times New Roman"/>
                <w:i/>
                <w:iCs/>
              </w:rPr>
              <w:t>Every legitimately elected and approved Pontiff, etc.</w:t>
            </w:r>
          </w:p>
        </w:tc>
      </w:tr>
      <w:tr w:rsidR="005A7365" w:rsidRPr="00232683" w14:paraId="56F5B7B0" w14:textId="77777777" w:rsidTr="00232683">
        <w:tc>
          <w:tcPr>
            <w:tcW w:w="3978" w:type="dxa"/>
          </w:tcPr>
          <w:p w14:paraId="2AD93795"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N. VI. Opp. II.</w:t>
            </w:r>
            <w:r w:rsidRPr="00232683">
              <w:rPr>
                <w:rFonts w:ascii="Times New Roman" w:hAnsi="Times New Roman" w:cs="Times New Roman"/>
                <w:sz w:val="22"/>
                <w:szCs w:val="22"/>
              </w:rPr>
              <w:t xml:space="preserve"> Contingit aliquando legitima electio Pontificis, &amp; acceptatio pacifica totius Ecclesiae respectu alicujus personae incapacis ad Pontificatum: ergo ex electione legitima &amp; acceptatione universalis Ecclesiae non habetur ratio, ut hunc numero hominem credamus fide Divina verum esse Pontificem. A. P. Ecclesia Seculo IX. acceptavit pro summo Pontifice JOANNEM VIII. &amp; FORMOSUM, qui tamen nullo modo erant veri Pontifices, siquidem Joannes fuit foemina, ut referunt Marianus Scotus ad annum Christi 853. Martinus Polonus, Archiep. Gnesnenf. Sigebertus Gemblacensis, Monachus, Platina hist. Ital. Magdeburgenses Centuriatores Cent. 9. c. 20. &amp; apud Joan. Wolfium plures Historici de secta Lutheri &amp; Calvini. FORMOSUM vero non fuisse verum Pontificem ipso facto declaravit STEPHANUS, FORMOSI Successor, qui, ut habetur in histor. Eccles. apud Kolb Lib. Series Romanorum Pontificum Seculo IX. &amp; apud alios, eundem antecessorem suum Pontificem e tumulo erutum, insignibus Pontificis indutum, &amp; supra thronum collocatum primum verbis gravissimis objurgabat, in mortuo verum sibi fingens, deinde vero iisdem sacris ornamentis exutum, tribusque digitis mutilatum in Tyberim projici jussit. Consequitur igitur, aut ad fidem non pertinere FORMOSUM, quantumvis ab Ecclesia universa acceptatum, fuisse </w:t>
            </w:r>
            <w:r w:rsidRPr="00232683">
              <w:rPr>
                <w:rFonts w:ascii="Times New Roman" w:hAnsi="Times New Roman" w:cs="Times New Roman"/>
                <w:sz w:val="22"/>
                <w:szCs w:val="22"/>
              </w:rPr>
              <w:lastRenderedPageBreak/>
              <w:t>verum Pontificem, aut STEPHANUM ejus Successorem errasse; praesertim cum praeter temerarium hunc ausum STEPHANUS FORMOSUM e Romanorum Antistitum Catalogo expunxit, iterumque Ordinibus sacris initiari a FORMOSO prius ordinatos praecepit, eaque omnia Romanae Synodi authoritate confirmavit.</w:t>
            </w:r>
          </w:p>
        </w:tc>
        <w:tc>
          <w:tcPr>
            <w:tcW w:w="270" w:type="dxa"/>
          </w:tcPr>
          <w:p w14:paraId="6A360DB2" w14:textId="77777777" w:rsidR="005A7365" w:rsidRPr="00232683" w:rsidRDefault="005A7365">
            <w:pPr>
              <w:pStyle w:val="Compact"/>
              <w:rPr>
                <w:rFonts w:ascii="Times New Roman" w:hAnsi="Times New Roman" w:cs="Times New Roman"/>
              </w:rPr>
            </w:pPr>
          </w:p>
        </w:tc>
        <w:tc>
          <w:tcPr>
            <w:tcW w:w="5328" w:type="dxa"/>
          </w:tcPr>
          <w:p w14:paraId="36B849D8"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N. VI. Opp. II.</w:t>
            </w:r>
            <w:r w:rsidRPr="00232683">
              <w:rPr>
                <w:rFonts w:ascii="Times New Roman" w:hAnsi="Times New Roman" w:cs="Times New Roman"/>
              </w:rPr>
              <w:t xml:space="preserve"> It sometimes happens that there is a legitimate election of a Pontiff and peaceful acceptance by the entire Church with respect to a person incapable of the Pontificate: therefore, from a legitimate election and the acceptance of the universal Church, we do not have sufficient reason to believe with Divine Faith that this particular man is the true Pontiff. The antecedent is proved: In the ninth century, the Church accepted as Supreme Pontiff JOHN VIII and FORMOSUS, who nevertheless were in no way true Pontiffs, since John was a woman, as reported by Marianus Scotus in the year of Christ 853, Martin of Poland, Archbishop of Gniezno, Sigebert of Gembloux, a monk, Platina in his Italian history, the Magdeburg Centuriators in Century 9, chapter 20, and among the followers of John Wolf, several historians of the Lutheran and Calvinist sect. That FORMOSUS was not a true Pontiff was declared by the very act of STEPHEN, FORMOSUS’s successor, who, as recorded in ecclesiastical history in Kolb’s Book, The Series of Roman Pontiffs in the Ninth Century, and in other sources, had his predecessor dug up from the tomb, dressed in pontifical insignia, and placed upon the throne. He first reprimanded him most severely with words, feigning that the dead man could hear him, and then, having stripped him of the sacred ornaments and mutilated three of his fingers, ordered him to be thrown into the Tiber. Therefore, it follows that either it does not pertain to the faith that FORMOSUS, however much accepted by the universal Church, was a true Pontiff, or that </w:t>
            </w:r>
            <w:r w:rsidRPr="00232683">
              <w:rPr>
                <w:rFonts w:ascii="Times New Roman" w:hAnsi="Times New Roman" w:cs="Times New Roman"/>
              </w:rPr>
              <w:lastRenderedPageBreak/>
              <w:t>STEPHEN, his successor, erred; especially since, beyond this reckless act, STEPHEN struck FORMOSUS from the catalog of Roman Bishops, and ordered those previously ordained by FORMOSUS to be ordained again, and confirmed all these things by the authority of a Roman Synod.</w:t>
            </w:r>
          </w:p>
        </w:tc>
      </w:tr>
      <w:tr w:rsidR="005A7365" w:rsidRPr="00232683" w14:paraId="465F8C85" w14:textId="77777777" w:rsidTr="00232683">
        <w:tc>
          <w:tcPr>
            <w:tcW w:w="3978" w:type="dxa"/>
          </w:tcPr>
          <w:p w14:paraId="2B94BB12"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II.</w:t>
            </w:r>
            <w:r w:rsidRPr="00232683">
              <w:rPr>
                <w:rFonts w:ascii="Times New Roman" w:hAnsi="Times New Roman" w:cs="Times New Roman"/>
                <w:sz w:val="22"/>
                <w:szCs w:val="22"/>
              </w:rPr>
              <w:t xml:space="preserve"> Ex historia Ecclesiastica probatum habemus, nonnunquam plures Pontifices in Cathedra Petri simul sedisse, eosque ab Ecclesia acceptatos fuisse. Sic Saeculo XIV. sedit Urbanus VI. &amp; Clemens VII. &amp; Saeculo XV. praeter Joannem XXI. dictum XXIII. sedit Benedictus, Gregorius, &amp; alius Joannes. In uno igitur, aut altero acceptando Ecclesia erravit, cum duo vera Ecclesiae Capita esse non possint.</w:t>
            </w:r>
          </w:p>
        </w:tc>
        <w:tc>
          <w:tcPr>
            <w:tcW w:w="270" w:type="dxa"/>
          </w:tcPr>
          <w:p w14:paraId="03D97D1B" w14:textId="77777777" w:rsidR="005A7365" w:rsidRPr="00232683" w:rsidRDefault="005A7365">
            <w:pPr>
              <w:pStyle w:val="Compact"/>
              <w:rPr>
                <w:rFonts w:ascii="Times New Roman" w:hAnsi="Times New Roman" w:cs="Times New Roman"/>
              </w:rPr>
            </w:pPr>
          </w:p>
        </w:tc>
        <w:tc>
          <w:tcPr>
            <w:tcW w:w="5328" w:type="dxa"/>
          </w:tcPr>
          <w:p w14:paraId="49A126EF"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I.</w:t>
            </w:r>
            <w:r w:rsidRPr="00232683">
              <w:rPr>
                <w:rFonts w:ascii="Times New Roman" w:hAnsi="Times New Roman" w:cs="Times New Roman"/>
              </w:rPr>
              <w:t xml:space="preserve"> From ecclesiastical history we have proof that sometimes multiple Pontiffs sat simultaneously on the Chair of Peter, and that they were accepted by the Church. Thus in the 14th century, Urban VI and Clement VII both held office, and in the 15th century, besides John XXI (called XXIII), Benedict, Gregory, and another John held office. Therefore, in accepting one or the other, the Church erred, since there cannot be two true Heads of the Church.</w:t>
            </w:r>
          </w:p>
        </w:tc>
      </w:tr>
      <w:tr w:rsidR="005A7365" w:rsidRPr="00232683" w14:paraId="34912846" w14:textId="77777777" w:rsidTr="00232683">
        <w:tc>
          <w:tcPr>
            <w:tcW w:w="3978" w:type="dxa"/>
          </w:tcPr>
          <w:p w14:paraId="5A9EA12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III.</w:t>
            </w:r>
            <w:r w:rsidRPr="00232683">
              <w:rPr>
                <w:rFonts w:ascii="Times New Roman" w:hAnsi="Times New Roman" w:cs="Times New Roman"/>
                <w:sz w:val="22"/>
                <w:szCs w:val="22"/>
              </w:rPr>
              <w:t xml:space="preserve"> Paulus IV. in Bulla XIX. Bull. Rom. sanxit: </w:t>
            </w:r>
            <w:r w:rsidRPr="00232683">
              <w:rPr>
                <w:rFonts w:ascii="Times New Roman" w:hAnsi="Times New Roman" w:cs="Times New Roman"/>
                <w:i/>
                <w:iCs/>
                <w:sz w:val="22"/>
                <w:szCs w:val="22"/>
              </w:rPr>
              <w:t>Si ullo unquam tempore apparuerit, aliquem, ante ejus in Pontificem assumptionem, a fide Catholica deviasse, aut in aliquam haeresim incidisse &amp;c. promotio, seu assumptio de eo etiam in concordia, &amp; ab unanimi omnium Cardinalium consensu facta, nulla, irrita &amp; inanis existat, nec per ipsius Romani Pontificis inthronizationem, aut adorationem, seu ei praestitam NB. ab omnibus obedientiam, &amp; cujusvis temporis in praemissis cursum convaluisse dici, aut convalescere possit.</w:t>
            </w:r>
            <w:r w:rsidRPr="00232683">
              <w:rPr>
                <w:rFonts w:ascii="Times New Roman" w:hAnsi="Times New Roman" w:cs="Times New Roman"/>
                <w:sz w:val="22"/>
                <w:szCs w:val="22"/>
              </w:rPr>
              <w:t xml:space="preserve"> Ergo fieri potest, ut aliquis pacifice sedem Petri occupet, ab omnibus etiam fidelibus ut talis adoretur, eidemque obedientia longo tempore praestetur, per consequens ab universa Ecclesia ut Pontifex acceptetur, quin tamen re ipsa talis sit; dum scilicet olim haeresi infectus fuisse deprehenditur: Adeoque supposita etiam Ecclesiae universae acceptatione res Divinae fidei non est, hunc numero hominem verum esse Pontificem.</w:t>
            </w:r>
          </w:p>
        </w:tc>
        <w:tc>
          <w:tcPr>
            <w:tcW w:w="270" w:type="dxa"/>
          </w:tcPr>
          <w:p w14:paraId="12996961" w14:textId="77777777" w:rsidR="005A7365" w:rsidRPr="00232683" w:rsidRDefault="005A7365">
            <w:pPr>
              <w:pStyle w:val="Compact"/>
              <w:rPr>
                <w:rFonts w:ascii="Times New Roman" w:hAnsi="Times New Roman" w:cs="Times New Roman"/>
              </w:rPr>
            </w:pPr>
          </w:p>
        </w:tc>
        <w:tc>
          <w:tcPr>
            <w:tcW w:w="5328" w:type="dxa"/>
          </w:tcPr>
          <w:p w14:paraId="226C6CA8"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II.</w:t>
            </w:r>
            <w:r w:rsidRPr="00232683">
              <w:rPr>
                <w:rFonts w:ascii="Times New Roman" w:hAnsi="Times New Roman" w:cs="Times New Roman"/>
              </w:rPr>
              <w:t xml:space="preserve"> Paul IV, in Bull XIX of the Roman Bullarium, decreed: </w:t>
            </w:r>
            <w:r w:rsidRPr="00232683">
              <w:rPr>
                <w:rFonts w:ascii="Times New Roman" w:hAnsi="Times New Roman" w:cs="Times New Roman"/>
                <w:i/>
                <w:iCs/>
              </w:rPr>
              <w:t>“If at any time it should appear that someone, before his elevation to the Pontificate, had deviated from the Catholic faith, or fallen into any heresy, etc., his promotion or elevation, even if made in concord and by the unanimous consent of all Cardinals, shall be null, void, and without force, nor can it be said to have become valid or to become valid through the enthronization of the Roman Pontiff himself, or through his adoration, or through the obedience rendered to him NOTE WELL: by all, or through the passage of any amount of time in the aforementioned matters.”</w:t>
            </w:r>
            <w:r w:rsidRPr="00232683">
              <w:rPr>
                <w:rFonts w:ascii="Times New Roman" w:hAnsi="Times New Roman" w:cs="Times New Roman"/>
              </w:rPr>
              <w:t xml:space="preserve"> Therefore, it is possible that someone may peacefully occupy the seat of Peter, be venerated as such even by all the faithful, and receive obedience for a long time, and consequently be accepted as Pontiff by the universal Church, while in reality not being such; namely, when he is discovered to have been previously infected with heresy. And so, even supposing the acceptance by the universal Church, it is not a matter of Divine faith that this particular man is the true Pontiff.</w:t>
            </w:r>
          </w:p>
        </w:tc>
      </w:tr>
      <w:tr w:rsidR="005A7365" w:rsidRPr="00232683" w14:paraId="7F28F7C2" w14:textId="77777777" w:rsidTr="00232683">
        <w:tc>
          <w:tcPr>
            <w:tcW w:w="3978" w:type="dxa"/>
          </w:tcPr>
          <w:p w14:paraId="3FC2C49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Resp. ad I. N. A.</w:t>
            </w:r>
            <w:r w:rsidRPr="00232683">
              <w:rPr>
                <w:rFonts w:ascii="Times New Roman" w:hAnsi="Times New Roman" w:cs="Times New Roman"/>
                <w:sz w:val="22"/>
                <w:szCs w:val="22"/>
              </w:rPr>
              <w:t xml:space="preserve"> Ejus autem probatio, deducta a JOANNE VIII. non historiae, sed fabulae innititur, quaecunque enim de femineo sexu laudati Pontificis Martinus Polonus, &amp; qui eum secuti sunt, </w:t>
            </w:r>
            <w:r w:rsidRPr="00232683">
              <w:rPr>
                <w:rFonts w:ascii="Times New Roman" w:hAnsi="Times New Roman" w:cs="Times New Roman"/>
                <w:sz w:val="22"/>
                <w:szCs w:val="22"/>
              </w:rPr>
              <w:lastRenderedPageBreak/>
              <w:t>scripserunt insignia, sunt deliria, ut demonstrat Cardin. Baronius tom. 10. annal. Eccles. ad ann. 853. &amp; alter Cardinalis Bellarminus L. 3. de Summo Pontif. c. 24. ipse etiam scriptor Calvinianus Daniel Blondellus. Et quidem Bellarminus loc. cit. evincit, Scriptores Ecclesiasticos huic Pontifici Synchronos, tam Latinos, quales fuerunt Anastasius Bibliothecarius Abbas Romanus, qui Saeculo IX. vixit, Ado, Lambertus &amp;c. quam Graecos, inter quos Zenoras, Cedrenus, Caropulates, &amp; alii, nunquam hujusmodi historiae meminisse. Nec juvat dicere: in reverentiam Romanae Sedis rem adeo deformem Scriptores antiquiores silentio involvisse; quia, licet ista tam admiranda Saeculorum aliquorum conspiratio Latinos ad silentium compulisset; certe tamen Graeci pro suo in Romanam sedem odio, &amp; invidia, rei veritatem non celassent. Famosum hoc mendacium praecipue etiam refutatur ex Leonis IV. epist. ad Michael. Episcopum Constantinop. c. 23. ubi refert, simile accidisse in Ecclesia Constantinopolitana; ibi enim usuvenit eligere Eunuchos, quos inter, electa fuit foemina. Quod quidem ausus non fuisset Pontifex Leo objicere Graecis, si quid simile apud Romanam Ecclesiam contigisset in electione Pontificis Romani; facillime enim Graeci objectionem retorquere potuissent. Hoc ergo monstrum apud Constantinopolim dedit forte ansam calumniae adversus Romanam Ecclesiam. Quamvis Baronius ad ann. 899. putet, quod JOANNIS effeminatus animus, &amp; nimia facilitas, qua in sedem Constantinopolitanam Photium, a Concilio oecumenico Constantinopol. III. damnatum, admisit, huic fabulae ansam praebuerit.</w:t>
            </w:r>
          </w:p>
        </w:tc>
        <w:tc>
          <w:tcPr>
            <w:tcW w:w="270" w:type="dxa"/>
          </w:tcPr>
          <w:p w14:paraId="2DFCD9C8" w14:textId="77777777" w:rsidR="005A7365" w:rsidRPr="00232683" w:rsidRDefault="005A7365">
            <w:pPr>
              <w:pStyle w:val="Compact"/>
              <w:rPr>
                <w:rFonts w:ascii="Times New Roman" w:hAnsi="Times New Roman" w:cs="Times New Roman"/>
              </w:rPr>
            </w:pPr>
          </w:p>
        </w:tc>
        <w:tc>
          <w:tcPr>
            <w:tcW w:w="5328" w:type="dxa"/>
          </w:tcPr>
          <w:p w14:paraId="583B89F9"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Response to I. N. A.</w:t>
            </w:r>
            <w:r w:rsidRPr="00232683">
              <w:rPr>
                <w:rFonts w:ascii="Times New Roman" w:hAnsi="Times New Roman" w:cs="Times New Roman"/>
              </w:rPr>
              <w:t xml:space="preserve"> As for its proof, derived from JOHN VIII, it rests not on history, but on fable. Indeed, whatever notable things Martin Polonus and those who followed him wrote about the female sex </w:t>
            </w:r>
            <w:r w:rsidRPr="00232683">
              <w:rPr>
                <w:rFonts w:ascii="Times New Roman" w:hAnsi="Times New Roman" w:cs="Times New Roman"/>
              </w:rPr>
              <w:lastRenderedPageBreak/>
              <w:t>of the aforementioned Pontiff are delusions, as demonstrated by Cardinal Baronius in volume 10 of his Ecclesiastical Annals for the year 853, and by another Cardinal, Bellarmine, in Book 3 on the Supreme Pontiff, chapter 24, as well as by the Calvinist writer Daniel Blondel himself. And indeed, Bellarmine in the cited location proves that ecclesiastical writers contemporary with this Pontiff, both Latin writers—such as Anastasius the Librarian, a Roman Abbot who lived in the 9th century, Ado, Lambert, etc.—and Greek writers—among whom are Zonaras, Cedrenus, Curopalates, and others—never mentioned this kind of history. Nor does it help to say that earlier writers shrouded such a deformed matter in silence out of reverence for the Roman See; because, although this remarkable conspiracy of silence across several centuries may have compelled the Latins to silence, certainly the Greeks, with their hatred and envy toward the Roman See, would not have concealed the truth of the matter. This famous falsehood is especially refuted by Leo IV’s letter to Michael, Bishop of Constantinople, chapter 23, where he relates that something similar happened in the Constantinopolitan Church; for there it occurred that they elected eunuchs, among whom a woman was elected. Pope Leo would certainly not have dared to object this to the Greeks if something similar had happened in the Roman Church during the election of a Roman Pontiff; for the Greeks could very easily have turned the objection back on him. This monster at Constantinople, therefore, perhaps gave occasion for calumny against the Roman Church. Although Baronius, for the year 899, thinks that JOHN’s effeminate character and excessive leniency, with which he admitted Photius—condemned by the Third Ecumenical Council of Constantinople—to the See of Constantinople, gave rise to this fable.</w:t>
            </w:r>
          </w:p>
        </w:tc>
      </w:tr>
      <w:tr w:rsidR="005A7365" w:rsidRPr="00232683" w14:paraId="73CCBA54" w14:textId="77777777" w:rsidTr="00232683">
        <w:tc>
          <w:tcPr>
            <w:tcW w:w="3978" w:type="dxa"/>
          </w:tcPr>
          <w:p w14:paraId="61B5D9AA"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Quod ad factam STEPHANI circa FORMOSUM attinet</w:t>
            </w:r>
            <w:r w:rsidRPr="00232683">
              <w:rPr>
                <w:rFonts w:ascii="Times New Roman" w:hAnsi="Times New Roman" w:cs="Times New Roman"/>
                <w:sz w:val="22"/>
                <w:szCs w:val="22"/>
              </w:rPr>
              <w:t xml:space="preserve"> aio, de fide esse, FORMOSUM fuisse verum Pontificem, sicut &amp; alios veros illius Antecessores; &amp; quamvis factum STEPHANI circa FORMOSUM ab Historicis etiam Catholicis, ut Baronio, aliisque, ut verum referatur, non tamen consequitur aut </w:t>
            </w:r>
            <w:r w:rsidRPr="00232683">
              <w:rPr>
                <w:rFonts w:ascii="Times New Roman" w:hAnsi="Times New Roman" w:cs="Times New Roman"/>
                <w:sz w:val="22"/>
                <w:szCs w:val="22"/>
              </w:rPr>
              <w:lastRenderedPageBreak/>
              <w:t>FORMOSUM non fuisse verum Pontificem, aut STEPHANUM errasse in definitione alicujus doctrinae, quam toti Ecclesiae credendam proposuisset ut Pontifex; sed solum illum errasse ut privatum hominem, in quaestione facti, &amp; malo exemplo, non falsa doctrina: quia hujus facti, tantique odii causa STEPHANO fuit, ut notat Panvinius apud Kolb, quod FORMOSUS STEPHANO in adipiscendo Pontificatu aliquando contrarius fuerit. At neque ex eo, quod STEPHANUS Antecessorem suum de Catalogo Romanorum Pontificum deleverit, consectarium fit, simpliciter ad fidem Divinam non pertinere etiam Theologicam, FORMOSUM non fuisse verum Pontificem, sed solum inter objecta materialia, quae toti Ecclesiae proponuntur, referri non posse, quoniam tale objectum per nullam fidei regulam ad credendum est propositum.</w:t>
            </w:r>
          </w:p>
        </w:tc>
        <w:tc>
          <w:tcPr>
            <w:tcW w:w="270" w:type="dxa"/>
          </w:tcPr>
          <w:p w14:paraId="186C4945" w14:textId="77777777" w:rsidR="005A7365" w:rsidRPr="00232683" w:rsidRDefault="005A7365">
            <w:pPr>
              <w:pStyle w:val="Compact"/>
              <w:rPr>
                <w:rFonts w:ascii="Times New Roman" w:hAnsi="Times New Roman" w:cs="Times New Roman"/>
              </w:rPr>
            </w:pPr>
          </w:p>
        </w:tc>
        <w:tc>
          <w:tcPr>
            <w:tcW w:w="5328" w:type="dxa"/>
          </w:tcPr>
          <w:p w14:paraId="0D438EDF"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Concerning Stephen’s action against Formosus</w:t>
            </w:r>
            <w:r w:rsidRPr="00232683">
              <w:rPr>
                <w:rFonts w:ascii="Times New Roman" w:hAnsi="Times New Roman" w:cs="Times New Roman"/>
              </w:rPr>
              <w:t xml:space="preserve">, I assert that it is a matter of faith that Formosus was a true Pontiff, just as were the other true Pontiffs who preceded him. And although Stephen’s action against Formosus is reported as true by even Catholic historians, such as Baronius and others, it does not follow either that Formosus was not a true Pontiff, or that Stephen erred in defining some </w:t>
            </w:r>
            <w:r w:rsidRPr="00232683">
              <w:rPr>
                <w:rFonts w:ascii="Times New Roman" w:hAnsi="Times New Roman" w:cs="Times New Roman"/>
              </w:rPr>
              <w:lastRenderedPageBreak/>
              <w:t>doctrine which he would have proposed to the whole Church to be believed as Pontiff. Rather, he erred only as a private individual in a question of fact and by bad example, not by false doctrine. For the cause of this deed and such great hatred for Stephen was, as Panvinius notes in Kolb, that Formosus had at one time opposed Stephen in his pursuit of the Pontificate. But neither from the fact that Stephen removed his predecessor from the Catalog of Roman Pontiffs does it follow that it simply does not pertain to Divine Faith, even theological faith, that Formosus was a true Pontiff, but only that it cannot be counted among the material objects that are proposed to the whole Church, since such an object has not been proposed for belief through any rule of faith.</w:t>
            </w:r>
          </w:p>
        </w:tc>
      </w:tr>
      <w:tr w:rsidR="005A7365" w:rsidRPr="00232683" w14:paraId="12339289" w14:textId="77777777" w:rsidTr="00232683">
        <w:tc>
          <w:tcPr>
            <w:tcW w:w="3978" w:type="dxa"/>
          </w:tcPr>
          <w:p w14:paraId="101526FF"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Ad II. aio</w:t>
            </w:r>
            <w:r w:rsidRPr="00232683">
              <w:rPr>
                <w:rFonts w:ascii="Times New Roman" w:hAnsi="Times New Roman" w:cs="Times New Roman"/>
                <w:sz w:val="22"/>
                <w:szCs w:val="22"/>
              </w:rPr>
              <w:t xml:space="preserve"> Si quando duo aut plures invaserunt eandem Petri sedem, Ecclesia universalis vel nullum eorum, licet singulis aliqui fidelium adhaeserint, acceptavit: &amp; sic tempore actualis Schismatis Ecclesia sine Pontifice fuit; vel si aliquem tota Ecclesia, aut potissima ejus pars acceptavit, sicut Saeculo XIV, acceptavit Urbanum VI. &amp; Saeculo XV. Joannem XXI. &amp; post illum Martinum III. dictum V. illi soli sic acceptato veri Pontificatus dignitas competebat, &amp; reliqui omnes reipsa Pseudo-Pontifices fuerunt. Neque etiam durante Schismate objectum proxime credibile fide Divina erat, hunc vel illum numero hominem verum esse Pontificem, cum revelatio universalis defectu pacificae acceptationis non sufficienter huic aut illi fuerit applicata.</w:t>
            </w:r>
          </w:p>
        </w:tc>
        <w:tc>
          <w:tcPr>
            <w:tcW w:w="270" w:type="dxa"/>
          </w:tcPr>
          <w:p w14:paraId="1685CF7E" w14:textId="77777777" w:rsidR="005A7365" w:rsidRPr="00232683" w:rsidRDefault="005A7365">
            <w:pPr>
              <w:pStyle w:val="Compact"/>
              <w:rPr>
                <w:rFonts w:ascii="Times New Roman" w:hAnsi="Times New Roman" w:cs="Times New Roman"/>
              </w:rPr>
            </w:pPr>
          </w:p>
        </w:tc>
        <w:tc>
          <w:tcPr>
            <w:tcW w:w="5328" w:type="dxa"/>
          </w:tcPr>
          <w:p w14:paraId="2675D9D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second question, I respond:</w:t>
            </w:r>
            <w:r w:rsidRPr="00232683">
              <w:rPr>
                <w:rFonts w:ascii="Times New Roman" w:hAnsi="Times New Roman" w:cs="Times New Roman"/>
              </w:rPr>
              <w:t xml:space="preserve"> If at any time two or more have invaded the same Chair of Peter, either the universal Church accepted none of them, although some of the faithful adhered to each one individually—and thus during the time of an actual Schism, the Church was without a Pontiff; or if the entire Church, or its most significant part, accepted someone, as in the 14th century it accepted Urban VI, and in the 15th century John XXI and after him Martin III (called Martin V), then only to that one so accepted did the dignity of true Pontificate belong, and all the rest were in reality Pseudo-Pontiffs. Nor even during a Schism was it proximately credible by Divine Faith that this or that particular man was the true Pontiff, since the universal revelation, due to the lack of peaceful acceptance, was not sufficiently applied to this or that individual.</w:t>
            </w:r>
          </w:p>
        </w:tc>
      </w:tr>
      <w:tr w:rsidR="005A7365" w:rsidRPr="00232683" w14:paraId="48D4C345" w14:textId="77777777" w:rsidTr="00232683">
        <w:tc>
          <w:tcPr>
            <w:tcW w:w="3978" w:type="dxa"/>
          </w:tcPr>
          <w:p w14:paraId="5F893B6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Ad III. aio:</w:t>
            </w:r>
            <w:r w:rsidRPr="00232683">
              <w:rPr>
                <w:rFonts w:ascii="Times New Roman" w:hAnsi="Times New Roman" w:cs="Times New Roman"/>
                <w:sz w:val="22"/>
                <w:szCs w:val="22"/>
              </w:rPr>
              <w:t xml:space="preserve"> Tota sanctio Pauli IV. ad </w:t>
            </w:r>
            <w:r w:rsidRPr="00232683">
              <w:rPr>
                <w:rFonts w:ascii="Times New Roman" w:hAnsi="Times New Roman" w:cs="Times New Roman"/>
                <w:i/>
                <w:iCs/>
                <w:sz w:val="22"/>
                <w:szCs w:val="22"/>
              </w:rPr>
              <w:t>primam</w:t>
            </w:r>
            <w:r w:rsidRPr="00232683">
              <w:rPr>
                <w:rFonts w:ascii="Times New Roman" w:hAnsi="Times New Roman" w:cs="Times New Roman"/>
                <w:sz w:val="22"/>
                <w:szCs w:val="22"/>
              </w:rPr>
              <w:t xml:space="preserve"> electionem Cardinalium humano modo peragi solitam spectat, non vero ad electionem </w:t>
            </w:r>
            <w:r w:rsidRPr="00232683">
              <w:rPr>
                <w:rFonts w:ascii="Times New Roman" w:hAnsi="Times New Roman" w:cs="Times New Roman"/>
                <w:i/>
                <w:iCs/>
                <w:sz w:val="22"/>
                <w:szCs w:val="22"/>
              </w:rPr>
              <w:t>secundam</w:t>
            </w:r>
            <w:r w:rsidRPr="00232683">
              <w:rPr>
                <w:rFonts w:ascii="Times New Roman" w:hAnsi="Times New Roman" w:cs="Times New Roman"/>
                <w:sz w:val="22"/>
                <w:szCs w:val="22"/>
              </w:rPr>
              <w:t xml:space="preserve">, quae ab acceptatione universae Ecclesiae repetitur. Prima, quae a Cardinalibus per suffragia requisita humano modo peragitur, omnino dubiis, erroribus, &amp; defectibus obnoxia </w:t>
            </w:r>
            <w:r w:rsidRPr="00232683">
              <w:rPr>
                <w:rFonts w:ascii="Times New Roman" w:hAnsi="Times New Roman" w:cs="Times New Roman"/>
                <w:sz w:val="22"/>
                <w:szCs w:val="22"/>
              </w:rPr>
              <w:lastRenderedPageBreak/>
              <w:t>est, &amp; inde, si de impedimento Electi constat; irritabilis. Ad hanc primam electionem etiam tanquam ceremonia &amp; solemnitas externa spectat collocatio Neoelecti supra thronum Pontificium, Ejusdem, ut dicunt, adoratio &amp; praestitum a Cardinalibus Eleetoribus obedientiae juramentum. At altera electio non aeque ut prima dubiis, erroribus &amp; defectibus obnoxia est, imo haec omnes defectus juris humani, si qui in prima electione intervenissent, tollit, ac proinde inirritabilis est. recognitio enim, approbatio &amp; acceptatio ejusdem individui hominis pro Pontifice, a tota Ecclesia, aut majori ejus parte facta, quaedam publica DEI testificatio est, hunc numero hominem verum esse Pontificem. Unde plus in consequenti infertur, quam Bulla Pauli IV. statuit.</w:t>
            </w:r>
          </w:p>
        </w:tc>
        <w:tc>
          <w:tcPr>
            <w:tcW w:w="270" w:type="dxa"/>
          </w:tcPr>
          <w:p w14:paraId="2EB9C480" w14:textId="77777777" w:rsidR="005A7365" w:rsidRPr="00232683" w:rsidRDefault="005A7365">
            <w:pPr>
              <w:pStyle w:val="Compact"/>
              <w:rPr>
                <w:rFonts w:ascii="Times New Roman" w:hAnsi="Times New Roman" w:cs="Times New Roman"/>
              </w:rPr>
            </w:pPr>
          </w:p>
        </w:tc>
        <w:tc>
          <w:tcPr>
            <w:tcW w:w="5328" w:type="dxa"/>
          </w:tcPr>
          <w:p w14:paraId="27B43EAA"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Third Question, I respond:</w:t>
            </w:r>
            <w:r w:rsidRPr="00232683">
              <w:rPr>
                <w:rFonts w:ascii="Times New Roman" w:hAnsi="Times New Roman" w:cs="Times New Roman"/>
              </w:rPr>
              <w:t xml:space="preserve"> The entire decree of Paul IV concerns the </w:t>
            </w:r>
            <w:r w:rsidRPr="00232683">
              <w:rPr>
                <w:rFonts w:ascii="Times New Roman" w:hAnsi="Times New Roman" w:cs="Times New Roman"/>
                <w:i/>
                <w:iCs/>
              </w:rPr>
              <w:t>first</w:t>
            </w:r>
            <w:r w:rsidRPr="00232683">
              <w:rPr>
                <w:rFonts w:ascii="Times New Roman" w:hAnsi="Times New Roman" w:cs="Times New Roman"/>
              </w:rPr>
              <w:t xml:space="preserve"> election of Cardinals customarily conducted in the human manner, but not the </w:t>
            </w:r>
            <w:r w:rsidRPr="00232683">
              <w:rPr>
                <w:rFonts w:ascii="Times New Roman" w:hAnsi="Times New Roman" w:cs="Times New Roman"/>
                <w:i/>
                <w:iCs/>
              </w:rPr>
              <w:t>second</w:t>
            </w:r>
            <w:r w:rsidRPr="00232683">
              <w:rPr>
                <w:rFonts w:ascii="Times New Roman" w:hAnsi="Times New Roman" w:cs="Times New Roman"/>
              </w:rPr>
              <w:t xml:space="preserve"> election, which derives from the acceptance of the universal Church. The first, which is carried out by Cardinals through the required votes in a human manner, is entirely subject </w:t>
            </w:r>
            <w:r w:rsidRPr="00232683">
              <w:rPr>
                <w:rFonts w:ascii="Times New Roman" w:hAnsi="Times New Roman" w:cs="Times New Roman"/>
              </w:rPr>
              <w:lastRenderedPageBreak/>
              <w:t>to doubts, errors, and defects, and thus, if an impediment of the Elect is established, it is voidable. To this first election also pertains, as an external ceremony and solemnity, the placement of the Newly-elected upon the Pontifical throne, His so-called adoration, and the oath of obedience rendered by the Cardinal Electors. But the second election is not equally subject to doubts, errors, and defects as the first; indeed, it removes all defects of human law that might have occurred in the first election, and is therefore irrevocable. For the recognition, approval, and acceptance of the same individual person as Pontiff, made by the whole Church or its greater part, is a certain public testimony of GOD that this particular man is the true Pontiff. Hence, more is inferred as a consequence than the Bull of Paul IV establishes.</w:t>
            </w:r>
          </w:p>
        </w:tc>
      </w:tr>
      <w:tr w:rsidR="005A7365" w:rsidRPr="00232683" w14:paraId="5A0BCFA5" w14:textId="77777777" w:rsidTr="00232683">
        <w:tc>
          <w:tcPr>
            <w:tcW w:w="3978" w:type="dxa"/>
          </w:tcPr>
          <w:p w14:paraId="2553FACC"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N. VII. Opp. III.</w:t>
            </w:r>
            <w:r w:rsidRPr="00232683">
              <w:rPr>
                <w:rFonts w:ascii="Times New Roman" w:hAnsi="Times New Roman" w:cs="Times New Roman"/>
                <w:sz w:val="22"/>
                <w:szCs w:val="22"/>
              </w:rPr>
              <w:t xml:space="preserve"> Ad hoc, ut fideles definitionibus Pontificis in materia fidei assensum praestent, non opus est, ut fide Theologica credant, hunc numero hominem, res fidei decidentem, verum esse Pontificem, sed sufficit, si habeant evidentiam quandam moralem de veritate Pontificatus, quia habita tali evidentia morali nemo fidelium, citra gravem culpam, debitam Pontifici reverentiam, &amp; illius definitionibus in rebus fidei firmissimum assensum subtrahere potest. </w:t>
            </w:r>
            <w:r w:rsidRPr="00232683">
              <w:rPr>
                <w:rFonts w:ascii="Times New Roman" w:hAnsi="Times New Roman" w:cs="Times New Roman"/>
                <w:i/>
                <w:iCs/>
                <w:sz w:val="22"/>
                <w:szCs w:val="22"/>
              </w:rPr>
              <w:t>Quod a paritate illustratur</w:t>
            </w:r>
            <w:r w:rsidRPr="00232683">
              <w:rPr>
                <w:rFonts w:ascii="Times New Roman" w:hAnsi="Times New Roman" w:cs="Times New Roman"/>
                <w:sz w:val="22"/>
                <w:szCs w:val="22"/>
              </w:rPr>
              <w:t xml:space="preserve">: sic, esto fide Divina non credamus: hunc vel illum hominem esse verum Parentem, legitimum Episcopum, aut Regem, attamen, quia ex evidentia morali talem esse cognoscimus, iis, eorumque praeceptis lege Divina debitam reverentiam, obedientiam atque obsequium debemus: ergo a pari obsequium fidei decisionibus Pontificis etiam putatitii praestare tenemur. II. Etsi Ecclesia hunc aut illum hominem pro vero Pontifice, visibili Capite, viva fidei regula acceptaret, qui in veritate talis non est, nihil tamen timendum esset, ut ne existimatus Pontifex aliquid in fide erroneum definiret: ergo probatio pro dicta propositione non subsistit. A. P. In </w:t>
            </w:r>
            <w:r w:rsidRPr="00232683">
              <w:rPr>
                <w:rFonts w:ascii="Times New Roman" w:hAnsi="Times New Roman" w:cs="Times New Roman"/>
                <w:sz w:val="22"/>
                <w:szCs w:val="22"/>
              </w:rPr>
              <w:lastRenderedPageBreak/>
              <w:t xml:space="preserve">eo casu ad providentiam Divinam pertineret ita regere suam Ecclesiam, ut etiam ab existimato Pontifice semper proponatur id, quod verum est, &amp; revelatum a DEO, debetque DEus ex promissione sua: </w:t>
            </w:r>
            <w:r w:rsidRPr="00232683">
              <w:rPr>
                <w:rFonts w:ascii="Times New Roman" w:hAnsi="Times New Roman" w:cs="Times New Roman"/>
                <w:i/>
                <w:iCs/>
                <w:sz w:val="22"/>
                <w:szCs w:val="22"/>
              </w:rPr>
              <w:t>Ego vobiscum sum &amp;c.</w:t>
            </w:r>
            <w:r w:rsidRPr="00232683">
              <w:rPr>
                <w:rFonts w:ascii="Times New Roman" w:hAnsi="Times New Roman" w:cs="Times New Roman"/>
                <w:sz w:val="22"/>
                <w:szCs w:val="22"/>
              </w:rPr>
              <w:t xml:space="preserve"> aeque tali existimato Pontifici in definiendis dogmatis fidei &amp; morum assistere, sicut vero, omnemque veri Pontificis jurisdictionem supplere. </w:t>
            </w:r>
            <w:r w:rsidRPr="00232683">
              <w:rPr>
                <w:rFonts w:ascii="Times New Roman" w:hAnsi="Times New Roman" w:cs="Times New Roman"/>
                <w:i/>
                <w:iCs/>
                <w:sz w:val="22"/>
                <w:szCs w:val="22"/>
              </w:rPr>
              <w:t>Quod argumentum iterum declaratur a paritate:</w:t>
            </w:r>
            <w:r w:rsidRPr="00232683">
              <w:rPr>
                <w:rFonts w:ascii="Times New Roman" w:hAnsi="Times New Roman" w:cs="Times New Roman"/>
                <w:sz w:val="22"/>
                <w:szCs w:val="22"/>
              </w:rPr>
              <w:t xml:space="preserve"> si enim ex favore Principis humani Ecclesiastici, vel civilis, conceditur jurisdictio judici tantummodo existimato, concurrente errore communi, titulo colorato, quibus bona fides suffulciatur, juxta communem Jurisperitorum &amp; Theologorum sententiam desumpto argum: ex lege </w:t>
            </w:r>
            <w:r w:rsidRPr="00232683">
              <w:rPr>
                <w:rFonts w:ascii="Times New Roman" w:hAnsi="Times New Roman" w:cs="Times New Roman"/>
                <w:i/>
                <w:iCs/>
                <w:sz w:val="22"/>
                <w:szCs w:val="22"/>
              </w:rPr>
              <w:t>Barbarius ff. de officio praetoris</w:t>
            </w:r>
            <w:r w:rsidRPr="00232683">
              <w:rPr>
                <w:rFonts w:ascii="Times New Roman" w:hAnsi="Times New Roman" w:cs="Times New Roman"/>
                <w:sz w:val="22"/>
                <w:szCs w:val="22"/>
              </w:rPr>
              <w:t xml:space="preserve">; cur rationabiliter praesumi non potest, quod intercedente errore communi Ecclesiae in acceptando non vero Pontifice, interveniente etiam titulo colorato electionis factae, tali existimato Pontifici Christus, cujus benignitas major est, quam cujuscunque humani Principis, det jurisdictionem circa materias juris Divini. Proinde ut credamus definitiones Pontificis, nihil necesse est, ut etiam credamus hunc numero hominem esse verum Pontificem. Unde multi oppositae sententiae propugnatores admittunt quidem de fide esse propositionem conditionalem: </w:t>
            </w:r>
            <w:r w:rsidRPr="00232683">
              <w:rPr>
                <w:rFonts w:ascii="Times New Roman" w:hAnsi="Times New Roman" w:cs="Times New Roman"/>
                <w:i/>
                <w:iCs/>
                <w:sz w:val="22"/>
                <w:szCs w:val="22"/>
              </w:rPr>
              <w:t>In hypothesi, quod Pontifex reipsa non esset verus Pontifex, quidquid tamen definiret, est vere de fide, DEO supplente in bonum Ecclesiae talem jurisdictionem;</w:t>
            </w:r>
            <w:r w:rsidRPr="00232683">
              <w:rPr>
                <w:rFonts w:ascii="Times New Roman" w:hAnsi="Times New Roman" w:cs="Times New Roman"/>
                <w:sz w:val="22"/>
                <w:szCs w:val="22"/>
              </w:rPr>
              <w:t xml:space="preserve"> Non vero hanc absolutam: </w:t>
            </w:r>
            <w:r w:rsidRPr="00232683">
              <w:rPr>
                <w:rFonts w:ascii="Times New Roman" w:hAnsi="Times New Roman" w:cs="Times New Roman"/>
                <w:i/>
                <w:iCs/>
                <w:sz w:val="22"/>
                <w:szCs w:val="22"/>
              </w:rPr>
              <w:t>Hic numero homo verus est Pontifex</w:t>
            </w:r>
            <w:r w:rsidRPr="00232683">
              <w:rPr>
                <w:rFonts w:ascii="Times New Roman" w:hAnsi="Times New Roman" w:cs="Times New Roman"/>
                <w:sz w:val="22"/>
                <w:szCs w:val="22"/>
              </w:rPr>
              <w:t>.</w:t>
            </w:r>
          </w:p>
        </w:tc>
        <w:tc>
          <w:tcPr>
            <w:tcW w:w="270" w:type="dxa"/>
          </w:tcPr>
          <w:p w14:paraId="21C91796" w14:textId="77777777" w:rsidR="005A7365" w:rsidRPr="00232683" w:rsidRDefault="005A7365">
            <w:pPr>
              <w:pStyle w:val="Compact"/>
              <w:rPr>
                <w:rFonts w:ascii="Times New Roman" w:hAnsi="Times New Roman" w:cs="Times New Roman"/>
              </w:rPr>
            </w:pPr>
          </w:p>
        </w:tc>
        <w:tc>
          <w:tcPr>
            <w:tcW w:w="5328" w:type="dxa"/>
          </w:tcPr>
          <w:p w14:paraId="3A9AA72A"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N. VII. Opp. III.</w:t>
            </w:r>
            <w:r w:rsidRPr="00232683">
              <w:rPr>
                <w:rFonts w:ascii="Times New Roman" w:hAnsi="Times New Roman" w:cs="Times New Roman"/>
              </w:rPr>
              <w:t xml:space="preserve"> In order for the faithful to give assent to the definitions of the Pontiff in matters of faith, it is not necessary that they believe with theological faith that this particular man, deciding matters of faith, is the true Pontiff, but it is sufficient if they have a certain moral evidence of the truth of his Pontificate, because with such moral evidence no one among the faithful can, without grave fault, withhold due reverence to the Pontiff and the firmest assent to his definitions in matters of faith. </w:t>
            </w:r>
            <w:r w:rsidRPr="00232683">
              <w:rPr>
                <w:rFonts w:ascii="Times New Roman" w:hAnsi="Times New Roman" w:cs="Times New Roman"/>
                <w:i/>
                <w:iCs/>
              </w:rPr>
              <w:t>This is illustrated by a parallel case</w:t>
            </w:r>
            <w:r w:rsidRPr="00232683">
              <w:rPr>
                <w:rFonts w:ascii="Times New Roman" w:hAnsi="Times New Roman" w:cs="Times New Roman"/>
              </w:rPr>
              <w:t xml:space="preserve">: thus, although we may not believe with Divine faith that this or that man is a true Parent, legitimate Bishop, or King, nevertheless, because we recognize them as such from moral evidence, we owe them and their precepts the reverence, obedience, and compliance required by Divine law: therefore, by the same reasoning, we are bound to give obedience to the faith decisions of even a putative Pontiff. II. Even if the Church were to accept as the true Pontiff, visible Head, and living rule of faith a man who in reality is not such, nevertheless there would be no fear that this supposed Pontiff would define something erroneous in faith: therefore, the argument for the aforementioned proposition does not stand. The answer is proven: In such a case, it would pertain to Divine providence to so govern His Church that even through a supposed Pontiff, what is true and </w:t>
            </w:r>
            <w:r w:rsidRPr="00232683">
              <w:rPr>
                <w:rFonts w:ascii="Times New Roman" w:hAnsi="Times New Roman" w:cs="Times New Roman"/>
              </w:rPr>
              <w:lastRenderedPageBreak/>
              <w:t xml:space="preserve">revealed by GOD is always proposed, and GOD, according to His promise: </w:t>
            </w:r>
            <w:r w:rsidRPr="00232683">
              <w:rPr>
                <w:rFonts w:ascii="Times New Roman" w:hAnsi="Times New Roman" w:cs="Times New Roman"/>
                <w:i/>
                <w:iCs/>
              </w:rPr>
              <w:t>I am with you, etc.</w:t>
            </w:r>
            <w:r w:rsidRPr="00232683">
              <w:rPr>
                <w:rFonts w:ascii="Times New Roman" w:hAnsi="Times New Roman" w:cs="Times New Roman"/>
              </w:rPr>
              <w:t xml:space="preserve">, must equally assist such a supposed Pontiff in defining dogmas of faith and morals, just as He would a true one, and supply all the jurisdiction of a true Pontiff. </w:t>
            </w:r>
            <w:r w:rsidRPr="00232683">
              <w:rPr>
                <w:rFonts w:ascii="Times New Roman" w:hAnsi="Times New Roman" w:cs="Times New Roman"/>
                <w:i/>
                <w:iCs/>
              </w:rPr>
              <w:t>This argument is again clarified by a parallel</w:t>
            </w:r>
            <w:r w:rsidRPr="00232683">
              <w:rPr>
                <w:rFonts w:ascii="Times New Roman" w:hAnsi="Times New Roman" w:cs="Times New Roman"/>
              </w:rPr>
              <w:t xml:space="preserve">: for if by the favor of a human Ecclesiastical or civil Prince, jurisdiction is granted to a merely supposed judge, when there exists common error and a colorable title, which are supported by good faith, according to the common opinion of Jurists and Theologians, drawing their argument from the law </w:t>
            </w:r>
            <w:r w:rsidRPr="00232683">
              <w:rPr>
                <w:rFonts w:ascii="Times New Roman" w:hAnsi="Times New Roman" w:cs="Times New Roman"/>
                <w:i/>
                <w:iCs/>
              </w:rPr>
              <w:t>Barbarius ff. de officio praetoris</w:t>
            </w:r>
            <w:r w:rsidRPr="00232683">
              <w:rPr>
                <w:rFonts w:ascii="Times New Roman" w:hAnsi="Times New Roman" w:cs="Times New Roman"/>
              </w:rPr>
              <w:t xml:space="preserve">; why cannot it be reasonably presumed that, when the common error of the Church in accepting someone who is not a true Pontiff intervenes, and when there is also a colorable title of election made, Christ, whose benevolence is greater than that of any human Prince, gives jurisdiction regarding matters of Divine law to such a supposed Pontiff. Therefore, in order for us to believe the definitions of the Pontiff, it is not necessary that we also believe this particular man is the true Pontiff. Hence, many defenders of the opposite opinion indeed admit that the conditional proposition is a matter of faith: </w:t>
            </w:r>
            <w:r w:rsidRPr="00232683">
              <w:rPr>
                <w:rFonts w:ascii="Times New Roman" w:hAnsi="Times New Roman" w:cs="Times New Roman"/>
                <w:i/>
                <w:iCs/>
              </w:rPr>
              <w:t>In the hypothesis that the Pontiff in reality were not the true Pontiff, whatever he would define would nevertheless be truly of faith, with GOD supplying such jurisdiction for the good of the Church;</w:t>
            </w:r>
            <w:r w:rsidRPr="00232683">
              <w:rPr>
                <w:rFonts w:ascii="Times New Roman" w:hAnsi="Times New Roman" w:cs="Times New Roman"/>
              </w:rPr>
              <w:t xml:space="preserve"> but not this absolute proposition: </w:t>
            </w:r>
            <w:r w:rsidRPr="00232683">
              <w:rPr>
                <w:rFonts w:ascii="Times New Roman" w:hAnsi="Times New Roman" w:cs="Times New Roman"/>
                <w:i/>
                <w:iCs/>
              </w:rPr>
              <w:t>This particular man is the true Pontiff</w:t>
            </w:r>
            <w:r w:rsidRPr="00232683">
              <w:rPr>
                <w:rFonts w:ascii="Times New Roman" w:hAnsi="Times New Roman" w:cs="Times New Roman"/>
              </w:rPr>
              <w:t>.</w:t>
            </w:r>
          </w:p>
        </w:tc>
      </w:tr>
      <w:tr w:rsidR="005A7365" w:rsidRPr="00232683" w14:paraId="248E360C" w14:textId="77777777" w:rsidTr="00232683">
        <w:tc>
          <w:tcPr>
            <w:tcW w:w="3978" w:type="dxa"/>
          </w:tcPr>
          <w:p w14:paraId="1229E18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III.</w:t>
            </w:r>
            <w:r w:rsidRPr="00232683">
              <w:rPr>
                <w:rFonts w:ascii="Times New Roman" w:hAnsi="Times New Roman" w:cs="Times New Roman"/>
                <w:sz w:val="22"/>
                <w:szCs w:val="22"/>
              </w:rPr>
              <w:t xml:space="preserve"> Qui negat hunc individuum hominem verum esse Pontificem, non censetur esse haereticus, sed tantum Schismaticus scindens Ecclesiae unionem contra charitatem, non vero negans veritatem revelatam: proinde &amp;c.</w:t>
            </w:r>
          </w:p>
        </w:tc>
        <w:tc>
          <w:tcPr>
            <w:tcW w:w="270" w:type="dxa"/>
          </w:tcPr>
          <w:p w14:paraId="6BBDEA28" w14:textId="77777777" w:rsidR="005A7365" w:rsidRPr="00232683" w:rsidRDefault="005A7365">
            <w:pPr>
              <w:pStyle w:val="Compact"/>
              <w:rPr>
                <w:rFonts w:ascii="Times New Roman" w:hAnsi="Times New Roman" w:cs="Times New Roman"/>
              </w:rPr>
            </w:pPr>
          </w:p>
        </w:tc>
        <w:tc>
          <w:tcPr>
            <w:tcW w:w="5328" w:type="dxa"/>
          </w:tcPr>
          <w:p w14:paraId="6FCCF2DF"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II.</w:t>
            </w:r>
            <w:r w:rsidRPr="00232683">
              <w:rPr>
                <w:rFonts w:ascii="Times New Roman" w:hAnsi="Times New Roman" w:cs="Times New Roman"/>
              </w:rPr>
              <w:t xml:space="preserve"> He who denies that this particular individual is the true Pontiff is not considered to be a heretic, but only a Schismatic dividing the union of the Church against charity, not however denying a revealed truth: therefore, etc.</w:t>
            </w:r>
          </w:p>
        </w:tc>
      </w:tr>
      <w:tr w:rsidR="005A7365" w:rsidRPr="00232683" w14:paraId="6525180A" w14:textId="77777777" w:rsidTr="00232683">
        <w:tc>
          <w:tcPr>
            <w:tcW w:w="3978" w:type="dxa"/>
          </w:tcPr>
          <w:p w14:paraId="7EBC2686"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IV.</w:t>
            </w:r>
            <w:r w:rsidRPr="00232683">
              <w:rPr>
                <w:rFonts w:ascii="Times New Roman" w:hAnsi="Times New Roman" w:cs="Times New Roman"/>
                <w:sz w:val="22"/>
                <w:szCs w:val="22"/>
              </w:rPr>
              <w:t xml:space="preserve"> Si implicite revelatum est, hodie gloriose regnantem Clementem XIII. Pontificem legitime electum, &amp; acceptatum, verum esse Christi Vicarium, esset etiam revelatum alicubi implicite de </w:t>
            </w:r>
            <w:r w:rsidRPr="00232683">
              <w:rPr>
                <w:rFonts w:ascii="Times New Roman" w:hAnsi="Times New Roman" w:cs="Times New Roman"/>
                <w:sz w:val="22"/>
                <w:szCs w:val="22"/>
              </w:rPr>
              <w:lastRenderedPageBreak/>
              <w:t>omnibus ejus Successoribus; atqui hoc non, nescimus enim, an aliqui sint futuri, cum nullibi revelatus sit dies judicii.</w:t>
            </w:r>
          </w:p>
        </w:tc>
        <w:tc>
          <w:tcPr>
            <w:tcW w:w="270" w:type="dxa"/>
          </w:tcPr>
          <w:p w14:paraId="131EDD6A" w14:textId="77777777" w:rsidR="005A7365" w:rsidRPr="00232683" w:rsidRDefault="005A7365">
            <w:pPr>
              <w:pStyle w:val="Compact"/>
              <w:rPr>
                <w:rFonts w:ascii="Times New Roman" w:hAnsi="Times New Roman" w:cs="Times New Roman"/>
              </w:rPr>
            </w:pPr>
          </w:p>
        </w:tc>
        <w:tc>
          <w:tcPr>
            <w:tcW w:w="5328" w:type="dxa"/>
          </w:tcPr>
          <w:p w14:paraId="2220F35E"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V.</w:t>
            </w:r>
            <w:r w:rsidRPr="00232683">
              <w:rPr>
                <w:rFonts w:ascii="Times New Roman" w:hAnsi="Times New Roman" w:cs="Times New Roman"/>
              </w:rPr>
              <w:t xml:space="preserve"> If it is implicitly revealed that Clement XIII, gloriously reigning today, legitimately elected and accepted, is the true Vicar of Christ, it would also be implicitly revealed somewhere regarding all his Successors; but this is not so, for we do not know </w:t>
            </w:r>
            <w:r w:rsidRPr="00232683">
              <w:rPr>
                <w:rFonts w:ascii="Times New Roman" w:hAnsi="Times New Roman" w:cs="Times New Roman"/>
              </w:rPr>
              <w:lastRenderedPageBreak/>
              <w:t>whether some are yet to come, since the day of judgment has not been revealed anywhere.</w:t>
            </w:r>
          </w:p>
        </w:tc>
      </w:tr>
      <w:tr w:rsidR="005A7365" w:rsidRPr="00232683" w14:paraId="117A8ADB" w14:textId="77777777" w:rsidTr="00232683">
        <w:tc>
          <w:tcPr>
            <w:tcW w:w="3978" w:type="dxa"/>
          </w:tcPr>
          <w:p w14:paraId="5B182EF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V.</w:t>
            </w:r>
            <w:r w:rsidRPr="00232683">
              <w:rPr>
                <w:rFonts w:ascii="Times New Roman" w:hAnsi="Times New Roman" w:cs="Times New Roman"/>
                <w:sz w:val="22"/>
                <w:szCs w:val="22"/>
              </w:rPr>
              <w:t xml:space="preserve"> Non est de fide, hunc numero hominem esse verum Episcopum hujus dioecesis: ergo nec hunc numero hominem esse Episcopum &amp; Pastorem totius Ecclesiae.</w:t>
            </w:r>
          </w:p>
        </w:tc>
        <w:tc>
          <w:tcPr>
            <w:tcW w:w="270" w:type="dxa"/>
          </w:tcPr>
          <w:p w14:paraId="49CFADAD" w14:textId="77777777" w:rsidR="005A7365" w:rsidRPr="00232683" w:rsidRDefault="005A7365">
            <w:pPr>
              <w:pStyle w:val="Compact"/>
              <w:rPr>
                <w:rFonts w:ascii="Times New Roman" w:hAnsi="Times New Roman" w:cs="Times New Roman"/>
              </w:rPr>
            </w:pPr>
          </w:p>
        </w:tc>
        <w:tc>
          <w:tcPr>
            <w:tcW w:w="5328" w:type="dxa"/>
          </w:tcPr>
          <w:p w14:paraId="3F4692CD"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V.</w:t>
            </w:r>
            <w:r w:rsidRPr="00232683">
              <w:rPr>
                <w:rFonts w:ascii="Times New Roman" w:hAnsi="Times New Roman" w:cs="Times New Roman"/>
              </w:rPr>
              <w:t xml:space="preserve"> It is not a matter of faith that this particular man is the true Bishop of this diocese: therefore, neither is it a matter of faith that this particular man is the Bishop and Pastor of the entire Church.</w:t>
            </w:r>
          </w:p>
        </w:tc>
      </w:tr>
      <w:tr w:rsidR="005A7365" w:rsidRPr="00232683" w14:paraId="63EE1708" w14:textId="77777777" w:rsidTr="00232683">
        <w:tc>
          <w:tcPr>
            <w:tcW w:w="3978" w:type="dxa"/>
          </w:tcPr>
          <w:p w14:paraId="252DB8DF"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Resp. ad I. N. A.</w:t>
            </w:r>
            <w:r w:rsidRPr="00232683">
              <w:rPr>
                <w:rFonts w:ascii="Times New Roman" w:hAnsi="Times New Roman" w:cs="Times New Roman"/>
                <w:sz w:val="22"/>
                <w:szCs w:val="22"/>
              </w:rPr>
              <w:t xml:space="preserve"> cum Suarezio, qui dicit impossibile esse, ut tenear ad credendum ea, quae hic homo definit, tanquam a DEO dicta, nisi simul credam, quod individuus homo hic habeat a DEO definiendi potestatem, &amp; assistentiam Spiritus Sancti: quod ipsum est credere hunc hominem verum esse Pontificem; sicut impossibile est, ut credam fide Divina veritates in S.Scriptura propositas, nisi simul credam hanc ipsam Scripturam esse verum &amp; legitimum verbum DEI, &amp; regulam inanimatam fidei. Non ergo sufficit evidentia moralis de veritate hujus Pontificis tanquam vivae fidei regulae, sed assensus fidei requiritur; non possum enim majori assensus firmitate adhaerere veritati regulati, quam veritati ipsius regulae. Si igitur moraliter solum certum est v. g. Clementem XIII. esse verum &amp; legitimum Pontificem, erit etiam moraliter solum certum, illum assistentiam habere Spiritus Sancti in definiendis controversiis; quod si ita, etiam veritas definita mihi non nisi moraliter certa est: non vero Divina fide. Potest quidem aliquid fide Divina credi, si solum etiam moraliter certo nobis applicetur Divina de tali objecto revelatio, ut alibi docuimus; at cum aliquid ceu a DEO revelatum nobis proponitur per ipsam regulam fidei, tum non modo objectum, cujus revelatio applicatur, sed ipsa etiam regula fidei, sive mortua, ut est Scriptura, sive viva, ut est Pontifex, fide Divina credenda est. Quare ipsa definitio Pontificis non est solum applicatio revelationis ad rem revelatam, sicut est certitudo metaphysica, physica, aut moralis, per quam perspicio non revelatam evidenter esse connexam cum revelata, sed simul est infallibilis fidei regula, &amp; loquela Spiritus Sancti Pontificem dirigentis.</w:t>
            </w:r>
          </w:p>
        </w:tc>
        <w:tc>
          <w:tcPr>
            <w:tcW w:w="270" w:type="dxa"/>
          </w:tcPr>
          <w:p w14:paraId="6619F729" w14:textId="77777777" w:rsidR="005A7365" w:rsidRPr="00232683" w:rsidRDefault="005A7365">
            <w:pPr>
              <w:pStyle w:val="Compact"/>
              <w:rPr>
                <w:rFonts w:ascii="Times New Roman" w:hAnsi="Times New Roman" w:cs="Times New Roman"/>
              </w:rPr>
            </w:pPr>
          </w:p>
        </w:tc>
        <w:tc>
          <w:tcPr>
            <w:tcW w:w="5328" w:type="dxa"/>
          </w:tcPr>
          <w:p w14:paraId="0D2BC9E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Response to the First Question. The Negative Answer</w:t>
            </w:r>
            <w:r w:rsidRPr="00232683">
              <w:rPr>
                <w:rFonts w:ascii="Times New Roman" w:hAnsi="Times New Roman" w:cs="Times New Roman"/>
              </w:rPr>
              <w:t xml:space="preserve"> is given with Suarez, who states that it is impossible for me to be obliged to believe those things which this man defines as spoken by GOD, unless I simultaneously believe that this individual man has from GOD the power of defining and the assistance of the Holy Spirit: which is itself to believe that this man is the true Pontiff; just as it is impossible for me to believe by Divine faith the truths proposed in Holy Scripture, unless I simultaneously believe that this very Scripture is the true and legitimate word of GOD, and the inanimate rule of faith. Therefore, moral evidence concerning the truth of this Pontiff as the living rule of faith is not sufficient, but the assent of faith is required; for I cannot adhere to the truth of that which is regulated with greater firmness of assent than to the truth of the rule itself. If, therefore, it is only morally certain that, for example, Clement XIII is the true and legitimate Pontiff, it will also be only morally certain that he has the assistance of the Holy Spirit in defining controversies; and if this is so, the defined truth itself is for me only morally certain: but not by Divine faith. Something can indeed be believed by Divine faith, if a Divine revelation concerning such an object is applied to us, even if only with moral certainty, as we have taught elsewhere; but when something is proposed to us as revealed by GOD through the rule of faith itself, then not only must the object, the revelation of which is applied, be believed by Divine faith, but also the rule of faith itself, whether inanimate, as is Scripture, or living, as is the Pontiff. Wherefore, the definition of the Pontiff is not only an application of revelation to the thing revealed, as is metaphysical, physical, or moral certainty, through which I clearly perceive that what is not revealed is evidently connected with what is revealed, but it is simultaneously the infallible rule of faith, and the speech of the Holy Spirit directing </w:t>
            </w:r>
            <w:r w:rsidRPr="00232683">
              <w:rPr>
                <w:rFonts w:ascii="Times New Roman" w:hAnsi="Times New Roman" w:cs="Times New Roman"/>
              </w:rPr>
              <w:lastRenderedPageBreak/>
              <w:t>the Pontiff.</w:t>
            </w:r>
          </w:p>
        </w:tc>
      </w:tr>
      <w:tr w:rsidR="005A7365" w:rsidRPr="00232683" w14:paraId="3B4D6BEB" w14:textId="77777777" w:rsidTr="00232683">
        <w:tc>
          <w:tcPr>
            <w:tcW w:w="3978" w:type="dxa"/>
          </w:tcPr>
          <w:p w14:paraId="3FF685D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Ad Causar.</w:t>
            </w:r>
            <w:r w:rsidRPr="00232683">
              <w:rPr>
                <w:rFonts w:ascii="Times New Roman" w:hAnsi="Times New Roman" w:cs="Times New Roman"/>
                <w:sz w:val="22"/>
                <w:szCs w:val="22"/>
              </w:rPr>
              <w:t xml:space="preserve"> aio: quod habita certitudine morali de veritate hujus Pontificis nemo citra culpam possit debitam huic Pontifici reverentiam, tanquam Superiori, ejusque dictis praecise ut Superioris subtrahere; posset tamen subtrahere firmissimum assensum fidei definitionibus Pontificis, quem non crederet esse regulam fidei. In adducta paritate ratio dispar est: quia actus ille, per quem Parentibus, Superioribus Ecclesiasticis, vel civilibus, eorumque praeceptis obedientiam &amp; obsequium praesto, est actus virtutis moralis, qui non dicit ex essentia sua conformitatem actus cum objecto, sed conformitatem actus cum prudenti dictamine: quae conformitas potest haberi etiam cum sola morali certitudine de sic se habentia objecti, quia aeque conforme prudenti dictamini est, illis individuis hominibus obedientiam praestare, qui ex gravi ratione mihi veri Parentes probantur, quamvis reipsa non sint, quam illis, qui reapse sunt. At vero actus fidei Divinae, quo assentimur definitionibus Pontificis, essentialiter dicit summam certitudinem de conformitate actus non objecto, quod per definitionem Pontificis propositum creditur; nunc vero si non habeam summam certitudinem, qualis est Divinae fidei, quod hic homo, qui credenda proponit, habeat a DEO infallibilem authoritatem declarandi, quid credendum sit, nec possum habere certitudinem fidei, quod tale objectum creditum revelatum sit, &amp; ita se habeat, prout ad credendum proponitur.</w:t>
            </w:r>
          </w:p>
        </w:tc>
        <w:tc>
          <w:tcPr>
            <w:tcW w:w="270" w:type="dxa"/>
          </w:tcPr>
          <w:p w14:paraId="6F7A6811" w14:textId="77777777" w:rsidR="005A7365" w:rsidRPr="00232683" w:rsidRDefault="005A7365">
            <w:pPr>
              <w:pStyle w:val="Compact"/>
              <w:rPr>
                <w:rFonts w:ascii="Times New Roman" w:hAnsi="Times New Roman" w:cs="Times New Roman"/>
              </w:rPr>
            </w:pPr>
          </w:p>
        </w:tc>
        <w:tc>
          <w:tcPr>
            <w:tcW w:w="5328" w:type="dxa"/>
          </w:tcPr>
          <w:p w14:paraId="45F74CE3"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Case.</w:t>
            </w:r>
            <w:r w:rsidRPr="00232683">
              <w:rPr>
                <w:rFonts w:ascii="Times New Roman" w:hAnsi="Times New Roman" w:cs="Times New Roman"/>
              </w:rPr>
              <w:t xml:space="preserve"> I say: that having moral certainty about the truth of this Pontiff, no one can, without fault, withdraw the reverence due to this Pontiff as Superior, nor withdraw from his pronouncements precisely as those of a Superior; however, one could withhold the firmest assent of faith from the definitions of a Pontiff whom one does not believe to be the rule of faith. In the parallel case proposed, the reasoning differs: because that act by which I offer obedience and deference to Parents, Ecclesiastical Superiors, or civil ones, and to their precepts, is an act of moral virtue, which does not by its essence require conformity of the act with the object, but conformity of the act with prudent judgment. This conformity can be maintained even with only moral certainty about the status of the object, because it is equally conformable to prudent judgment to render obedience to those individual persons who, for serious reasons, are proven to me to be true Parents, even if in reality they are not, as to those who truly are. But indeed, the act of Divine faith, by which we assent to the definitions of the Pontiff, essentially requires the highest certainty about the conformity of the act with the object which is believed through the definition of the Pontiff. Now truly, if I do not have the highest certainty, such as belongs to Divine faith, that this man who proposes matters to be believed possesses from GOD the infallible authority to declare what must be believed, I cannot have the certainty of faith that such a believed object is revealed and exists in the manner proposed for belief.</w:t>
            </w:r>
          </w:p>
        </w:tc>
      </w:tr>
      <w:tr w:rsidR="005A7365" w:rsidRPr="00232683" w14:paraId="7EE90387" w14:textId="77777777" w:rsidTr="00232683">
        <w:tc>
          <w:tcPr>
            <w:tcW w:w="3978" w:type="dxa"/>
          </w:tcPr>
          <w:p w14:paraId="2431ECD7"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Ad II. N. A. Ad Probat. aio Imo:</w:t>
            </w:r>
            <w:r w:rsidRPr="00232683">
              <w:rPr>
                <w:rFonts w:ascii="Times New Roman" w:hAnsi="Times New Roman" w:cs="Times New Roman"/>
                <w:sz w:val="22"/>
                <w:szCs w:val="22"/>
              </w:rPr>
              <w:t xml:space="preserve"> Magis ad providentiam DEI, Ecclesiam suam in perpetua tempora gubernantis spectat, illam sic regere, ut in acceptando Pontifice non erret, quam deinceps providere, ut putaticius, &amp; existimatus Pontifex vera proponat; aut ejus jurisdictionem supplere. Nullibi etiam revelationem habemus, quod DEus quoque per Pseudo-Papas Ecclesiam suam, ne in fidei errores prolabatur, infallibiliter dirigat. Ista etiam revelata propositio: </w:t>
            </w:r>
            <w:r w:rsidRPr="00232683">
              <w:rPr>
                <w:rFonts w:ascii="Times New Roman" w:hAnsi="Times New Roman" w:cs="Times New Roman"/>
                <w:i/>
                <w:iCs/>
                <w:sz w:val="22"/>
                <w:szCs w:val="22"/>
              </w:rPr>
              <w:t>Ego vobiscum sum usque ad consummationem seculi</w:t>
            </w:r>
            <w:r w:rsidRPr="00232683">
              <w:rPr>
                <w:rFonts w:ascii="Times New Roman" w:hAnsi="Times New Roman" w:cs="Times New Roman"/>
                <w:sz w:val="22"/>
                <w:szCs w:val="22"/>
              </w:rPr>
              <w:t xml:space="preserve">, extendi </w:t>
            </w:r>
            <w:r w:rsidRPr="00232683">
              <w:rPr>
                <w:rFonts w:ascii="Times New Roman" w:hAnsi="Times New Roman" w:cs="Times New Roman"/>
                <w:sz w:val="22"/>
                <w:szCs w:val="22"/>
              </w:rPr>
              <w:lastRenderedPageBreak/>
              <w:t xml:space="preserve">non potest ad Pseudo-Papas, quasi loquendo per ipsos nobiscum esset: non enim alteri, quam Petro, de quo fide certum est, quod verus Pontifex fuerit &amp; Vicarius Christi, &amp; in eo Successoribus ipsius legitimis data est authoritas regendi &amp; gubernandi veram Ecclesiam: quemadmodum clare patet ex professione fidei, quae ex mandato Gregorii XIII. proponitur Graecis, priusquam recipiantur in Catholicam Ecclesiam, &amp; ita habet: </w:t>
            </w:r>
            <w:r w:rsidRPr="00232683">
              <w:rPr>
                <w:rFonts w:ascii="Times New Roman" w:hAnsi="Times New Roman" w:cs="Times New Roman"/>
                <w:i/>
                <w:iCs/>
                <w:sz w:val="22"/>
                <w:szCs w:val="22"/>
              </w:rPr>
              <w:t>Item sanctam Apostolicam Sedem, &amp; Romanum Pontificem in universum orbem tenere primatum, &amp; ipsum Pontificem Romanum Successorem esse B. Petri, Principis Apostolorum, &amp; verum Christi Vicarium, totiusque Ecclesiae Caput, &amp; omnium Christianorum Patrem &amp; Doctorem existere, &amp; ipsi in B. Petro regendi, &amp; gubernandi totam Ecclesiam a Domino N.J.C. plenam potestatem traditam esse</w:t>
            </w:r>
            <w:r w:rsidRPr="00232683">
              <w:rPr>
                <w:rFonts w:ascii="Times New Roman" w:hAnsi="Times New Roman" w:cs="Times New Roman"/>
                <w:sz w:val="22"/>
                <w:szCs w:val="22"/>
              </w:rPr>
              <w:t>. Non ergo sine fundamento asserendum est, quod in quocumque demum casu DEus alteri, quam legitimo Pontifici supremam jurisdictionem impertiatur, aut etiam ipse Christus hanc jurisdictionem propter communem errorem Ecclesiae suppleat.</w:t>
            </w:r>
          </w:p>
        </w:tc>
        <w:tc>
          <w:tcPr>
            <w:tcW w:w="270" w:type="dxa"/>
          </w:tcPr>
          <w:p w14:paraId="2A57BF1C" w14:textId="77777777" w:rsidR="005A7365" w:rsidRPr="00232683" w:rsidRDefault="005A7365">
            <w:pPr>
              <w:pStyle w:val="Compact"/>
              <w:rPr>
                <w:rFonts w:ascii="Times New Roman" w:hAnsi="Times New Roman" w:cs="Times New Roman"/>
              </w:rPr>
            </w:pPr>
          </w:p>
        </w:tc>
        <w:tc>
          <w:tcPr>
            <w:tcW w:w="5328" w:type="dxa"/>
          </w:tcPr>
          <w:p w14:paraId="034B6832"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Second [Question]. N. A. To the Proof I say firstly:</w:t>
            </w:r>
            <w:r w:rsidRPr="00232683">
              <w:rPr>
                <w:rFonts w:ascii="Times New Roman" w:hAnsi="Times New Roman" w:cs="Times New Roman"/>
              </w:rPr>
              <w:t xml:space="preserve"> It pertains more to the providence of GOD, who governs His Church for all time, to direct it in such a way that it does not err in accepting a Pontiff, than to subsequently provide that a putative and presumed Pontiff proposes true teachings; or to supply his jurisdiction. Nowhere do we have a revelation that GOD infallibly directs His Church through Pseudo-Popes, lest it should fall into errors of faith. Even this revealed proposition: </w:t>
            </w:r>
            <w:r w:rsidRPr="00232683">
              <w:rPr>
                <w:rFonts w:ascii="Times New Roman" w:hAnsi="Times New Roman" w:cs="Times New Roman"/>
                <w:i/>
                <w:iCs/>
              </w:rPr>
              <w:t>I am with you until the end of the age</w:t>
            </w:r>
            <w:r w:rsidRPr="00232683">
              <w:rPr>
                <w:rFonts w:ascii="Times New Roman" w:hAnsi="Times New Roman" w:cs="Times New Roman"/>
              </w:rPr>
              <w:t xml:space="preserve">, cannot be extended to Pseudo-Popes, as if He were with us by speaking </w:t>
            </w:r>
            <w:r w:rsidRPr="00232683">
              <w:rPr>
                <w:rFonts w:ascii="Times New Roman" w:hAnsi="Times New Roman" w:cs="Times New Roman"/>
              </w:rPr>
              <w:lastRenderedPageBreak/>
              <w:t xml:space="preserve">through them: for authority to rule and govern the true Church was given to none other than Peter, of whom it is certain by faith that he was the true Pontiff and Vicar of Christ, and in him to his legitimate successors. This is clearly evident from the profession of faith which, by mandate of Gregory XIII, is proposed to the Greeks before they are received into the Catholic Church, and which states: </w:t>
            </w:r>
            <w:r w:rsidRPr="00232683">
              <w:rPr>
                <w:rFonts w:ascii="Times New Roman" w:hAnsi="Times New Roman" w:cs="Times New Roman"/>
                <w:i/>
                <w:iCs/>
              </w:rPr>
              <w:t>Likewise [I believe] that the Holy Apostolic See and the Roman Pontiff hold primacy over the whole world, and that the Roman Pontiff himself is the successor of Blessed Peter, Prince of the Apostles, and the true Vicar of Christ, and the Head of the whole Church, and the Father and Teacher of all Christians, and that to him in Blessed Peter has been delivered by Our Lord Jesus Christ full power to rule and govern the whole Church</w:t>
            </w:r>
            <w:r w:rsidRPr="00232683">
              <w:rPr>
                <w:rFonts w:ascii="Times New Roman" w:hAnsi="Times New Roman" w:cs="Times New Roman"/>
              </w:rPr>
              <w:t>. Therefore, it is not to be asserted without foundation that in whatever case GOD imparts supreme jurisdiction to anyone other than the legitimate Pontiff, or that Christ Himself supplies this jurisdiction because of the Church’s common error.</w:t>
            </w:r>
          </w:p>
        </w:tc>
      </w:tr>
      <w:tr w:rsidR="005A7365" w:rsidRPr="00232683" w14:paraId="771F8C9E" w14:textId="77777777" w:rsidTr="00232683">
        <w:tc>
          <w:tcPr>
            <w:tcW w:w="3978" w:type="dxa"/>
          </w:tcPr>
          <w:p w14:paraId="4C39492E"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Ad declarationem ejusdem argumenti respondeo Imo</w:t>
            </w:r>
            <w:r w:rsidRPr="00232683">
              <w:rPr>
                <w:rFonts w:ascii="Times New Roman" w:hAnsi="Times New Roman" w:cs="Times New Roman"/>
                <w:sz w:val="22"/>
                <w:szCs w:val="22"/>
              </w:rPr>
              <w:t xml:space="preserve"> : Quod indulgentia &amp; favor Principis humani, Ecclesiastici, sive civilis jurisdictionem concedat judici existimato in casu communis erroris, expressum habemus in juribus civilibus &amp; canonicis, sine quibus nec forte illud recte possemus praesumere; nihil autem expressum habemus in Scripturis sacris, quod in quocunque casu Spiritus Sanctus putativo Pontifici assistat in definiendis rebus fidei, aut ei in universalem Ecclesiam jurisdictio a Christo conferatur, vel minimum in actis ejus, quae diriguntur ad totam Ecclesiam, suppleatur: igitur temere praesumendum non est, in Pseudo-Papa a DEO suppleri defectus in rebus Divinis. Ex hac etiam opinandi licentia defendi posset, quod DEus suppleat defectum, casu quo non esset vera Ecclesia, sed solum existimata; imo si Pontifex esset foemina, aut non esset </w:t>
            </w:r>
            <w:r w:rsidRPr="00232683">
              <w:rPr>
                <w:rFonts w:ascii="Times New Roman" w:hAnsi="Times New Roman" w:cs="Times New Roman"/>
                <w:sz w:val="22"/>
                <w:szCs w:val="22"/>
              </w:rPr>
              <w:lastRenderedPageBreak/>
              <w:t>baptizatus &amp; legitime ordinatus: quae absurda sunt. Unde divinatio illa, quod in hypothesi non veri Pontificis DEus jurisdictionem suppleat in bonum Ecclesiae, vana est.</w:t>
            </w:r>
          </w:p>
        </w:tc>
        <w:tc>
          <w:tcPr>
            <w:tcW w:w="270" w:type="dxa"/>
          </w:tcPr>
          <w:p w14:paraId="4CB95349" w14:textId="77777777" w:rsidR="005A7365" w:rsidRPr="00232683" w:rsidRDefault="005A7365">
            <w:pPr>
              <w:pStyle w:val="Compact"/>
              <w:rPr>
                <w:rFonts w:ascii="Times New Roman" w:hAnsi="Times New Roman" w:cs="Times New Roman"/>
              </w:rPr>
            </w:pPr>
          </w:p>
        </w:tc>
        <w:tc>
          <w:tcPr>
            <w:tcW w:w="5328" w:type="dxa"/>
          </w:tcPr>
          <w:p w14:paraId="7CBCEEBC"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n response to the declaration of the same argument, I answer firstly</w:t>
            </w:r>
            <w:r w:rsidRPr="00232683">
              <w:rPr>
                <w:rFonts w:ascii="Times New Roman" w:hAnsi="Times New Roman" w:cs="Times New Roman"/>
              </w:rPr>
              <w:t xml:space="preserve">: That the indulgence and favor of a human Prince, whether Ecclesiastical or civil, grants jurisdiction to a judge presumed to be legitimate in a case of common error, we have this expressly stated in civil and canonical laws, without which we could scarcely presume this correctly. However, we have nothing expressly stated in the Sacred Scriptures that in any case the Holy Spirit assists a putative Pontiff in defining matters of faith, or that jurisdiction over the universal Church is conferred upon him by Christ, or that at minimum, defects are supplied in his acts which are directed to the whole Church. Therefore, it should not be rashly presumed that defects in Divine matters are supplied by GOD in a Pseudo-Pope. From this liberty of opinion, one could also defend that GOD supplies the defect in case there were not a true Church, but only one presumed to be such; indeed, even if the Pontiff were a woman, or were not baptized and legitimately ordained—which are absurdities. Hence </w:t>
            </w:r>
            <w:r w:rsidRPr="00232683">
              <w:rPr>
                <w:rFonts w:ascii="Times New Roman" w:hAnsi="Times New Roman" w:cs="Times New Roman"/>
              </w:rPr>
              <w:lastRenderedPageBreak/>
              <w:t>that divination, that in the hypothesis of a non-true Pontiff GOD supplies jurisdiction for the good of the Church, is vain.</w:t>
            </w:r>
          </w:p>
        </w:tc>
      </w:tr>
      <w:tr w:rsidR="005A7365" w:rsidRPr="00232683" w14:paraId="0DA68B8C" w14:textId="77777777" w:rsidTr="00232683">
        <w:tc>
          <w:tcPr>
            <w:tcW w:w="3978" w:type="dxa"/>
          </w:tcPr>
          <w:p w14:paraId="10628003"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Resp. IIdo ad paritatem:</w:t>
            </w:r>
            <w:r w:rsidRPr="00232683">
              <w:rPr>
                <w:rFonts w:ascii="Times New Roman" w:hAnsi="Times New Roman" w:cs="Times New Roman"/>
                <w:sz w:val="22"/>
                <w:szCs w:val="22"/>
              </w:rPr>
              <w:t xml:space="preserve"> Cum Principis humani potestas sit finita, aliter non potest vitari magna inconvenientia contra bonum commune, si in casu communis erroris non concederet, aut suppleret talem jurisdictionem, nec ipse etiam errorem communem impedire potest. At vero DEus, qui potestatis est illimitatae, haec incommoda evitare potest, impediendo communem Ecclesiae universalis errorem, dirigendo videlicet eam, ut non erret in legitimo Pontifice acceptando.</w:t>
            </w:r>
          </w:p>
        </w:tc>
        <w:tc>
          <w:tcPr>
            <w:tcW w:w="270" w:type="dxa"/>
          </w:tcPr>
          <w:p w14:paraId="2DD5BB3F" w14:textId="77777777" w:rsidR="005A7365" w:rsidRPr="00232683" w:rsidRDefault="005A7365">
            <w:pPr>
              <w:pStyle w:val="Compact"/>
              <w:rPr>
                <w:rFonts w:ascii="Times New Roman" w:hAnsi="Times New Roman" w:cs="Times New Roman"/>
              </w:rPr>
            </w:pPr>
          </w:p>
        </w:tc>
        <w:tc>
          <w:tcPr>
            <w:tcW w:w="5328" w:type="dxa"/>
          </w:tcPr>
          <w:p w14:paraId="7B7D36A6"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I respond secondly to the comparison</w:t>
            </w:r>
            <w:r w:rsidRPr="00232683">
              <w:rPr>
                <w:rFonts w:ascii="Times New Roman" w:hAnsi="Times New Roman" w:cs="Times New Roman"/>
              </w:rPr>
              <w:t>: Since the power of a human Prince is finite, the great inconvenience against the common good cannot otherwise be avoided if, in a case of common error, he did not grant or supply such jurisdiction, nor can he himself prevent the common error. But truly GOD, who is of unlimited power, can avoid these inconveniences by preventing the common error of the universal Church, directing it, namely, so that it does not err in accepting a legitimate Pontiff.</w:t>
            </w:r>
          </w:p>
        </w:tc>
      </w:tr>
      <w:tr w:rsidR="005A7365" w:rsidRPr="00232683" w14:paraId="0806973E" w14:textId="77777777" w:rsidTr="00232683">
        <w:tc>
          <w:tcPr>
            <w:tcW w:w="3978" w:type="dxa"/>
          </w:tcPr>
          <w:p w14:paraId="49443C78"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Ad III. dico:</w:t>
            </w:r>
            <w:r w:rsidRPr="00232683">
              <w:rPr>
                <w:rFonts w:ascii="Times New Roman" w:hAnsi="Times New Roman" w:cs="Times New Roman"/>
                <w:sz w:val="22"/>
                <w:szCs w:val="22"/>
              </w:rPr>
              <w:t xml:space="preserve"> Si quis hanc propositionem: </w:t>
            </w:r>
            <w:r w:rsidRPr="00232683">
              <w:rPr>
                <w:rFonts w:ascii="Times New Roman" w:hAnsi="Times New Roman" w:cs="Times New Roman"/>
                <w:i/>
                <w:iCs/>
                <w:sz w:val="22"/>
                <w:szCs w:val="22"/>
              </w:rPr>
              <w:t>Omnis legitime electus, &amp; acceptatus ab universa Ecclesia Pontifex est verus Pontifex</w:t>
            </w:r>
            <w:r w:rsidRPr="00232683">
              <w:rPr>
                <w:rFonts w:ascii="Times New Roman" w:hAnsi="Times New Roman" w:cs="Times New Roman"/>
                <w:sz w:val="22"/>
                <w:szCs w:val="22"/>
              </w:rPr>
              <w:t xml:space="preserve">, sufficienter agnoscit esse formaliter &amp; implicite revelatam, &amp; simul etiam evidentia morali perspicit, hunc numero hominem, v. g. Clementem XIII. esse legitime electum, &amp; ab universa Ecclesia acceptatum, &amp; tamen pertinaciter negat Eundem esse verum Pontificem, censeo non solum hunc esse Schismaticum, &amp; peccare contra charitatem, sed etiam infidelem, &amp; peccare contra virtutem fidei Theologicae, quia praesumitur negare aliquid in Scripturis implicite revelatum; non tamen, salva aliorum sententia, audeo illum dicere proprie haereticum, cum in rigoroso sensu is haereticus dicendus sit, qui articulum aliquem, aut etiam dogma per Pontificem, aut Ecclesiam in concilio oecumenico tanquam fidei regulas omnibus fidelibus propositum pervicaciter negat, aut inficiatur, aut certe, quod explicite in S. Scripturis revelatum est, pernegat: adeoque qui non contra fidem qualemcunque etiam solum Theologicam, sed qui contra Catholicam peccat. Dicta vero propositio neque a Pontifice solo; neque ab universa Ecclesia in aliquo concilio generali ut articulus, aut dogma fidelibus omnibus ad credendum est proposita. Igitur in sensu proprio </w:t>
            </w:r>
            <w:r w:rsidRPr="00232683">
              <w:rPr>
                <w:rFonts w:ascii="Times New Roman" w:hAnsi="Times New Roman" w:cs="Times New Roman"/>
                <w:sz w:val="22"/>
                <w:szCs w:val="22"/>
              </w:rPr>
              <w:lastRenderedPageBreak/>
              <w:t xml:space="preserve">haereticus dicendus non est, qui illam negat. Neque etiam propositio nostra dicit, hanc propositionem: </w:t>
            </w:r>
            <w:r w:rsidRPr="00232683">
              <w:rPr>
                <w:rFonts w:ascii="Times New Roman" w:hAnsi="Times New Roman" w:cs="Times New Roman"/>
                <w:i/>
                <w:iCs/>
                <w:sz w:val="22"/>
                <w:szCs w:val="22"/>
              </w:rPr>
              <w:t>Clemens XIII. est verus Pontifex</w:t>
            </w:r>
            <w:r w:rsidRPr="00232683">
              <w:rPr>
                <w:rFonts w:ascii="Times New Roman" w:hAnsi="Times New Roman" w:cs="Times New Roman"/>
                <w:sz w:val="22"/>
                <w:szCs w:val="22"/>
              </w:rPr>
              <w:t>, esse articulum, aut dogma Catholicae fidei, sed solum esse objectum proxime credibile respectu illius, qui penetrat, illam esse connexam cum aliqua revelata.</w:t>
            </w:r>
          </w:p>
        </w:tc>
        <w:tc>
          <w:tcPr>
            <w:tcW w:w="270" w:type="dxa"/>
          </w:tcPr>
          <w:p w14:paraId="59D0B3CA" w14:textId="77777777" w:rsidR="005A7365" w:rsidRPr="00232683" w:rsidRDefault="005A7365">
            <w:pPr>
              <w:pStyle w:val="Compact"/>
              <w:rPr>
                <w:rFonts w:ascii="Times New Roman" w:hAnsi="Times New Roman" w:cs="Times New Roman"/>
              </w:rPr>
            </w:pPr>
          </w:p>
        </w:tc>
        <w:tc>
          <w:tcPr>
            <w:tcW w:w="5328" w:type="dxa"/>
          </w:tcPr>
          <w:p w14:paraId="368E3150"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Third Question, I say:</w:t>
            </w:r>
            <w:r w:rsidRPr="00232683">
              <w:rPr>
                <w:rFonts w:ascii="Times New Roman" w:hAnsi="Times New Roman" w:cs="Times New Roman"/>
              </w:rPr>
              <w:t xml:space="preserve"> If someone sufficiently recognizes this proposition: </w:t>
            </w:r>
            <w:r w:rsidRPr="00232683">
              <w:rPr>
                <w:rFonts w:ascii="Times New Roman" w:hAnsi="Times New Roman" w:cs="Times New Roman"/>
                <w:i/>
                <w:iCs/>
              </w:rPr>
              <w:t>Every Pope legitimately elected and accepted by the universal Church is a true Pope</w:t>
            </w:r>
            <w:r w:rsidRPr="00232683">
              <w:rPr>
                <w:rFonts w:ascii="Times New Roman" w:hAnsi="Times New Roman" w:cs="Times New Roman"/>
              </w:rPr>
              <w:t xml:space="preserve">, to be formally and implicitly revealed, and simultaneously perceives with moral certainty that this particular individual, e.g., Clement XIII, has been legitimately elected and accepted by the universal Church, and yet pertinaciously denies that He is the true Pontiff, I judge such a person to be not only Schismatic and sinning against charity, but also unfaithful and sinning against the virtue of theological faith, because he is presumed to deny something implicitly revealed in the Scriptures. However, saving the opinion of others, I dare not call him properly heretical, since in the rigorous sense one should be called a heretic who obstinately denies or rejects some article or dogma proposed by the Pope or by the Church in an ecumenical council as rules of faith for all the faithful, or certainly denies what is explicitly revealed in Holy Scripture: thus one who sins not merely against any faith, even if only theological, but against Catholic faith. The aforementioned proposition, however, has not been proposed either by the Pope alone or by the universal Church in any general council as an article or dogma to be believed by all the faithful. Therefore, one who denies it should not be called a heretic in the proper sense. Nor does our proposition state that this proposition: </w:t>
            </w:r>
            <w:r w:rsidRPr="00232683">
              <w:rPr>
                <w:rFonts w:ascii="Times New Roman" w:hAnsi="Times New Roman" w:cs="Times New Roman"/>
                <w:i/>
                <w:iCs/>
              </w:rPr>
              <w:t>Clement XIII is the true Pope</w:t>
            </w:r>
            <w:r w:rsidRPr="00232683">
              <w:rPr>
                <w:rFonts w:ascii="Times New Roman" w:hAnsi="Times New Roman" w:cs="Times New Roman"/>
              </w:rPr>
              <w:t xml:space="preserve">, is an article or dogma of Catholic faith, but only that it is </w:t>
            </w:r>
            <w:r w:rsidRPr="00232683">
              <w:rPr>
                <w:rFonts w:ascii="Times New Roman" w:hAnsi="Times New Roman" w:cs="Times New Roman"/>
              </w:rPr>
              <w:lastRenderedPageBreak/>
              <w:t>an object proximately credible with respect to one who perceives it to be connected with something revealed.</w:t>
            </w:r>
          </w:p>
        </w:tc>
      </w:tr>
      <w:tr w:rsidR="005A7365" w:rsidRPr="00232683" w14:paraId="11E3E1EE" w14:textId="77777777" w:rsidTr="00232683">
        <w:tc>
          <w:tcPr>
            <w:tcW w:w="3978" w:type="dxa"/>
          </w:tcPr>
          <w:p w14:paraId="7FE4DC71"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lastRenderedPageBreak/>
              <w:t>Ad IV.</w:t>
            </w:r>
            <w:r w:rsidRPr="00232683">
              <w:rPr>
                <w:rFonts w:ascii="Times New Roman" w:hAnsi="Times New Roman" w:cs="Times New Roman"/>
                <w:sz w:val="22"/>
                <w:szCs w:val="22"/>
              </w:rPr>
              <w:t xml:space="preserve"> Dist. M. esset hoc alicubi revelatum remote indeterminate &amp; conditionate C. proxime determinate, &amp; absolute N. M. Futurorum Pontificum veritas est de fide remote &amp; conditionate, &amp; velut in genere: quia revelatum est: Quicunque fuerit legitime electus &amp; ab Ecclesia universa acceptatus ut Successor Petri, verus est Pontifex. Pontificis autem hodierni veritas est, determinate &amp; absolute de fide, quia jam est electus &amp; acceptatus.</w:t>
            </w:r>
          </w:p>
        </w:tc>
        <w:tc>
          <w:tcPr>
            <w:tcW w:w="270" w:type="dxa"/>
          </w:tcPr>
          <w:p w14:paraId="09E9E0BA" w14:textId="77777777" w:rsidR="005A7365" w:rsidRPr="00232683" w:rsidRDefault="005A7365">
            <w:pPr>
              <w:pStyle w:val="Compact"/>
              <w:rPr>
                <w:rFonts w:ascii="Times New Roman" w:hAnsi="Times New Roman" w:cs="Times New Roman"/>
              </w:rPr>
            </w:pPr>
          </w:p>
        </w:tc>
        <w:tc>
          <w:tcPr>
            <w:tcW w:w="5328" w:type="dxa"/>
          </w:tcPr>
          <w:p w14:paraId="6C5EF4D8"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Fourth Question:</w:t>
            </w:r>
            <w:r w:rsidRPr="00232683">
              <w:rPr>
                <w:rFonts w:ascii="Times New Roman" w:hAnsi="Times New Roman" w:cs="Times New Roman"/>
              </w:rPr>
              <w:t xml:space="preserve"> We must distinguish: if this were revealed somewhere remotely, indeterminately, and conditionally, I concede; if proximately, determinately, and absolutely, I deny. The truth concerning future Pontiffs is a matter of faith remotely and conditionally, and as if in general: because it has been revealed that: “Whoever shall be legitimately elected and accepted by the universal Church as the Successor of Peter is the true Pontiff.” However, the truth concerning the present Pontiff is determinately and absolutely a matter of faith, because he has already been elected and accepted.</w:t>
            </w:r>
          </w:p>
        </w:tc>
      </w:tr>
      <w:tr w:rsidR="005A7365" w:rsidRPr="00232683" w14:paraId="7A1C6D03" w14:textId="77777777" w:rsidTr="00232683">
        <w:tc>
          <w:tcPr>
            <w:tcW w:w="3978" w:type="dxa"/>
          </w:tcPr>
          <w:p w14:paraId="6E5F2AD2" w14:textId="77777777" w:rsidR="005A7365" w:rsidRPr="00232683" w:rsidRDefault="00000000" w:rsidP="00232683">
            <w:pPr>
              <w:pStyle w:val="Compact"/>
              <w:jc w:val="both"/>
              <w:rPr>
                <w:rFonts w:ascii="Times New Roman" w:hAnsi="Times New Roman" w:cs="Times New Roman"/>
                <w:sz w:val="22"/>
                <w:szCs w:val="22"/>
              </w:rPr>
            </w:pPr>
            <w:r w:rsidRPr="00232683">
              <w:rPr>
                <w:rFonts w:ascii="Times New Roman" w:hAnsi="Times New Roman" w:cs="Times New Roman"/>
                <w:b/>
                <w:bCs/>
                <w:sz w:val="22"/>
                <w:szCs w:val="22"/>
              </w:rPr>
              <w:t>Ad V.</w:t>
            </w:r>
            <w:r w:rsidRPr="00232683">
              <w:rPr>
                <w:rFonts w:ascii="Times New Roman" w:hAnsi="Times New Roman" w:cs="Times New Roman"/>
                <w:sz w:val="22"/>
                <w:szCs w:val="22"/>
              </w:rPr>
              <w:t xml:space="preserve"> C. A. N. Conf. Disparitas in manibus est: quia potest esse Episcopus simoniace per culpam suam electus; talis ergo etsi valide ordinetur, erit tamen suspensus ab ordinum omnium collatione, &amp; institutio ejus erit nulla. Neque haec nulla electio sanatur per acceptationem particularis Ecclesiae, cui, sicut nec in decidendis dogmatis fidei, sic nec in acceptando dioecesano Episcopo, appromissa est assistentia Spiritus Sancti. Aliter res se habet in Pontifice: esto enim electio ejus prima per duas tertias Suffragiorum partes facta nulla &amp; irrita esse possit, tamen acceptatio totius Ecclesiae, quae fit dirigente Spiritu Sancto, supplet omnes defectus saltem juris humani; quia si defectus intercederet v.g. si electus aut mas, aut baptizatus non esset, Spiritus S. hoc ipso Ecclesiam universam dirigeret, ut talem non acceptaret. Talis etiam acceptatio est infallibile testimonium DEI huic numero homini a DEO traditam esse potestatem oves Christi pascendi &amp; Ecclesiam ipsius regendi.</w:t>
            </w:r>
          </w:p>
        </w:tc>
        <w:tc>
          <w:tcPr>
            <w:tcW w:w="270" w:type="dxa"/>
          </w:tcPr>
          <w:p w14:paraId="53FA9F71" w14:textId="77777777" w:rsidR="005A7365" w:rsidRPr="00232683" w:rsidRDefault="005A7365">
            <w:pPr>
              <w:pStyle w:val="Compact"/>
              <w:rPr>
                <w:rFonts w:ascii="Times New Roman" w:hAnsi="Times New Roman" w:cs="Times New Roman"/>
              </w:rPr>
            </w:pPr>
          </w:p>
        </w:tc>
        <w:tc>
          <w:tcPr>
            <w:tcW w:w="5328" w:type="dxa"/>
          </w:tcPr>
          <w:p w14:paraId="50C39448" w14:textId="77777777" w:rsidR="005A7365" w:rsidRPr="00232683" w:rsidRDefault="00000000" w:rsidP="00232683">
            <w:pPr>
              <w:pStyle w:val="Compact"/>
              <w:jc w:val="both"/>
              <w:rPr>
                <w:rFonts w:ascii="Times New Roman" w:hAnsi="Times New Roman" w:cs="Times New Roman"/>
              </w:rPr>
            </w:pPr>
            <w:r w:rsidRPr="00232683">
              <w:rPr>
                <w:rFonts w:ascii="Times New Roman" w:hAnsi="Times New Roman" w:cs="Times New Roman"/>
                <w:b/>
                <w:bCs/>
              </w:rPr>
              <w:t>To the Fifth Question:</w:t>
            </w:r>
            <w:r w:rsidRPr="00232683">
              <w:rPr>
                <w:rFonts w:ascii="Times New Roman" w:hAnsi="Times New Roman" w:cs="Times New Roman"/>
              </w:rPr>
              <w:t xml:space="preserve"> I concede the antecedent but deny the consequent. For clarification: The disparity is readily apparent: because a Bishop can be simoniacally elected through his own fault; such a one, therefore, although validly ordained, will nevertheless be suspended from conferring all orders, and his institution will be null. Nor is this null election remedied through the acceptance of a particular Church, to which—just as in deciding dogmas of faith—no assistance of the Holy Spirit is promised in accepting a diocesan Bishop. The situation is different regarding the Pontiff: for even if his initial election by two-thirds of the votes could be null and void, nevertheless, the acceptance of the entire Church, which occurs under the direction of the Holy Spirit, supplies all defects, at least those of human law; because if a defect were to intervene, e.g., if the elected were not male or not baptized, the Holy Spirit would by that very fact direct the universal Church not to accept such a person. Such acceptance is also an infallible testimony of GOD that the power of feeding Christ’s sheep and ruling His Church has been given by GOD to this particular individual.</w:t>
            </w:r>
          </w:p>
        </w:tc>
      </w:tr>
      <w:bookmarkEnd w:id="0"/>
      <w:bookmarkEnd w:id="1"/>
    </w:tbl>
    <w:p w14:paraId="2F8F0AA5" w14:textId="77777777" w:rsidR="00C34D10" w:rsidRDefault="00C34D10"/>
    <w:sectPr w:rsidR="00C34D10">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ACE98D" w14:textId="77777777" w:rsidR="00C34D10" w:rsidRDefault="00C34D10" w:rsidP="00232683">
      <w:pPr>
        <w:spacing w:after="0"/>
      </w:pPr>
      <w:r>
        <w:separator/>
      </w:r>
    </w:p>
  </w:endnote>
  <w:endnote w:type="continuationSeparator" w:id="0">
    <w:p w14:paraId="495F6A38" w14:textId="77777777" w:rsidR="00C34D10" w:rsidRDefault="00C34D10" w:rsidP="00232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19511" w14:textId="77777777" w:rsidR="00C34D10" w:rsidRDefault="00C34D10" w:rsidP="00232683">
      <w:pPr>
        <w:spacing w:after="0"/>
      </w:pPr>
      <w:r>
        <w:separator/>
      </w:r>
    </w:p>
  </w:footnote>
  <w:footnote w:type="continuationSeparator" w:id="0">
    <w:p w14:paraId="63A75802" w14:textId="77777777" w:rsidR="00C34D10" w:rsidRDefault="00C34D10" w:rsidP="0023268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B14F9" w14:textId="3DC7A849" w:rsidR="00232683" w:rsidRDefault="00232683">
    <w:pPr>
      <w:pStyle w:val="Header"/>
    </w:pPr>
    <w:r>
      <w:t>Kirsch, 1767</w:t>
    </w:r>
    <w:r>
      <w:ptab w:relativeTo="margin" w:alignment="center" w:leader="none"/>
    </w:r>
    <w:r w:rsidRPr="00096AD3">
      <w:t xml:space="preserve">Pars I, De Fide Divina, </w:t>
    </w:r>
    <w:proofErr w:type="spellStart"/>
    <w:r w:rsidRPr="00096AD3">
      <w:t>Quaes</w:t>
    </w:r>
    <w:proofErr w:type="spellEnd"/>
    <w:r w:rsidRPr="00096AD3">
      <w:t>. IV</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4668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0258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30912002">
    <w:abstractNumId w:val="0"/>
  </w:num>
  <w:num w:numId="2" w16cid:durableId="376391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7365"/>
    <w:rsid w:val="00092284"/>
    <w:rsid w:val="00232683"/>
    <w:rsid w:val="005A7365"/>
    <w:rsid w:val="00C3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B967E"/>
  <w15:docId w15:val="{1E8CA15A-7744-4C13-B650-60CA9619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32683"/>
    <w:pPr>
      <w:tabs>
        <w:tab w:val="center" w:pos="4680"/>
        <w:tab w:val="right" w:pos="9360"/>
      </w:tabs>
      <w:spacing w:after="0"/>
    </w:pPr>
  </w:style>
  <w:style w:type="character" w:customStyle="1" w:styleId="HeaderChar">
    <w:name w:val="Header Char"/>
    <w:basedOn w:val="DefaultParagraphFont"/>
    <w:link w:val="Header"/>
    <w:rsid w:val="00232683"/>
  </w:style>
  <w:style w:type="paragraph" w:styleId="Footer">
    <w:name w:val="footer"/>
    <w:basedOn w:val="Normal"/>
    <w:link w:val="FooterChar"/>
    <w:rsid w:val="00232683"/>
    <w:pPr>
      <w:tabs>
        <w:tab w:val="center" w:pos="4680"/>
        <w:tab w:val="right" w:pos="9360"/>
      </w:tabs>
      <w:spacing w:after="0"/>
    </w:pPr>
  </w:style>
  <w:style w:type="character" w:customStyle="1" w:styleId="FooterChar">
    <w:name w:val="Footer Char"/>
    <w:basedOn w:val="DefaultParagraphFont"/>
    <w:link w:val="Footer"/>
    <w:rsid w:val="00232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ractatus_Theologicus_De_Virtutibus_Theo/ET5dAAAAcAAJ?hl=en&amp;gbpv=1&amp;pg=PA104&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11894</Words>
  <Characters>67801</Characters>
  <Application>Microsoft Office Word</Application>
  <DocSecurity>0</DocSecurity>
  <Lines>565</Lines>
  <Paragraphs>159</Paragraphs>
  <ScaleCrop>false</ScaleCrop>
  <Company/>
  <LinksUpToDate>false</LinksUpToDate>
  <CharactersWithSpaces>7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19:09:00Z</dcterms:created>
  <dcterms:modified xsi:type="dcterms:W3CDTF">2025-04-02T19:10:00Z</dcterms:modified>
</cp:coreProperties>
</file>